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DD0A1" w14:textId="77777777" w:rsidR="003831F6" w:rsidRPr="006F6042" w:rsidRDefault="00E237E0" w:rsidP="003831F6">
      <w:pPr>
        <w:tabs>
          <w:tab w:val="left" w:pos="360"/>
        </w:tabs>
        <w:spacing w:line="312" w:lineRule="auto"/>
        <w:jc w:val="right"/>
        <w:rPr>
          <w:rFonts w:ascii="Arial" w:hAnsi="Arial"/>
          <w:b/>
          <w:sz w:val="48"/>
          <w:u w:val="single"/>
        </w:rPr>
      </w:pPr>
      <w:r w:rsidRPr="003E7AB9">
        <w:rPr>
          <w:rFonts w:ascii="Arial" w:hAnsi="Arial"/>
          <w:b/>
          <w:noProof/>
          <w:lang w:val="en-ZA" w:eastAsia="en-ZA"/>
        </w:rPr>
        <w:drawing>
          <wp:anchor distT="0" distB="0" distL="114300" distR="114300" simplePos="0" relativeHeight="251657728" behindDoc="0" locked="0" layoutInCell="1" allowOverlap="1" wp14:anchorId="24BFAD84" wp14:editId="68705D45">
            <wp:simplePos x="0" y="0"/>
            <wp:positionH relativeFrom="column">
              <wp:posOffset>-182880</wp:posOffset>
            </wp:positionH>
            <wp:positionV relativeFrom="paragraph">
              <wp:posOffset>-855980</wp:posOffset>
            </wp:positionV>
            <wp:extent cx="1964055" cy="72580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64055" cy="725805"/>
                    </a:xfrm>
                    <a:prstGeom prst="rect">
                      <a:avLst/>
                    </a:prstGeom>
                    <a:noFill/>
                    <a:ln>
                      <a:noFill/>
                    </a:ln>
                  </pic:spPr>
                </pic:pic>
              </a:graphicData>
            </a:graphic>
            <wp14:sizeRelH relativeFrom="page">
              <wp14:pctWidth>0</wp14:pctWidth>
            </wp14:sizeRelH>
            <wp14:sizeRelV relativeFrom="page">
              <wp14:pctHeight>0</wp14:pctHeight>
            </wp14:sizeRelV>
          </wp:anchor>
        </w:drawing>
      </w:r>
      <w:r w:rsidR="003831F6" w:rsidRPr="7623DEEE">
        <w:rPr>
          <w:rFonts w:ascii="Arial" w:hAnsi="Arial"/>
          <w:b/>
          <w:bCs/>
          <w:sz w:val="32"/>
          <w:szCs w:val="32"/>
          <w:u w:val="single"/>
        </w:rPr>
        <w:t>NEWS RELEASE</w:t>
      </w:r>
    </w:p>
    <w:p w14:paraId="5EC9A899" w14:textId="77777777" w:rsidR="003831F6" w:rsidRPr="00870116" w:rsidRDefault="004304A9" w:rsidP="003831F6">
      <w:pPr>
        <w:jc w:val="right"/>
        <w:rPr>
          <w:rFonts w:ascii="Arial" w:hAnsi="Arial" w:cs="Arial"/>
          <w:b/>
          <w:i/>
          <w:u w:val="single"/>
        </w:rPr>
      </w:pPr>
      <w:hyperlink r:id="rId8" w:history="1">
        <w:r w:rsidR="004F2CB1" w:rsidRPr="00FE2204">
          <w:rPr>
            <w:rStyle w:val="Hyperlink"/>
            <w:rFonts w:ascii="Arial" w:hAnsi="Arial"/>
          </w:rPr>
          <w:t>www.AGCOcorp.com</w:t>
        </w:r>
      </w:hyperlink>
      <w:r w:rsidR="004F2CB1">
        <w:rPr>
          <w:rFonts w:ascii="Arial" w:hAnsi="Arial"/>
        </w:rPr>
        <w:t xml:space="preserve"> </w:t>
      </w:r>
    </w:p>
    <w:p w14:paraId="7955D5F0" w14:textId="77777777" w:rsidR="00D62608" w:rsidRPr="006F6042" w:rsidRDefault="00D62608" w:rsidP="00D62608">
      <w:pPr>
        <w:tabs>
          <w:tab w:val="left" w:pos="360"/>
        </w:tabs>
        <w:spacing w:line="312" w:lineRule="auto"/>
        <w:jc w:val="right"/>
        <w:rPr>
          <w:rFonts w:ascii="Arial" w:hAnsi="Arial"/>
          <w:b/>
          <w:sz w:val="48"/>
          <w:u w:val="single"/>
        </w:rPr>
      </w:pPr>
      <w:r w:rsidRPr="006F6042">
        <w:rPr>
          <w:rFonts w:ascii="Arial" w:hAnsi="Arial"/>
          <w:b/>
          <w:sz w:val="48"/>
        </w:rPr>
        <w:t xml:space="preserve">  </w:t>
      </w:r>
    </w:p>
    <w:p w14:paraId="6CFD48A7" w14:textId="77777777" w:rsidR="005F4BEA" w:rsidRDefault="003831F6" w:rsidP="005F4BEA">
      <w:pPr>
        <w:rPr>
          <w:rFonts w:ascii="Arial" w:hAnsi="Arial"/>
        </w:rPr>
      </w:pPr>
      <w:r w:rsidRPr="00870116">
        <w:rPr>
          <w:rFonts w:ascii="Arial" w:hAnsi="Arial" w:cs="Arial"/>
          <w:b/>
          <w:i/>
          <w:u w:val="single"/>
        </w:rPr>
        <w:t>For immediate release</w:t>
      </w:r>
      <w:r w:rsidR="005F4BEA">
        <w:rPr>
          <w:rFonts w:ascii="Arial" w:hAnsi="Arial"/>
        </w:rPr>
        <w:tab/>
      </w:r>
      <w:r w:rsidR="005F4BEA">
        <w:rPr>
          <w:rFonts w:ascii="Arial" w:hAnsi="Arial"/>
        </w:rPr>
        <w:tab/>
      </w:r>
      <w:r w:rsidR="005F4BEA">
        <w:rPr>
          <w:rFonts w:ascii="Arial" w:hAnsi="Arial"/>
        </w:rPr>
        <w:tab/>
      </w:r>
      <w:r w:rsidR="005F4BEA">
        <w:rPr>
          <w:rFonts w:ascii="Arial" w:hAnsi="Arial"/>
        </w:rPr>
        <w:tab/>
      </w:r>
      <w:r w:rsidR="005F4BEA">
        <w:rPr>
          <w:rFonts w:ascii="Arial" w:hAnsi="Arial"/>
        </w:rPr>
        <w:tab/>
      </w:r>
      <w:r w:rsidR="005F4BEA">
        <w:rPr>
          <w:rFonts w:ascii="Arial" w:hAnsi="Arial"/>
        </w:rPr>
        <w:tab/>
      </w:r>
      <w:r w:rsidR="005F4BEA">
        <w:rPr>
          <w:rFonts w:ascii="Arial" w:hAnsi="Arial"/>
        </w:rPr>
        <w:tab/>
      </w:r>
    </w:p>
    <w:p w14:paraId="4BD9213C" w14:textId="77777777" w:rsidR="00FF7096" w:rsidRPr="00C852A3" w:rsidRDefault="00FF7096" w:rsidP="00FF7096">
      <w:pPr>
        <w:tabs>
          <w:tab w:val="left" w:pos="5760"/>
        </w:tabs>
        <w:rPr>
          <w:rFonts w:ascii="Arial" w:hAnsi="Arial" w:cs="Arial"/>
          <w:b/>
        </w:rPr>
      </w:pPr>
    </w:p>
    <w:p w14:paraId="63DCCA4B" w14:textId="77777777" w:rsidR="0019319F" w:rsidRDefault="00C01DCB" w:rsidP="00C01DCB">
      <w:r w:rsidRPr="00C01DCB">
        <w:rPr>
          <w:rFonts w:ascii="Arial" w:hAnsi="Arial" w:cs="Arial"/>
          <w:b/>
        </w:rPr>
        <w:t>AGCO Africa Contact</w:t>
      </w:r>
      <w:r w:rsidRPr="00570529">
        <w:rPr>
          <w:b/>
        </w:rPr>
        <w:t xml:space="preserve"> </w:t>
      </w:r>
      <w:r>
        <w:br/>
      </w:r>
      <w:r w:rsidRPr="00C01DCB">
        <w:rPr>
          <w:rFonts w:ascii="Arial" w:hAnsi="Arial" w:cs="Arial"/>
        </w:rPr>
        <w:t>Robert Keir</w:t>
      </w:r>
      <w:r w:rsidRPr="00C01DCB">
        <w:rPr>
          <w:rFonts w:ascii="Arial" w:hAnsi="Arial" w:cs="Arial"/>
        </w:rPr>
        <w:br/>
        <w:t>Brand Marketing Communications Specialist</w:t>
      </w:r>
      <w:r>
        <w:rPr>
          <w:rFonts w:ascii="Arial" w:hAnsi="Arial" w:cs="Arial"/>
        </w:rPr>
        <w:t>, Africa</w:t>
      </w:r>
      <w:r w:rsidRPr="00C01DCB">
        <w:rPr>
          <w:rFonts w:ascii="Arial" w:hAnsi="Arial" w:cs="Arial"/>
        </w:rPr>
        <w:br/>
        <w:t xml:space="preserve">Email: </w:t>
      </w:r>
      <w:hyperlink r:id="rId9" w:history="1">
        <w:r w:rsidRPr="00C01DCB">
          <w:rPr>
            <w:rStyle w:val="Hyperlink"/>
            <w:rFonts w:ascii="Arial" w:hAnsi="Arial" w:cs="Arial"/>
          </w:rPr>
          <w:t>Robert.Keir@agcocorp.com</w:t>
        </w:r>
      </w:hyperlink>
      <w:r>
        <w:t xml:space="preserve"> </w:t>
      </w:r>
    </w:p>
    <w:p w14:paraId="284994BC" w14:textId="77777777" w:rsidR="008B63A5" w:rsidRPr="00B70CE1" w:rsidRDefault="0019319F" w:rsidP="008B63A5">
      <w:r>
        <w:rPr>
          <w:rFonts w:ascii="Arial" w:hAnsi="Arial" w:cs="Arial"/>
        </w:rPr>
        <w:t xml:space="preserve">+27 </w:t>
      </w:r>
      <w:r w:rsidRPr="00C01DCB">
        <w:rPr>
          <w:rFonts w:ascii="Arial" w:hAnsi="Arial" w:cs="Arial"/>
        </w:rPr>
        <w:t>82 349 7441</w:t>
      </w:r>
      <w:r w:rsidR="00C01DCB">
        <w:br/>
      </w:r>
    </w:p>
    <w:p w14:paraId="29DBC2F2" w14:textId="77777777" w:rsidR="00AE5C5E" w:rsidRPr="00F77289" w:rsidRDefault="001D0F2A" w:rsidP="00F77289">
      <w:pPr>
        <w:rPr>
          <w:rFonts w:ascii="Arial" w:hAnsi="Arial" w:cs="Arial"/>
          <w:b/>
          <w:sz w:val="28"/>
          <w:szCs w:val="28"/>
          <w:lang w:val="en-GB"/>
        </w:rPr>
      </w:pPr>
      <w:r w:rsidRPr="001D0F2A">
        <w:rPr>
          <w:rFonts w:ascii="Arial" w:hAnsi="Arial" w:cs="Arial"/>
          <w:b/>
          <w:sz w:val="28"/>
          <w:szCs w:val="28"/>
          <w:lang w:val="en-GB"/>
        </w:rPr>
        <w:t>Parts warehouse in Joburg brings AGCO closer to dealers and distributors in Africa</w:t>
      </w:r>
    </w:p>
    <w:p w14:paraId="6ED27ECD" w14:textId="77777777" w:rsidR="00814B35" w:rsidRDefault="00814B35" w:rsidP="008B63A5">
      <w:pPr>
        <w:rPr>
          <w:rFonts w:ascii="Arial" w:hAnsi="Arial" w:cs="Arial"/>
          <w:b/>
          <w:sz w:val="28"/>
          <w:szCs w:val="28"/>
          <w:lang w:val="en-GB"/>
        </w:rPr>
      </w:pPr>
    </w:p>
    <w:p w14:paraId="1C5763DA" w14:textId="39736DEF" w:rsidR="001D0F2A" w:rsidRPr="001D0F2A" w:rsidRDefault="008B63A5" w:rsidP="001D0F2A">
      <w:pPr>
        <w:rPr>
          <w:rFonts w:ascii="Arial" w:hAnsi="Arial" w:cs="Arial"/>
          <w:iCs/>
          <w:lang w:val="en-GB"/>
        </w:rPr>
      </w:pPr>
      <w:r w:rsidRPr="008B63A5">
        <w:rPr>
          <w:rFonts w:ascii="Arial" w:hAnsi="Arial" w:cs="Arial"/>
          <w:b/>
          <w:shd w:val="clear" w:color="auto" w:fill="FFFFFF"/>
          <w:lang w:val="en-GB" w:eastAsia="en-GB"/>
        </w:rPr>
        <w:t>Johannesburg, South Africa,</w:t>
      </w:r>
      <w:r w:rsidR="003057AE">
        <w:rPr>
          <w:rFonts w:ascii="Arial" w:hAnsi="Arial" w:cs="Arial"/>
          <w:b/>
          <w:shd w:val="clear" w:color="auto" w:fill="FFFFFF"/>
          <w:lang w:val="en-GB" w:eastAsia="en-GB"/>
        </w:rPr>
        <w:t xml:space="preserve"> 7 April</w:t>
      </w:r>
      <w:r w:rsidR="004F2CB1">
        <w:rPr>
          <w:rFonts w:ascii="Arial" w:hAnsi="Arial" w:cs="Arial"/>
          <w:b/>
          <w:shd w:val="clear" w:color="auto" w:fill="FFFFFF"/>
          <w:lang w:val="en-GB" w:eastAsia="en-GB"/>
        </w:rPr>
        <w:t xml:space="preserve"> </w:t>
      </w:r>
      <w:r w:rsidRPr="008B63A5">
        <w:rPr>
          <w:rFonts w:ascii="Arial" w:hAnsi="Arial" w:cs="Arial"/>
          <w:b/>
          <w:iCs/>
          <w:lang w:val="en-GB"/>
        </w:rPr>
        <w:t>202</w:t>
      </w:r>
      <w:r w:rsidR="00D57C55">
        <w:rPr>
          <w:rFonts w:ascii="Arial" w:hAnsi="Arial" w:cs="Arial"/>
          <w:b/>
          <w:iCs/>
          <w:lang w:val="en-GB"/>
        </w:rPr>
        <w:t>2</w:t>
      </w:r>
      <w:r w:rsidR="00377F4C">
        <w:rPr>
          <w:rFonts w:ascii="Arial" w:hAnsi="Arial" w:cs="Arial"/>
          <w:b/>
          <w:iCs/>
          <w:lang w:val="en-GB"/>
        </w:rPr>
        <w:t xml:space="preserve">: </w:t>
      </w:r>
      <w:r w:rsidR="001D0F2A" w:rsidRPr="001D0F2A">
        <w:rPr>
          <w:rFonts w:ascii="Arial" w:hAnsi="Arial" w:cs="Arial"/>
          <w:iCs/>
          <w:lang w:val="en-GB"/>
        </w:rPr>
        <w:t xml:space="preserve">The last thing any farmer needs is to have a tractor or essential piece of equipment from either </w:t>
      </w:r>
      <w:r w:rsidR="00312448">
        <w:rPr>
          <w:rFonts w:ascii="Arial" w:hAnsi="Arial" w:cs="Arial"/>
          <w:iCs/>
          <w:lang w:val="en-GB"/>
        </w:rPr>
        <w:t xml:space="preserve">Challenger, </w:t>
      </w:r>
      <w:r w:rsidR="001D0F2A" w:rsidRPr="001D0F2A">
        <w:rPr>
          <w:rFonts w:ascii="Arial" w:hAnsi="Arial" w:cs="Arial"/>
          <w:iCs/>
          <w:lang w:val="en-GB"/>
        </w:rPr>
        <w:t>Massey Ferguson</w:t>
      </w:r>
      <w:r w:rsidR="00312448">
        <w:rPr>
          <w:rFonts w:ascii="Arial" w:hAnsi="Arial" w:cs="Arial"/>
          <w:iCs/>
          <w:lang w:val="en-GB"/>
        </w:rPr>
        <w:t>,</w:t>
      </w:r>
      <w:r w:rsidR="001D0F2A" w:rsidRPr="001D0F2A">
        <w:rPr>
          <w:rFonts w:ascii="Arial" w:hAnsi="Arial" w:cs="Arial"/>
          <w:iCs/>
          <w:lang w:val="en-GB"/>
        </w:rPr>
        <w:t xml:space="preserve"> Fendt </w:t>
      </w:r>
      <w:r w:rsidR="00312448">
        <w:rPr>
          <w:rFonts w:ascii="Arial" w:hAnsi="Arial" w:cs="Arial"/>
          <w:iCs/>
          <w:lang w:val="en-GB"/>
        </w:rPr>
        <w:t xml:space="preserve">and Valtra </w:t>
      </w:r>
      <w:r w:rsidR="001D0F2A" w:rsidRPr="001D0F2A">
        <w:rPr>
          <w:rFonts w:ascii="Arial" w:hAnsi="Arial" w:cs="Arial"/>
          <w:iCs/>
          <w:lang w:val="en-GB"/>
        </w:rPr>
        <w:t xml:space="preserve">stand idle due to downtime. This is where the massive parts warehouse in Kempton Park, Johannesburg comes into play, ensuring that the countrywide AGCO Africa dealer and distributor network is supplied with whatever they need, when they need it. </w:t>
      </w:r>
    </w:p>
    <w:p w14:paraId="5F9E72E4" w14:textId="77777777" w:rsidR="001D0F2A" w:rsidRDefault="001D0F2A" w:rsidP="001D0F2A">
      <w:pPr>
        <w:rPr>
          <w:rFonts w:ascii="Arial" w:hAnsi="Arial" w:cs="Arial"/>
          <w:iCs/>
          <w:lang w:val="en-GB"/>
        </w:rPr>
      </w:pPr>
    </w:p>
    <w:p w14:paraId="5CAA86B8" w14:textId="77777777" w:rsidR="001D0F2A" w:rsidRPr="001D0F2A" w:rsidRDefault="001D0F2A" w:rsidP="001D0F2A">
      <w:pPr>
        <w:rPr>
          <w:rFonts w:ascii="Arial" w:hAnsi="Arial" w:cs="Arial"/>
          <w:iCs/>
          <w:lang w:val="en-GB"/>
        </w:rPr>
      </w:pPr>
      <w:r w:rsidRPr="001D0F2A">
        <w:rPr>
          <w:rFonts w:ascii="Arial" w:hAnsi="Arial" w:cs="Arial"/>
          <w:iCs/>
          <w:lang w:val="en-GB"/>
        </w:rPr>
        <w:t xml:space="preserve">“Our demand planning is based on seasonal productivity, which informs us what specific parts are required at what peak times,” explains </w:t>
      </w:r>
      <w:r w:rsidRPr="001D0F2A">
        <w:rPr>
          <w:rFonts w:ascii="Arial" w:hAnsi="Arial" w:cs="Arial"/>
          <w:b/>
          <w:bCs/>
          <w:iCs/>
          <w:lang w:val="en-GB"/>
        </w:rPr>
        <w:t>Craig Correia</w:t>
      </w:r>
      <w:r w:rsidRPr="001D0F2A">
        <w:rPr>
          <w:rFonts w:ascii="Arial" w:hAnsi="Arial" w:cs="Arial"/>
          <w:iCs/>
          <w:lang w:val="en-GB"/>
        </w:rPr>
        <w:t>, Customer Service Manager for Parts and Warehouse for Africa. The 6 500 m</w:t>
      </w:r>
      <w:r w:rsidRPr="001D0F2A">
        <w:rPr>
          <w:rFonts w:ascii="Arial" w:hAnsi="Arial" w:cs="Arial"/>
          <w:iCs/>
          <w:vertAlign w:val="superscript"/>
          <w:lang w:val="en-GB"/>
        </w:rPr>
        <w:t>2</w:t>
      </w:r>
      <w:r w:rsidRPr="001D0F2A">
        <w:rPr>
          <w:rFonts w:ascii="Arial" w:hAnsi="Arial" w:cs="Arial"/>
          <w:iCs/>
          <w:lang w:val="en-GB"/>
        </w:rPr>
        <w:t xml:space="preserve"> warehouse has over 56 000 line items, equating to 600 000 individual items at a total stockholding value of nearly R100 million.</w:t>
      </w:r>
    </w:p>
    <w:p w14:paraId="14FF1E48" w14:textId="77777777" w:rsidR="001D0F2A" w:rsidRDefault="001D0F2A" w:rsidP="001D0F2A">
      <w:pPr>
        <w:rPr>
          <w:rFonts w:ascii="Arial" w:hAnsi="Arial" w:cs="Arial"/>
          <w:iCs/>
          <w:lang w:val="en-GB"/>
        </w:rPr>
      </w:pPr>
    </w:p>
    <w:p w14:paraId="1A39770B" w14:textId="46BE633E" w:rsidR="001D0F2A" w:rsidRPr="001D0F2A" w:rsidRDefault="001D0F2A" w:rsidP="001D0F2A">
      <w:pPr>
        <w:rPr>
          <w:rFonts w:ascii="Arial" w:hAnsi="Arial" w:cs="Arial"/>
          <w:iCs/>
          <w:lang w:val="en-GB"/>
        </w:rPr>
      </w:pPr>
      <w:r w:rsidRPr="001D0F2A">
        <w:rPr>
          <w:rFonts w:ascii="Arial" w:hAnsi="Arial" w:cs="Arial"/>
          <w:iCs/>
          <w:lang w:val="en-GB"/>
        </w:rPr>
        <w:t xml:space="preserve">Input into the warehouse is 3 000 to 4 000 lines a month at present, with an average output of 7 000 to 8 000 lines. Consignment </w:t>
      </w:r>
      <w:proofErr w:type="gramStart"/>
      <w:r w:rsidRPr="001D0F2A">
        <w:rPr>
          <w:rFonts w:ascii="Arial" w:hAnsi="Arial" w:cs="Arial"/>
          <w:iCs/>
          <w:lang w:val="en-GB"/>
        </w:rPr>
        <w:t>is received</w:t>
      </w:r>
      <w:proofErr w:type="gramEnd"/>
      <w:r w:rsidRPr="001D0F2A">
        <w:rPr>
          <w:rFonts w:ascii="Arial" w:hAnsi="Arial" w:cs="Arial"/>
          <w:iCs/>
          <w:lang w:val="en-GB"/>
        </w:rPr>
        <w:t xml:space="preserve"> on a daily, </w:t>
      </w:r>
      <w:r w:rsidR="00425F71" w:rsidRPr="001D0F2A">
        <w:rPr>
          <w:rFonts w:ascii="Arial" w:hAnsi="Arial" w:cs="Arial"/>
          <w:iCs/>
          <w:lang w:val="en-GB"/>
        </w:rPr>
        <w:t>weekly,</w:t>
      </w:r>
      <w:r w:rsidRPr="001D0F2A">
        <w:rPr>
          <w:rFonts w:ascii="Arial" w:hAnsi="Arial" w:cs="Arial"/>
          <w:iCs/>
          <w:lang w:val="en-GB"/>
        </w:rPr>
        <w:t xml:space="preserve"> and monthly basis from the five main AGCO locations in France, Chicago, Brazil, </w:t>
      </w:r>
      <w:r w:rsidR="00425F71" w:rsidRPr="001D0F2A">
        <w:rPr>
          <w:rFonts w:ascii="Arial" w:hAnsi="Arial" w:cs="Arial"/>
          <w:iCs/>
          <w:lang w:val="en-GB"/>
        </w:rPr>
        <w:t>China,</w:t>
      </w:r>
      <w:r w:rsidRPr="001D0F2A">
        <w:rPr>
          <w:rFonts w:ascii="Arial" w:hAnsi="Arial" w:cs="Arial"/>
          <w:iCs/>
          <w:lang w:val="en-GB"/>
        </w:rPr>
        <w:t xml:space="preserve"> and India. Daily air freight received ranges from 5 kg to 500 kg.</w:t>
      </w:r>
    </w:p>
    <w:p w14:paraId="29988E08" w14:textId="77777777" w:rsidR="001D0F2A" w:rsidRDefault="001D0F2A" w:rsidP="001D0F2A">
      <w:pPr>
        <w:rPr>
          <w:rFonts w:ascii="Arial" w:hAnsi="Arial" w:cs="Arial"/>
          <w:iCs/>
          <w:lang w:val="en-GB"/>
        </w:rPr>
      </w:pPr>
    </w:p>
    <w:p w14:paraId="5C8D82C0" w14:textId="74E24723" w:rsidR="001D0F2A" w:rsidRPr="001D0F2A" w:rsidRDefault="001D0F2A" w:rsidP="001D0F2A">
      <w:pPr>
        <w:rPr>
          <w:rFonts w:ascii="Arial" w:hAnsi="Arial" w:cs="Arial"/>
          <w:iCs/>
          <w:lang w:val="en-GB"/>
        </w:rPr>
      </w:pPr>
      <w:r w:rsidRPr="001D0F2A">
        <w:rPr>
          <w:rFonts w:ascii="Arial" w:hAnsi="Arial" w:cs="Arial"/>
          <w:iCs/>
          <w:lang w:val="en-GB"/>
        </w:rPr>
        <w:t xml:space="preserve">Explaining the state-of-the-art system underpinning the parts warehouse, Craig says that once an order comes through the system and is dropped into the outbound section of the warehouse, a pick ticket is generated that allows the pickers to see if it is small, </w:t>
      </w:r>
      <w:r w:rsidR="00425F71" w:rsidRPr="001D0F2A">
        <w:rPr>
          <w:rFonts w:ascii="Arial" w:hAnsi="Arial" w:cs="Arial"/>
          <w:iCs/>
          <w:lang w:val="en-GB"/>
        </w:rPr>
        <w:t>medium,</w:t>
      </w:r>
      <w:r w:rsidRPr="001D0F2A">
        <w:rPr>
          <w:rFonts w:ascii="Arial" w:hAnsi="Arial" w:cs="Arial"/>
          <w:iCs/>
          <w:lang w:val="en-GB"/>
        </w:rPr>
        <w:t xml:space="preserve"> or </w:t>
      </w:r>
      <w:proofErr w:type="gramStart"/>
      <w:r w:rsidRPr="001D0F2A">
        <w:rPr>
          <w:rFonts w:ascii="Arial" w:hAnsi="Arial" w:cs="Arial"/>
          <w:iCs/>
          <w:lang w:val="en-GB"/>
        </w:rPr>
        <w:t>large items</w:t>
      </w:r>
      <w:proofErr w:type="gramEnd"/>
      <w:r w:rsidRPr="001D0F2A">
        <w:rPr>
          <w:rFonts w:ascii="Arial" w:hAnsi="Arial" w:cs="Arial"/>
          <w:iCs/>
          <w:lang w:val="en-GB"/>
        </w:rPr>
        <w:t>, and what is required to pick them quickly and efficiently. In terms of the latter, the warehouse has both forklifts for heavier work and high-reach access equipment.</w:t>
      </w:r>
    </w:p>
    <w:p w14:paraId="3BDDE248" w14:textId="77777777" w:rsidR="001D0F2A" w:rsidRDefault="001D0F2A" w:rsidP="001D0F2A">
      <w:pPr>
        <w:rPr>
          <w:rFonts w:ascii="Arial" w:hAnsi="Arial" w:cs="Arial"/>
          <w:iCs/>
          <w:lang w:val="en-GB"/>
        </w:rPr>
      </w:pPr>
    </w:p>
    <w:p w14:paraId="4A3EB886" w14:textId="77777777" w:rsidR="001D0F2A" w:rsidRPr="001D0F2A" w:rsidRDefault="001D0F2A" w:rsidP="001D0F2A">
      <w:pPr>
        <w:rPr>
          <w:rFonts w:ascii="Arial" w:hAnsi="Arial" w:cs="Arial"/>
          <w:iCs/>
          <w:lang w:val="en-GB"/>
        </w:rPr>
      </w:pPr>
      <w:r w:rsidRPr="001D0F2A">
        <w:rPr>
          <w:rFonts w:ascii="Arial" w:hAnsi="Arial" w:cs="Arial"/>
          <w:iCs/>
          <w:lang w:val="en-GB"/>
        </w:rPr>
        <w:t xml:space="preserve">“The system automatically informs the pickers what equipment they need to use to pick the parts. If it is heavy items, then obviously we require the forklifts, while the smaller </w:t>
      </w:r>
      <w:r w:rsidRPr="001D0F2A">
        <w:rPr>
          <w:rFonts w:ascii="Arial" w:hAnsi="Arial" w:cs="Arial"/>
          <w:iCs/>
          <w:lang w:val="en-GB"/>
        </w:rPr>
        <w:lastRenderedPageBreak/>
        <w:t xml:space="preserve">items are picked manually,” says Craig. When it comes to inbound stock, the system informs the pickers exactly where to locate the parts in the warehouse, ranging </w:t>
      </w:r>
      <w:r w:rsidR="003011CA" w:rsidRPr="001D0F2A">
        <w:rPr>
          <w:rFonts w:ascii="Arial" w:hAnsi="Arial" w:cs="Arial"/>
          <w:iCs/>
          <w:lang w:val="en-GB"/>
        </w:rPr>
        <w:t>from</w:t>
      </w:r>
      <w:r w:rsidRPr="001D0F2A">
        <w:rPr>
          <w:rFonts w:ascii="Arial" w:hAnsi="Arial" w:cs="Arial"/>
          <w:iCs/>
          <w:lang w:val="en-GB"/>
        </w:rPr>
        <w:t xml:space="preserve"> the bulk area for large parts to binning for medium-sized components and then the mezzanine level for smaller parts.</w:t>
      </w:r>
    </w:p>
    <w:p w14:paraId="6339DABF" w14:textId="77777777" w:rsidR="001D0F2A" w:rsidRDefault="001D0F2A" w:rsidP="001D0F2A">
      <w:pPr>
        <w:rPr>
          <w:rFonts w:ascii="Arial" w:hAnsi="Arial" w:cs="Arial"/>
          <w:iCs/>
          <w:lang w:val="en-GB"/>
        </w:rPr>
      </w:pPr>
    </w:p>
    <w:p w14:paraId="3D89CB12" w14:textId="6E4D5CDF" w:rsidR="001D0F2A" w:rsidRPr="001D0F2A" w:rsidRDefault="001D0F2A" w:rsidP="001D0F2A">
      <w:pPr>
        <w:rPr>
          <w:rFonts w:ascii="Arial" w:hAnsi="Arial" w:cs="Arial"/>
          <w:iCs/>
          <w:lang w:val="en-GB"/>
        </w:rPr>
      </w:pPr>
      <w:r w:rsidRPr="001D0F2A">
        <w:rPr>
          <w:rFonts w:ascii="Arial" w:hAnsi="Arial" w:cs="Arial"/>
          <w:iCs/>
          <w:lang w:val="en-GB"/>
        </w:rPr>
        <w:t xml:space="preserve">Once an order has been picked, the picker then brings it through to the outbound section, where three different quality-control checks are </w:t>
      </w:r>
      <w:proofErr w:type="gramStart"/>
      <w:r w:rsidRPr="001D0F2A">
        <w:rPr>
          <w:rFonts w:ascii="Arial" w:hAnsi="Arial" w:cs="Arial"/>
          <w:iCs/>
          <w:lang w:val="en-GB"/>
        </w:rPr>
        <w:t>carried out</w:t>
      </w:r>
      <w:proofErr w:type="gramEnd"/>
      <w:r w:rsidRPr="001D0F2A">
        <w:rPr>
          <w:rFonts w:ascii="Arial" w:hAnsi="Arial" w:cs="Arial"/>
          <w:iCs/>
          <w:lang w:val="en-GB"/>
        </w:rPr>
        <w:t xml:space="preserve"> by the picker, in-house security and the outbound supervisor. The parts are then processed into boxes and sealed, following which a case number and picking documents are generated to be handed over to DSV, the in-house shipping agent located within the parts warehouse itself as a third-party </w:t>
      </w:r>
      <w:proofErr w:type="gramStart"/>
      <w:r w:rsidRPr="001D0F2A">
        <w:rPr>
          <w:rFonts w:ascii="Arial" w:hAnsi="Arial" w:cs="Arial"/>
          <w:iCs/>
          <w:lang w:val="en-GB"/>
        </w:rPr>
        <w:t>logistics</w:t>
      </w:r>
      <w:proofErr w:type="gramEnd"/>
      <w:r w:rsidRPr="001D0F2A">
        <w:rPr>
          <w:rFonts w:ascii="Arial" w:hAnsi="Arial" w:cs="Arial"/>
          <w:iCs/>
          <w:lang w:val="en-GB"/>
        </w:rPr>
        <w:t xml:space="preserve"> provider (3PL).</w:t>
      </w:r>
    </w:p>
    <w:p w14:paraId="6A404AC7" w14:textId="77777777" w:rsidR="001D0F2A" w:rsidRDefault="001D0F2A" w:rsidP="001D0F2A">
      <w:pPr>
        <w:rPr>
          <w:rFonts w:ascii="Arial" w:hAnsi="Arial" w:cs="Arial"/>
          <w:iCs/>
          <w:lang w:val="en-GB"/>
        </w:rPr>
      </w:pPr>
    </w:p>
    <w:p w14:paraId="3F819AF2" w14:textId="7329885D" w:rsidR="001D0F2A" w:rsidRPr="001D0F2A" w:rsidRDefault="001D0F2A" w:rsidP="001D0F2A">
      <w:pPr>
        <w:rPr>
          <w:rFonts w:ascii="Arial" w:hAnsi="Arial" w:cs="Arial"/>
          <w:iCs/>
          <w:lang w:val="en-GB"/>
        </w:rPr>
      </w:pPr>
      <w:r w:rsidRPr="001D0F2A">
        <w:rPr>
          <w:rFonts w:ascii="Arial" w:hAnsi="Arial" w:cs="Arial"/>
          <w:iCs/>
          <w:lang w:val="en-GB"/>
        </w:rPr>
        <w:t>“Our system is fully integrated with that of the 3PL, which greatly reduces the time taken to process orders into and out of the warehouse,” says Craig. OR Tambo International Airport is a mere five minutes away, while all major courier companies are within a ten to 15 minute radius. “</w:t>
      </w:r>
      <w:r w:rsidR="00425F71">
        <w:rPr>
          <w:rFonts w:ascii="Arial" w:hAnsi="Arial" w:cs="Arial"/>
          <w:iCs/>
          <w:lang w:val="en-GB"/>
        </w:rPr>
        <w:t>I</w:t>
      </w:r>
      <w:r w:rsidRPr="001D0F2A">
        <w:rPr>
          <w:rFonts w:ascii="Arial" w:hAnsi="Arial" w:cs="Arial"/>
          <w:iCs/>
          <w:lang w:val="en-GB"/>
        </w:rPr>
        <w:t xml:space="preserve">t was logical to locate the parts warehouse here. We </w:t>
      </w:r>
      <w:r w:rsidR="00425F71" w:rsidRPr="001D0F2A">
        <w:rPr>
          <w:rFonts w:ascii="Arial" w:hAnsi="Arial" w:cs="Arial"/>
          <w:iCs/>
          <w:lang w:val="en-GB"/>
        </w:rPr>
        <w:t>can</w:t>
      </w:r>
      <w:r w:rsidRPr="001D0F2A">
        <w:rPr>
          <w:rFonts w:ascii="Arial" w:hAnsi="Arial" w:cs="Arial"/>
          <w:iCs/>
          <w:lang w:val="en-GB"/>
        </w:rPr>
        <w:t xml:space="preserve"> service most needs as quickly as possible due to our location.”</w:t>
      </w:r>
    </w:p>
    <w:p w14:paraId="6A2209E8" w14:textId="77777777" w:rsidR="001D0F2A" w:rsidRDefault="001D0F2A" w:rsidP="001D0F2A">
      <w:pPr>
        <w:rPr>
          <w:rFonts w:ascii="Arial" w:hAnsi="Arial" w:cs="Arial"/>
          <w:iCs/>
          <w:lang w:val="en-GB"/>
        </w:rPr>
      </w:pPr>
    </w:p>
    <w:p w14:paraId="36E2FAE0" w14:textId="77777777" w:rsidR="001D0F2A" w:rsidRPr="001D0F2A" w:rsidRDefault="001D0F2A" w:rsidP="001D0F2A">
      <w:pPr>
        <w:rPr>
          <w:rFonts w:ascii="Arial" w:hAnsi="Arial" w:cs="Arial"/>
          <w:iCs/>
          <w:lang w:val="en-GB"/>
        </w:rPr>
      </w:pPr>
      <w:r w:rsidRPr="001D0F2A">
        <w:rPr>
          <w:rFonts w:ascii="Arial" w:hAnsi="Arial" w:cs="Arial"/>
          <w:iCs/>
          <w:lang w:val="en-GB"/>
        </w:rPr>
        <w:t>A unique feature of the AGCO system is that the entire dealer and distributor network in South Africa and Africa can place orders online, which slashes processing time by 40% to 50%. “We are able to get these online orders into our system as quickly as possible, which then helps us to get them out again as quickly as possible,” says Craig.</w:t>
      </w:r>
    </w:p>
    <w:p w14:paraId="3CBF24F0" w14:textId="77777777" w:rsidR="001D0F2A" w:rsidRDefault="001D0F2A" w:rsidP="001D0F2A">
      <w:pPr>
        <w:rPr>
          <w:rFonts w:ascii="Arial" w:hAnsi="Arial" w:cs="Arial"/>
          <w:iCs/>
          <w:lang w:val="en-GB"/>
        </w:rPr>
      </w:pPr>
    </w:p>
    <w:p w14:paraId="0BF8E28F" w14:textId="43D2F1DA" w:rsidR="001D0F2A" w:rsidRPr="001D0F2A" w:rsidRDefault="001D0F2A" w:rsidP="001D0F2A">
      <w:pPr>
        <w:rPr>
          <w:rFonts w:ascii="Arial" w:hAnsi="Arial" w:cs="Arial"/>
          <w:iCs/>
          <w:lang w:val="en-GB"/>
        </w:rPr>
      </w:pPr>
      <w:r w:rsidRPr="001D0F2A">
        <w:rPr>
          <w:rFonts w:ascii="Arial" w:hAnsi="Arial" w:cs="Arial"/>
          <w:iCs/>
          <w:lang w:val="en-GB"/>
        </w:rPr>
        <w:t xml:space="preserve">“The main reason for </w:t>
      </w:r>
      <w:r w:rsidR="00425F71" w:rsidRPr="001D0F2A">
        <w:rPr>
          <w:rFonts w:ascii="Arial" w:hAnsi="Arial" w:cs="Arial"/>
          <w:iCs/>
          <w:lang w:val="en-GB"/>
        </w:rPr>
        <w:t>all</w:t>
      </w:r>
      <w:r w:rsidRPr="001D0F2A">
        <w:rPr>
          <w:rFonts w:ascii="Arial" w:hAnsi="Arial" w:cs="Arial"/>
          <w:iCs/>
          <w:lang w:val="en-GB"/>
        </w:rPr>
        <w:t xml:space="preserve"> these processes is it shows we are transparent, </w:t>
      </w:r>
      <w:proofErr w:type="gramStart"/>
      <w:r w:rsidRPr="001D0F2A">
        <w:rPr>
          <w:rFonts w:ascii="Arial" w:hAnsi="Arial" w:cs="Arial"/>
          <w:iCs/>
          <w:lang w:val="en-GB"/>
        </w:rPr>
        <w:t>are able to</w:t>
      </w:r>
      <w:proofErr w:type="gramEnd"/>
      <w:r w:rsidRPr="001D0F2A">
        <w:rPr>
          <w:rFonts w:ascii="Arial" w:hAnsi="Arial" w:cs="Arial"/>
          <w:iCs/>
          <w:lang w:val="en-GB"/>
        </w:rPr>
        <w:t xml:space="preserve"> track everything that is inbound and outbound, and are able to meet all requirements as quickly as possible in the shortest time. This is </w:t>
      </w:r>
      <w:r w:rsidR="00425F71" w:rsidRPr="001D0F2A">
        <w:rPr>
          <w:rFonts w:ascii="Arial" w:hAnsi="Arial" w:cs="Arial"/>
          <w:iCs/>
          <w:lang w:val="en-GB"/>
        </w:rPr>
        <w:t>to</w:t>
      </w:r>
      <w:r w:rsidRPr="001D0F2A">
        <w:rPr>
          <w:rFonts w:ascii="Arial" w:hAnsi="Arial" w:cs="Arial"/>
          <w:iCs/>
          <w:lang w:val="en-GB"/>
        </w:rPr>
        <w:t xml:space="preserve"> get the farmer’s machine or tractor up and running with minimal delays,” says Craig.</w:t>
      </w:r>
    </w:p>
    <w:p w14:paraId="6618337B" w14:textId="77777777" w:rsidR="001D0F2A" w:rsidRDefault="001D0F2A" w:rsidP="001D0F2A">
      <w:pPr>
        <w:rPr>
          <w:rFonts w:ascii="Arial" w:hAnsi="Arial" w:cs="Arial"/>
          <w:iCs/>
          <w:lang w:val="en-GB"/>
        </w:rPr>
      </w:pPr>
    </w:p>
    <w:p w14:paraId="497BE3FA" w14:textId="77777777" w:rsidR="001D0F2A" w:rsidRPr="001D0F2A" w:rsidRDefault="001D0F2A" w:rsidP="001D0F2A">
      <w:pPr>
        <w:rPr>
          <w:rFonts w:ascii="Arial" w:hAnsi="Arial" w:cs="Arial"/>
          <w:iCs/>
          <w:lang w:val="en-GB"/>
        </w:rPr>
      </w:pPr>
      <w:r w:rsidRPr="001D0F2A">
        <w:rPr>
          <w:rFonts w:ascii="Arial" w:hAnsi="Arial" w:cs="Arial"/>
          <w:iCs/>
          <w:lang w:val="en-GB"/>
        </w:rPr>
        <w:t>Key to the success of the parts warehouse in terms of customer satisfaction is its well</w:t>
      </w:r>
      <w:r>
        <w:rPr>
          <w:rFonts w:ascii="Arial" w:hAnsi="Arial" w:cs="Arial"/>
          <w:iCs/>
          <w:lang w:val="en-GB"/>
        </w:rPr>
        <w:t xml:space="preserve"> </w:t>
      </w:r>
      <w:r w:rsidRPr="001D0F2A">
        <w:rPr>
          <w:rFonts w:ascii="Arial" w:hAnsi="Arial" w:cs="Arial"/>
          <w:iCs/>
          <w:lang w:val="en-GB"/>
        </w:rPr>
        <w:t xml:space="preserve">trained staff, </w:t>
      </w:r>
      <w:proofErr w:type="gramStart"/>
      <w:r w:rsidRPr="001D0F2A">
        <w:rPr>
          <w:rFonts w:ascii="Arial" w:hAnsi="Arial" w:cs="Arial"/>
          <w:iCs/>
          <w:lang w:val="en-GB"/>
        </w:rPr>
        <w:t>many</w:t>
      </w:r>
      <w:proofErr w:type="gramEnd"/>
      <w:r w:rsidRPr="001D0F2A">
        <w:rPr>
          <w:rFonts w:ascii="Arial" w:hAnsi="Arial" w:cs="Arial"/>
          <w:iCs/>
          <w:lang w:val="en-GB"/>
        </w:rPr>
        <w:t xml:space="preserve"> of which have been with AGCO Africa since the inception of the facility. Staff receive constant training and mentorship to ensure they are up to date. “This aids us greatly in offering a brilliant service, because our staff know the processes and what AGCO is all about and how we want the parts warehouse to function optimally at all times.”</w:t>
      </w:r>
    </w:p>
    <w:p w14:paraId="30E5D60C" w14:textId="77777777" w:rsidR="001D0F2A" w:rsidRDefault="001D0F2A" w:rsidP="001D0F2A">
      <w:pPr>
        <w:rPr>
          <w:rFonts w:ascii="Arial" w:hAnsi="Arial" w:cs="Arial"/>
          <w:iCs/>
          <w:lang w:val="en-GB"/>
        </w:rPr>
      </w:pPr>
    </w:p>
    <w:p w14:paraId="7C51573C" w14:textId="1D132594" w:rsidR="00280E05" w:rsidRDefault="001D0F2A" w:rsidP="001D0F2A">
      <w:pPr>
        <w:rPr>
          <w:rFonts w:ascii="Arial" w:hAnsi="Arial" w:cs="Arial"/>
          <w:bCs/>
          <w:iCs/>
          <w:lang w:val="en-GB"/>
        </w:rPr>
      </w:pPr>
      <w:r w:rsidRPr="001D0F2A">
        <w:rPr>
          <w:rFonts w:ascii="Arial" w:hAnsi="Arial" w:cs="Arial"/>
          <w:iCs/>
          <w:lang w:val="en-GB"/>
        </w:rPr>
        <w:t xml:space="preserve">Craig concludes: “We offer a transparent, </w:t>
      </w:r>
      <w:r w:rsidR="00425F71" w:rsidRPr="001D0F2A">
        <w:rPr>
          <w:rFonts w:ascii="Arial" w:hAnsi="Arial" w:cs="Arial"/>
          <w:iCs/>
          <w:lang w:val="en-GB"/>
        </w:rPr>
        <w:t>quick,</w:t>
      </w:r>
      <w:r w:rsidRPr="001D0F2A">
        <w:rPr>
          <w:rFonts w:ascii="Arial" w:hAnsi="Arial" w:cs="Arial"/>
          <w:iCs/>
          <w:lang w:val="en-GB"/>
        </w:rPr>
        <w:t xml:space="preserve"> and efficient service to our dealers and distributors out there.</w:t>
      </w:r>
      <w:r w:rsidR="000E0D18" w:rsidRPr="001D0F2A" w:rsidDel="000E0D18">
        <w:rPr>
          <w:rFonts w:ascii="Arial" w:hAnsi="Arial" w:cs="Arial"/>
          <w:iCs/>
          <w:lang w:val="en-GB"/>
        </w:rPr>
        <w:t xml:space="preserve"> </w:t>
      </w:r>
      <w:r w:rsidRPr="001D0F2A">
        <w:rPr>
          <w:rFonts w:ascii="Arial" w:hAnsi="Arial" w:cs="Arial"/>
          <w:iCs/>
          <w:lang w:val="en-GB"/>
        </w:rPr>
        <w:t xml:space="preserve">At AGCO Africa, we strive to get closer to our customers. We want to ensure we are there for the dealers and the distributors and our farmers at the end of the day. We want to try eliminate their downtime to ensure they </w:t>
      </w:r>
      <w:r w:rsidR="00425F71" w:rsidRPr="001D0F2A">
        <w:rPr>
          <w:rFonts w:ascii="Arial" w:hAnsi="Arial" w:cs="Arial"/>
          <w:iCs/>
          <w:lang w:val="en-GB"/>
        </w:rPr>
        <w:t>can</w:t>
      </w:r>
      <w:r w:rsidRPr="001D0F2A">
        <w:rPr>
          <w:rFonts w:ascii="Arial" w:hAnsi="Arial" w:cs="Arial"/>
          <w:iCs/>
          <w:lang w:val="en-GB"/>
        </w:rPr>
        <w:t xml:space="preserve"> operate at the best of their capabilities.”</w:t>
      </w:r>
    </w:p>
    <w:p w14:paraId="578C8092" w14:textId="77777777" w:rsidR="001D0F2A" w:rsidRDefault="001D0F2A" w:rsidP="006A5BA9">
      <w:pPr>
        <w:rPr>
          <w:rFonts w:ascii="Arial" w:hAnsi="Arial" w:cs="Arial"/>
          <w:b/>
          <w:bCs/>
          <w:iCs/>
          <w:lang w:val="en-GB"/>
        </w:rPr>
      </w:pPr>
    </w:p>
    <w:p w14:paraId="442D50E8" w14:textId="77777777" w:rsidR="00C01DCB" w:rsidRPr="00782BF0" w:rsidRDefault="00C01DCB" w:rsidP="00C01DCB">
      <w:pPr>
        <w:rPr>
          <w:rFonts w:ascii="Arial" w:hAnsi="Arial" w:cs="Arial"/>
          <w:b/>
          <w:i/>
        </w:rPr>
      </w:pPr>
      <w:r w:rsidRPr="00782BF0">
        <w:rPr>
          <w:rFonts w:ascii="Arial" w:hAnsi="Arial" w:cs="Arial"/>
          <w:b/>
          <w:i/>
        </w:rPr>
        <w:t>Ends</w:t>
      </w:r>
    </w:p>
    <w:p w14:paraId="1985B564" w14:textId="77777777" w:rsidR="00C01DCB" w:rsidRPr="00782BF0" w:rsidRDefault="00C01DCB" w:rsidP="00C01DCB">
      <w:pPr>
        <w:rPr>
          <w:rFonts w:ascii="Arial" w:hAnsi="Arial" w:cs="Arial"/>
          <w:b/>
          <w:i/>
        </w:rPr>
      </w:pPr>
    </w:p>
    <w:p w14:paraId="398C8064" w14:textId="77777777" w:rsidR="00C01DCB" w:rsidRPr="00782BF0" w:rsidRDefault="00C01DCB" w:rsidP="00C01DCB">
      <w:pPr>
        <w:rPr>
          <w:rFonts w:ascii="Arial" w:hAnsi="Arial" w:cs="Arial"/>
        </w:rPr>
      </w:pPr>
      <w:r w:rsidRPr="00782BF0">
        <w:rPr>
          <w:rFonts w:ascii="Arial" w:hAnsi="Arial" w:cs="Arial"/>
          <w:b/>
        </w:rPr>
        <w:t>Notes to the Editor</w:t>
      </w:r>
      <w:r w:rsidRPr="00782BF0">
        <w:rPr>
          <w:rFonts w:ascii="Arial" w:hAnsi="Arial" w:cs="Arial"/>
        </w:rPr>
        <w:br/>
        <w:t xml:space="preserve">To download hi-res images for this release, please visit </w:t>
      </w:r>
      <w:hyperlink r:id="rId10" w:history="1">
        <w:r w:rsidRPr="00782BF0">
          <w:rPr>
            <w:rStyle w:val="Hyperlink"/>
            <w:rFonts w:ascii="Arial" w:hAnsi="Arial" w:cs="Arial"/>
          </w:rPr>
          <w:t>http://media.ngage.co.za</w:t>
        </w:r>
      </w:hyperlink>
      <w:r w:rsidRPr="00782BF0">
        <w:rPr>
          <w:rFonts w:ascii="Arial" w:hAnsi="Arial" w:cs="Arial"/>
        </w:rPr>
        <w:t xml:space="preserve"> and click the</w:t>
      </w:r>
      <w:r w:rsidR="00782BF0" w:rsidRPr="00782BF0">
        <w:rPr>
          <w:rFonts w:ascii="Arial" w:hAnsi="Arial" w:cs="Arial"/>
        </w:rPr>
        <w:t xml:space="preserve"> Massey Ferguson </w:t>
      </w:r>
      <w:r w:rsidRPr="00782BF0">
        <w:rPr>
          <w:rFonts w:ascii="Arial" w:hAnsi="Arial" w:cs="Arial"/>
        </w:rPr>
        <w:t>link to view the company’s press office.</w:t>
      </w:r>
    </w:p>
    <w:p w14:paraId="5E26459B" w14:textId="77777777" w:rsidR="00C01DCB" w:rsidRPr="00782BF0" w:rsidRDefault="00C01DCB" w:rsidP="00C01DCB">
      <w:pPr>
        <w:rPr>
          <w:rFonts w:ascii="Arial" w:hAnsi="Arial" w:cs="Arial"/>
          <w:b/>
        </w:rPr>
      </w:pPr>
    </w:p>
    <w:p w14:paraId="7D493DDF" w14:textId="77777777" w:rsidR="00C01DCB" w:rsidRPr="00782BF0" w:rsidRDefault="00C01DCB" w:rsidP="00C01DCB">
      <w:pPr>
        <w:rPr>
          <w:rFonts w:ascii="Arial" w:hAnsi="Arial" w:cs="Arial"/>
          <w:b/>
        </w:rPr>
      </w:pPr>
      <w:r w:rsidRPr="00782BF0">
        <w:rPr>
          <w:rFonts w:ascii="Arial" w:hAnsi="Arial" w:cs="Arial"/>
          <w:b/>
        </w:rPr>
        <w:t>About AGCO</w:t>
      </w:r>
    </w:p>
    <w:p w14:paraId="671ED59E" w14:textId="77777777" w:rsidR="00425F71" w:rsidRPr="00425F71" w:rsidRDefault="00425F71" w:rsidP="00425F71">
      <w:pPr>
        <w:rPr>
          <w:rFonts w:ascii="Arial" w:hAnsi="Arial" w:cs="Arial"/>
        </w:rPr>
      </w:pPr>
      <w:r w:rsidRPr="00425F71">
        <w:rPr>
          <w:rFonts w:ascii="Arial" w:hAnsi="Arial" w:cs="Arial"/>
        </w:rPr>
        <w:t xml:space="preserve">AGCO (NYSE:AGCO) is a global leader in the design, manufacture and distribution of agricultural machinery and precision ag technology. AGCO delivers customer value through its differentiated brand portfolio including core brands like Challenger®, Fendt®, GSI®, Massey Ferguson® and Valtra®. Powered by Fuse® smart farming solutions, AGCO’s full line of equipment and services help farmers sustainably feed our world. Founded in 1990 and headquartered in Duluth, Georgia, USA, AGCO had net sales of $11.1 billion in 2021. For more information, visit </w:t>
      </w:r>
      <w:hyperlink r:id="rId11" w:history="1">
        <w:r w:rsidRPr="00425F71">
          <w:rPr>
            <w:rStyle w:val="Hyperlink"/>
            <w:rFonts w:ascii="Arial" w:hAnsi="Arial" w:cs="Arial"/>
          </w:rPr>
          <w:t>www.AGCOcorp.com</w:t>
        </w:r>
      </w:hyperlink>
      <w:r w:rsidRPr="00425F71">
        <w:rPr>
          <w:rFonts w:ascii="Arial" w:hAnsi="Arial" w:cs="Arial"/>
        </w:rPr>
        <w:t>. For company news, information and events, please follow us on Twitter: @AGCOCorp. For financial news on Twitter, please follow the hashtag #AGCOIR.</w:t>
      </w:r>
    </w:p>
    <w:p w14:paraId="14520855" w14:textId="77777777" w:rsidR="004F2CB1" w:rsidRDefault="004F2CB1" w:rsidP="00C01DCB">
      <w:pPr>
        <w:rPr>
          <w:rFonts w:ascii="Arial" w:hAnsi="Arial" w:cs="Arial"/>
          <w:b/>
        </w:rPr>
      </w:pPr>
    </w:p>
    <w:p w14:paraId="2A166C5D" w14:textId="77777777" w:rsidR="0029644A" w:rsidRPr="00782BF0" w:rsidRDefault="00C01DCB" w:rsidP="00C01DCB">
      <w:pPr>
        <w:rPr>
          <w:rFonts w:ascii="Arial" w:hAnsi="Arial" w:cs="Arial"/>
        </w:rPr>
      </w:pPr>
      <w:r w:rsidRPr="00782BF0">
        <w:rPr>
          <w:rFonts w:ascii="Arial" w:hAnsi="Arial" w:cs="Arial"/>
          <w:b/>
        </w:rPr>
        <w:t>Media Contact</w:t>
      </w:r>
      <w:r w:rsidRPr="00782BF0">
        <w:rPr>
          <w:rFonts w:ascii="Arial" w:hAnsi="Arial" w:cs="Arial"/>
        </w:rPr>
        <w:br/>
        <w:t>Nomvelo Buthelezi</w:t>
      </w:r>
    </w:p>
    <w:p w14:paraId="3947EA33" w14:textId="77777777" w:rsidR="00C01DCB" w:rsidRPr="00782BF0" w:rsidRDefault="0029644A" w:rsidP="00C01DCB">
      <w:pPr>
        <w:rPr>
          <w:rFonts w:ascii="Arial" w:hAnsi="Arial" w:cs="Arial"/>
        </w:rPr>
      </w:pPr>
      <w:r w:rsidRPr="00782BF0">
        <w:rPr>
          <w:rFonts w:ascii="Arial" w:hAnsi="Arial" w:cs="Arial"/>
        </w:rPr>
        <w:t>PR Accounts Manager</w:t>
      </w:r>
      <w:r w:rsidR="00C01DCB" w:rsidRPr="00782BF0">
        <w:rPr>
          <w:rFonts w:ascii="Arial" w:hAnsi="Arial" w:cs="Arial"/>
        </w:rPr>
        <w:br/>
        <w:t xml:space="preserve">NGAGE Public Relations </w:t>
      </w:r>
      <w:r w:rsidR="00C01DCB" w:rsidRPr="00782BF0">
        <w:rPr>
          <w:rFonts w:ascii="Arial" w:hAnsi="Arial" w:cs="Arial"/>
        </w:rPr>
        <w:br/>
        <w:t>Phone: (011) 867-7763</w:t>
      </w:r>
      <w:r w:rsidR="00C01DCB" w:rsidRPr="00782BF0">
        <w:rPr>
          <w:rFonts w:ascii="Arial" w:hAnsi="Arial" w:cs="Arial"/>
        </w:rPr>
        <w:br/>
        <w:t>Fax: 086 512 3352</w:t>
      </w:r>
      <w:r w:rsidR="00C01DCB" w:rsidRPr="00782BF0">
        <w:rPr>
          <w:rFonts w:ascii="Arial" w:hAnsi="Arial" w:cs="Arial"/>
        </w:rPr>
        <w:br/>
        <w:t>Cell: 083 4088 911</w:t>
      </w:r>
      <w:r w:rsidR="00C01DCB" w:rsidRPr="00782BF0">
        <w:rPr>
          <w:rFonts w:ascii="Arial" w:hAnsi="Arial" w:cs="Arial"/>
        </w:rPr>
        <w:br/>
        <w:t xml:space="preserve">Email: </w:t>
      </w:r>
      <w:hyperlink r:id="rId12" w:history="1">
        <w:r w:rsidR="00C01DCB" w:rsidRPr="00782BF0">
          <w:rPr>
            <w:rStyle w:val="Hyperlink"/>
            <w:rFonts w:ascii="Arial" w:hAnsi="Arial" w:cs="Arial"/>
          </w:rPr>
          <w:t>nomvelo@ngage.co.za</w:t>
        </w:r>
      </w:hyperlink>
      <w:r w:rsidR="00C01DCB" w:rsidRPr="00782BF0">
        <w:rPr>
          <w:rFonts w:ascii="Arial" w:hAnsi="Arial" w:cs="Arial"/>
        </w:rPr>
        <w:t xml:space="preserve"> </w:t>
      </w:r>
      <w:r w:rsidR="00C01DCB" w:rsidRPr="00782BF0">
        <w:rPr>
          <w:rFonts w:ascii="Arial" w:hAnsi="Arial" w:cs="Arial"/>
        </w:rPr>
        <w:br/>
        <w:t xml:space="preserve">Web: </w:t>
      </w:r>
      <w:hyperlink r:id="rId13" w:history="1">
        <w:r w:rsidR="00C01DCB" w:rsidRPr="00782BF0">
          <w:rPr>
            <w:rStyle w:val="Hyperlink"/>
            <w:rFonts w:ascii="Arial" w:hAnsi="Arial" w:cs="Arial"/>
          </w:rPr>
          <w:t>www.ngage.co.za</w:t>
        </w:r>
      </w:hyperlink>
    </w:p>
    <w:p w14:paraId="16F08C22" w14:textId="77777777" w:rsidR="004F2CB1" w:rsidRDefault="004F2CB1" w:rsidP="00782BF0">
      <w:pPr>
        <w:rPr>
          <w:rFonts w:ascii="Arial" w:hAnsi="Arial" w:cs="Arial"/>
        </w:rPr>
      </w:pPr>
    </w:p>
    <w:p w14:paraId="253CB385" w14:textId="77777777" w:rsidR="009F0621" w:rsidRPr="00782BF0" w:rsidRDefault="00C01DCB" w:rsidP="00782BF0">
      <w:pPr>
        <w:rPr>
          <w:rFonts w:ascii="Arial" w:hAnsi="Arial" w:cs="Arial"/>
        </w:rPr>
      </w:pPr>
      <w:r w:rsidRPr="00782BF0">
        <w:rPr>
          <w:rFonts w:ascii="Arial" w:hAnsi="Arial" w:cs="Arial"/>
        </w:rPr>
        <w:t xml:space="preserve">Browse the </w:t>
      </w:r>
      <w:r w:rsidRPr="00782BF0">
        <w:rPr>
          <w:rFonts w:ascii="Arial" w:hAnsi="Arial" w:cs="Arial"/>
          <w:b/>
        </w:rPr>
        <w:t>NGAGE Media Zone</w:t>
      </w:r>
      <w:r w:rsidRPr="00782BF0">
        <w:rPr>
          <w:rFonts w:ascii="Arial" w:hAnsi="Arial" w:cs="Arial"/>
        </w:rPr>
        <w:t xml:space="preserve"> for more client press releases and photographs at </w:t>
      </w:r>
      <w:hyperlink r:id="rId14" w:history="1">
        <w:r w:rsidRPr="00782BF0">
          <w:rPr>
            <w:rStyle w:val="Hyperlink"/>
            <w:rFonts w:ascii="Arial" w:hAnsi="Arial" w:cs="Arial"/>
          </w:rPr>
          <w:t>http://media.ngage.co.za</w:t>
        </w:r>
      </w:hyperlink>
    </w:p>
    <w:sectPr w:rsidR="009F0621" w:rsidRPr="00782BF0" w:rsidSect="001977CC">
      <w:footerReference w:type="even" r:id="rId15"/>
      <w:footerReference w:type="default" r:id="rId16"/>
      <w:headerReference w:type="first" r:id="rId17"/>
      <w:footerReference w:type="first" r:id="rId18"/>
      <w:pgSz w:w="12240" w:h="15840" w:code="1"/>
      <w:pgMar w:top="1854" w:right="1325" w:bottom="1152"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83E51" w14:textId="77777777" w:rsidR="004304A9" w:rsidRDefault="004304A9">
      <w:r>
        <w:separator/>
      </w:r>
    </w:p>
  </w:endnote>
  <w:endnote w:type="continuationSeparator" w:id="0">
    <w:p w14:paraId="60E7425A" w14:textId="77777777" w:rsidR="004304A9" w:rsidRDefault="004304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76D6E" w14:textId="77777777" w:rsidR="000F6655" w:rsidRDefault="000F6655" w:rsidP="00E4641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2FDD27A" w14:textId="77777777" w:rsidR="000F6655" w:rsidRDefault="000F6655" w:rsidP="008D5A1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F8275" w14:textId="77777777" w:rsidR="000F6655" w:rsidRDefault="000F6655" w:rsidP="00E46414">
    <w:pPr>
      <w:pStyle w:val="Footer"/>
      <w:framePr w:wrap="around" w:vAnchor="text" w:hAnchor="margin" w:xAlign="right" w:y="1"/>
      <w:rPr>
        <w:rStyle w:val="PageNumber"/>
      </w:rPr>
    </w:pPr>
  </w:p>
  <w:p w14:paraId="766C9D64" w14:textId="77777777" w:rsidR="000F6655" w:rsidRPr="00576847" w:rsidRDefault="000F6655" w:rsidP="008D5A11">
    <w:pPr>
      <w:pStyle w:val="Footer"/>
      <w:ind w:right="360"/>
      <w:jc w:val="center"/>
      <w:rPr>
        <w:rFonts w:ascii="Arial" w:hAnsi="Arial"/>
        <w:sz w:val="10"/>
        <w:szCs w:val="10"/>
        <w:lang w:val="nb-NO"/>
      </w:rPr>
    </w:pPr>
    <w:r w:rsidRPr="00576847">
      <w:rPr>
        <w:rFonts w:ascii="Arial" w:hAnsi="Arial"/>
        <w:sz w:val="10"/>
        <w:szCs w:val="10"/>
        <w:lang w:val="nb-NO"/>
      </w:rPr>
      <w:t xml:space="preserve">CHALLENGER </w:t>
    </w:r>
    <w:r w:rsidRPr="00470BC9">
      <w:rPr>
        <w:rFonts w:ascii="Arial" w:hAnsi="Arial"/>
        <w:sz w:val="10"/>
        <w:szCs w:val="10"/>
      </w:rPr>
      <w:sym w:font="Symbol" w:char="F0B7"/>
    </w:r>
    <w:r w:rsidRPr="00576847">
      <w:rPr>
        <w:rFonts w:ascii="Arial" w:hAnsi="Arial"/>
        <w:sz w:val="10"/>
        <w:szCs w:val="10"/>
        <w:lang w:val="nb-NO"/>
      </w:rPr>
      <w:t xml:space="preserve"> FENDT </w:t>
    </w:r>
    <w:r w:rsidRPr="00470BC9">
      <w:rPr>
        <w:rFonts w:ascii="Arial" w:hAnsi="Arial"/>
        <w:sz w:val="10"/>
        <w:szCs w:val="10"/>
      </w:rPr>
      <w:sym w:font="Symbol" w:char="F0B7"/>
    </w:r>
    <w:r w:rsidRPr="00576847">
      <w:rPr>
        <w:rFonts w:ascii="Arial" w:hAnsi="Arial"/>
        <w:sz w:val="10"/>
        <w:szCs w:val="10"/>
        <w:lang w:val="nb-NO"/>
      </w:rPr>
      <w:t xml:space="preserve"> GSI </w:t>
    </w:r>
    <w:r w:rsidRPr="00470BC9">
      <w:rPr>
        <w:rFonts w:ascii="Arial" w:hAnsi="Arial"/>
        <w:sz w:val="10"/>
        <w:szCs w:val="10"/>
      </w:rPr>
      <w:sym w:font="Symbol" w:char="F0B7"/>
    </w:r>
    <w:r w:rsidRPr="00576847">
      <w:rPr>
        <w:rFonts w:ascii="Arial" w:hAnsi="Arial"/>
        <w:sz w:val="10"/>
        <w:szCs w:val="10"/>
        <w:lang w:val="nb-NO"/>
      </w:rPr>
      <w:t xml:space="preserve"> MASSEY FERGUSON </w:t>
    </w:r>
    <w:r w:rsidRPr="00470BC9">
      <w:rPr>
        <w:rFonts w:ascii="Arial" w:hAnsi="Arial"/>
        <w:sz w:val="10"/>
        <w:szCs w:val="10"/>
      </w:rPr>
      <w:sym w:font="Symbol" w:char="F0B7"/>
    </w:r>
    <w:r w:rsidRPr="00576847">
      <w:rPr>
        <w:rFonts w:ascii="Arial" w:hAnsi="Arial"/>
        <w:sz w:val="10"/>
        <w:szCs w:val="10"/>
        <w:lang w:val="nb-NO"/>
      </w:rPr>
      <w:t xml:space="preserve"> VALTRA </w:t>
    </w:r>
  </w:p>
  <w:p w14:paraId="3FDEEBD5" w14:textId="77777777" w:rsidR="005F4BEA" w:rsidRPr="00576847" w:rsidRDefault="005F4BEA" w:rsidP="005F4BEA">
    <w:pPr>
      <w:pStyle w:val="FooterLegalLine"/>
      <w:rPr>
        <w:bCs/>
        <w:color w:val="000000"/>
        <w:sz w:val="12"/>
        <w:szCs w:val="12"/>
        <w:lang w:val="nb-NO"/>
      </w:rPr>
    </w:pPr>
  </w:p>
  <w:p w14:paraId="660A106F" w14:textId="77777777" w:rsidR="005F4BEA" w:rsidRPr="00576847" w:rsidRDefault="005F4BEA" w:rsidP="008D5A11">
    <w:pPr>
      <w:pStyle w:val="Footer"/>
      <w:ind w:right="360"/>
      <w:jc w:val="center"/>
      <w:rPr>
        <w:rFonts w:ascii="Arial" w:hAnsi="Arial"/>
        <w:sz w:val="10"/>
        <w:szCs w:val="10"/>
        <w:lang w:val="nb-NO"/>
      </w:rPr>
    </w:pPr>
  </w:p>
  <w:p w14:paraId="2B256C29" w14:textId="77777777" w:rsidR="000F6655" w:rsidRPr="00576847" w:rsidRDefault="000F6655">
    <w:pPr>
      <w:pStyle w:val="Footer"/>
      <w:rPr>
        <w:lang w:val="nb-NO"/>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5D462" w14:textId="77777777" w:rsidR="000F6655" w:rsidRPr="00576847" w:rsidRDefault="000F6655" w:rsidP="00D62608">
    <w:pPr>
      <w:pStyle w:val="Footer"/>
      <w:jc w:val="center"/>
      <w:rPr>
        <w:rFonts w:ascii="Arial" w:hAnsi="Arial"/>
        <w:sz w:val="10"/>
        <w:szCs w:val="10"/>
        <w:lang w:val="nb-NO"/>
      </w:rPr>
    </w:pPr>
    <w:r w:rsidRPr="00576847">
      <w:rPr>
        <w:rFonts w:ascii="Arial" w:hAnsi="Arial"/>
        <w:sz w:val="10"/>
        <w:szCs w:val="10"/>
        <w:lang w:val="nb-NO"/>
      </w:rPr>
      <w:t xml:space="preserve">CHALLENGER </w:t>
    </w:r>
    <w:r w:rsidRPr="00470BC9">
      <w:rPr>
        <w:rFonts w:ascii="Arial" w:hAnsi="Arial"/>
        <w:sz w:val="10"/>
        <w:szCs w:val="10"/>
      </w:rPr>
      <w:sym w:font="Symbol" w:char="F0B7"/>
    </w:r>
    <w:r w:rsidRPr="00576847">
      <w:rPr>
        <w:rFonts w:ascii="Arial" w:hAnsi="Arial"/>
        <w:sz w:val="10"/>
        <w:szCs w:val="10"/>
        <w:lang w:val="nb-NO"/>
      </w:rPr>
      <w:t xml:space="preserve"> FENDT </w:t>
    </w:r>
    <w:r w:rsidRPr="00470BC9">
      <w:rPr>
        <w:rFonts w:ascii="Arial" w:hAnsi="Arial"/>
        <w:sz w:val="10"/>
        <w:szCs w:val="10"/>
      </w:rPr>
      <w:sym w:font="Symbol" w:char="F0B7"/>
    </w:r>
    <w:r w:rsidRPr="00576847">
      <w:rPr>
        <w:rFonts w:ascii="Arial" w:hAnsi="Arial"/>
        <w:sz w:val="10"/>
        <w:szCs w:val="10"/>
        <w:lang w:val="nb-NO"/>
      </w:rPr>
      <w:t xml:space="preserve"> GSI </w:t>
    </w:r>
    <w:r w:rsidRPr="00470BC9">
      <w:rPr>
        <w:rFonts w:ascii="Arial" w:hAnsi="Arial"/>
        <w:sz w:val="10"/>
        <w:szCs w:val="10"/>
      </w:rPr>
      <w:sym w:font="Symbol" w:char="F0B7"/>
    </w:r>
    <w:r w:rsidRPr="00576847">
      <w:rPr>
        <w:rFonts w:ascii="Arial" w:hAnsi="Arial"/>
        <w:sz w:val="10"/>
        <w:szCs w:val="10"/>
        <w:lang w:val="nb-NO"/>
      </w:rPr>
      <w:t xml:space="preserve"> MASSEY FERGUSON </w:t>
    </w:r>
    <w:r w:rsidRPr="00470BC9">
      <w:rPr>
        <w:rFonts w:ascii="Arial" w:hAnsi="Arial"/>
        <w:sz w:val="10"/>
        <w:szCs w:val="10"/>
      </w:rPr>
      <w:sym w:font="Symbol" w:char="F0B7"/>
    </w:r>
    <w:r w:rsidRPr="00576847">
      <w:rPr>
        <w:rFonts w:ascii="Arial" w:hAnsi="Arial"/>
        <w:sz w:val="10"/>
        <w:szCs w:val="10"/>
        <w:lang w:val="nb-NO"/>
      </w:rPr>
      <w:t xml:space="preserve"> VALTRA </w:t>
    </w:r>
  </w:p>
  <w:p w14:paraId="1E71B30F" w14:textId="77777777" w:rsidR="005F4BEA" w:rsidRPr="00576847" w:rsidRDefault="005F4BEA" w:rsidP="00D62608">
    <w:pPr>
      <w:pStyle w:val="Footer"/>
      <w:jc w:val="center"/>
      <w:rPr>
        <w:rFonts w:ascii="Arial" w:hAnsi="Arial"/>
        <w:sz w:val="10"/>
        <w:szCs w:val="10"/>
        <w:lang w:val="nb-N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333A5" w14:textId="77777777" w:rsidR="004304A9" w:rsidRDefault="004304A9">
      <w:r>
        <w:separator/>
      </w:r>
    </w:p>
  </w:footnote>
  <w:footnote w:type="continuationSeparator" w:id="0">
    <w:p w14:paraId="5C887FBF" w14:textId="77777777" w:rsidR="004304A9" w:rsidRDefault="004304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0FB2A" w14:textId="77777777" w:rsidR="000F6655" w:rsidRDefault="000F6655" w:rsidP="00D62608">
    <w:pPr>
      <w:pStyle w:val="Header"/>
    </w:pPr>
  </w:p>
  <w:p w14:paraId="10504F01" w14:textId="77777777" w:rsidR="000F6655" w:rsidRDefault="000F6655" w:rsidP="00D62608">
    <w:pPr>
      <w:pStyle w:val="Header"/>
    </w:pPr>
  </w:p>
  <w:p w14:paraId="73F39D8C" w14:textId="77777777" w:rsidR="000F6655" w:rsidRDefault="000F6655" w:rsidP="00D62608">
    <w:pPr>
      <w:pStyle w:val="Header"/>
    </w:pPr>
  </w:p>
  <w:p w14:paraId="63EFE8F0" w14:textId="77777777" w:rsidR="000F6655" w:rsidRDefault="005F4BEA" w:rsidP="00D62608">
    <w:pPr>
      <w:pStyle w:val="Header"/>
    </w:pPr>
    <w:r>
      <w:tab/>
    </w:r>
    <w:r>
      <w:tab/>
    </w:r>
  </w:p>
  <w:p w14:paraId="05C81A61" w14:textId="77777777" w:rsidR="000F6655" w:rsidRDefault="000F6655" w:rsidP="00D62608">
    <w:pPr>
      <w:pStyle w:val="Header"/>
    </w:pPr>
  </w:p>
  <w:p w14:paraId="68A8B0E3" w14:textId="77777777" w:rsidR="000F6655" w:rsidRPr="001B5255" w:rsidRDefault="000F6655" w:rsidP="00D626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3CC777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8568C1"/>
    <w:multiLevelType w:val="multilevel"/>
    <w:tmpl w:val="239ED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8D55E7"/>
    <w:multiLevelType w:val="hybridMultilevel"/>
    <w:tmpl w:val="FC32B78A"/>
    <w:lvl w:ilvl="0" w:tplc="4400306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C2904"/>
    <w:multiLevelType w:val="hybridMultilevel"/>
    <w:tmpl w:val="8F5A0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3C71B7"/>
    <w:multiLevelType w:val="hybridMultilevel"/>
    <w:tmpl w:val="96D4A70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2383058D"/>
    <w:multiLevelType w:val="hybridMultilevel"/>
    <w:tmpl w:val="7676EB84"/>
    <w:lvl w:ilvl="0" w:tplc="EEE6887C">
      <w:start w:val="1"/>
      <w:numFmt w:val="lowerLetter"/>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338233D4"/>
    <w:multiLevelType w:val="multilevel"/>
    <w:tmpl w:val="08225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DE6C65"/>
    <w:multiLevelType w:val="multilevel"/>
    <w:tmpl w:val="80EEA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F0D2642"/>
    <w:multiLevelType w:val="hybridMultilevel"/>
    <w:tmpl w:val="20107E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7F082A"/>
    <w:multiLevelType w:val="hybridMultilevel"/>
    <w:tmpl w:val="DEB0A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E72AA9"/>
    <w:multiLevelType w:val="hybridMultilevel"/>
    <w:tmpl w:val="9E048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7295C"/>
    <w:multiLevelType w:val="hybridMultilevel"/>
    <w:tmpl w:val="EE26C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0E2BE2"/>
    <w:multiLevelType w:val="multilevel"/>
    <w:tmpl w:val="4EC2E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83A367B"/>
    <w:multiLevelType w:val="multilevel"/>
    <w:tmpl w:val="A6301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2"/>
  </w:num>
  <w:num w:numId="2">
    <w:abstractNumId w:val="13"/>
  </w:num>
  <w:num w:numId="3">
    <w:abstractNumId w:val="1"/>
  </w:num>
  <w:num w:numId="4">
    <w:abstractNumId w:val="7"/>
  </w:num>
  <w:num w:numId="5">
    <w:abstractNumId w:val="6"/>
  </w:num>
  <w:num w:numId="6">
    <w:abstractNumId w:val="0"/>
  </w:num>
  <w:num w:numId="7">
    <w:abstractNumId w:val="11"/>
  </w:num>
  <w:num w:numId="8">
    <w:abstractNumId w:val="11"/>
  </w:num>
  <w:num w:numId="9">
    <w:abstractNumId w:val="9"/>
  </w:num>
  <w:num w:numId="10">
    <w:abstractNumId w:val="8"/>
  </w:num>
  <w:num w:numId="11">
    <w:abstractNumId w:val="2"/>
  </w:num>
  <w:num w:numId="12">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3"/>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sjQzNTK0MLQwNzRQ0lEKTi0uzszPAykwqwUA8wvbASwAAAA="/>
  </w:docVars>
  <w:rsids>
    <w:rsidRoot w:val="00743FC8"/>
    <w:rsid w:val="0000282A"/>
    <w:rsid w:val="000029FE"/>
    <w:rsid w:val="0000395F"/>
    <w:rsid w:val="000043AB"/>
    <w:rsid w:val="00006013"/>
    <w:rsid w:val="00006CD2"/>
    <w:rsid w:val="00007525"/>
    <w:rsid w:val="000177F9"/>
    <w:rsid w:val="00017B0D"/>
    <w:rsid w:val="00026259"/>
    <w:rsid w:val="00030E3D"/>
    <w:rsid w:val="00032198"/>
    <w:rsid w:val="0003272B"/>
    <w:rsid w:val="00042C17"/>
    <w:rsid w:val="00043111"/>
    <w:rsid w:val="00043553"/>
    <w:rsid w:val="00044083"/>
    <w:rsid w:val="00044F7C"/>
    <w:rsid w:val="000459D7"/>
    <w:rsid w:val="00051E1A"/>
    <w:rsid w:val="00052B29"/>
    <w:rsid w:val="00053B07"/>
    <w:rsid w:val="00056EC0"/>
    <w:rsid w:val="0005727F"/>
    <w:rsid w:val="0006050B"/>
    <w:rsid w:val="00061056"/>
    <w:rsid w:val="00061752"/>
    <w:rsid w:val="000625C9"/>
    <w:rsid w:val="000640D2"/>
    <w:rsid w:val="00065BC1"/>
    <w:rsid w:val="00065FB8"/>
    <w:rsid w:val="00066CD7"/>
    <w:rsid w:val="000700D5"/>
    <w:rsid w:val="0007173C"/>
    <w:rsid w:val="0007360E"/>
    <w:rsid w:val="00074109"/>
    <w:rsid w:val="00077326"/>
    <w:rsid w:val="00077443"/>
    <w:rsid w:val="0008018F"/>
    <w:rsid w:val="00082DC7"/>
    <w:rsid w:val="00082E3F"/>
    <w:rsid w:val="000855CE"/>
    <w:rsid w:val="00092823"/>
    <w:rsid w:val="00097AD8"/>
    <w:rsid w:val="000A1D1A"/>
    <w:rsid w:val="000A2518"/>
    <w:rsid w:val="000B0F09"/>
    <w:rsid w:val="000B14E1"/>
    <w:rsid w:val="000B38D5"/>
    <w:rsid w:val="000B6F59"/>
    <w:rsid w:val="000C10A3"/>
    <w:rsid w:val="000C71C8"/>
    <w:rsid w:val="000C7E26"/>
    <w:rsid w:val="000D1266"/>
    <w:rsid w:val="000D1ADF"/>
    <w:rsid w:val="000D1E48"/>
    <w:rsid w:val="000D2D39"/>
    <w:rsid w:val="000D511F"/>
    <w:rsid w:val="000D5DE4"/>
    <w:rsid w:val="000E0D18"/>
    <w:rsid w:val="000E0DA9"/>
    <w:rsid w:val="000E1C56"/>
    <w:rsid w:val="000E2AF4"/>
    <w:rsid w:val="000E3353"/>
    <w:rsid w:val="000E395E"/>
    <w:rsid w:val="000E48F9"/>
    <w:rsid w:val="000E679A"/>
    <w:rsid w:val="000F0561"/>
    <w:rsid w:val="000F2AD7"/>
    <w:rsid w:val="000F36B8"/>
    <w:rsid w:val="000F4D7E"/>
    <w:rsid w:val="000F6655"/>
    <w:rsid w:val="001051F5"/>
    <w:rsid w:val="0010620C"/>
    <w:rsid w:val="00106F08"/>
    <w:rsid w:val="00110741"/>
    <w:rsid w:val="00110B10"/>
    <w:rsid w:val="001117F5"/>
    <w:rsid w:val="00113F90"/>
    <w:rsid w:val="0011514B"/>
    <w:rsid w:val="00116844"/>
    <w:rsid w:val="00124FE4"/>
    <w:rsid w:val="00126064"/>
    <w:rsid w:val="00131FCD"/>
    <w:rsid w:val="00134DC7"/>
    <w:rsid w:val="00136D2C"/>
    <w:rsid w:val="00140A9B"/>
    <w:rsid w:val="00140DDF"/>
    <w:rsid w:val="00142A4B"/>
    <w:rsid w:val="00143AC6"/>
    <w:rsid w:val="00145B0A"/>
    <w:rsid w:val="00146251"/>
    <w:rsid w:val="00163081"/>
    <w:rsid w:val="00164E13"/>
    <w:rsid w:val="00165FBD"/>
    <w:rsid w:val="001701DA"/>
    <w:rsid w:val="00170932"/>
    <w:rsid w:val="001711FE"/>
    <w:rsid w:val="001717C7"/>
    <w:rsid w:val="001757C3"/>
    <w:rsid w:val="001763A6"/>
    <w:rsid w:val="00176DFB"/>
    <w:rsid w:val="00177631"/>
    <w:rsid w:val="00177B2F"/>
    <w:rsid w:val="00185111"/>
    <w:rsid w:val="001865DA"/>
    <w:rsid w:val="00186903"/>
    <w:rsid w:val="00186A03"/>
    <w:rsid w:val="0019319F"/>
    <w:rsid w:val="001954EC"/>
    <w:rsid w:val="00195A82"/>
    <w:rsid w:val="00195C3F"/>
    <w:rsid w:val="00195DDB"/>
    <w:rsid w:val="00195FFE"/>
    <w:rsid w:val="0019704E"/>
    <w:rsid w:val="001977CC"/>
    <w:rsid w:val="001A029A"/>
    <w:rsid w:val="001A0416"/>
    <w:rsid w:val="001A331C"/>
    <w:rsid w:val="001A4E16"/>
    <w:rsid w:val="001A5D19"/>
    <w:rsid w:val="001B1A6A"/>
    <w:rsid w:val="001B2B89"/>
    <w:rsid w:val="001B36BE"/>
    <w:rsid w:val="001B3AA1"/>
    <w:rsid w:val="001B641A"/>
    <w:rsid w:val="001B7001"/>
    <w:rsid w:val="001C04F7"/>
    <w:rsid w:val="001C175C"/>
    <w:rsid w:val="001C4A8B"/>
    <w:rsid w:val="001C549A"/>
    <w:rsid w:val="001C58DA"/>
    <w:rsid w:val="001D0F2A"/>
    <w:rsid w:val="001D10D1"/>
    <w:rsid w:val="001D4416"/>
    <w:rsid w:val="001E61C3"/>
    <w:rsid w:val="001F01B2"/>
    <w:rsid w:val="001F0640"/>
    <w:rsid w:val="001F0658"/>
    <w:rsid w:val="001F1AF5"/>
    <w:rsid w:val="001F472E"/>
    <w:rsid w:val="001F5597"/>
    <w:rsid w:val="001F7AC5"/>
    <w:rsid w:val="00201032"/>
    <w:rsid w:val="00203BC4"/>
    <w:rsid w:val="0020423C"/>
    <w:rsid w:val="00207E49"/>
    <w:rsid w:val="002107D5"/>
    <w:rsid w:val="00213578"/>
    <w:rsid w:val="002146B9"/>
    <w:rsid w:val="00214F2F"/>
    <w:rsid w:val="00215FAD"/>
    <w:rsid w:val="00220731"/>
    <w:rsid w:val="00220B4C"/>
    <w:rsid w:val="002227AA"/>
    <w:rsid w:val="00225ABA"/>
    <w:rsid w:val="00227490"/>
    <w:rsid w:val="00227734"/>
    <w:rsid w:val="00230187"/>
    <w:rsid w:val="002301A2"/>
    <w:rsid w:val="00234556"/>
    <w:rsid w:val="0023461C"/>
    <w:rsid w:val="00236E16"/>
    <w:rsid w:val="00236E8B"/>
    <w:rsid w:val="00237895"/>
    <w:rsid w:val="00240DF7"/>
    <w:rsid w:val="002410A9"/>
    <w:rsid w:val="00242868"/>
    <w:rsid w:val="0025059E"/>
    <w:rsid w:val="002604B6"/>
    <w:rsid w:val="00261256"/>
    <w:rsid w:val="00261A4D"/>
    <w:rsid w:val="002639E4"/>
    <w:rsid w:val="0026493E"/>
    <w:rsid w:val="00271F3E"/>
    <w:rsid w:val="002723AD"/>
    <w:rsid w:val="002738CA"/>
    <w:rsid w:val="0027429A"/>
    <w:rsid w:val="0027546D"/>
    <w:rsid w:val="002755FF"/>
    <w:rsid w:val="00276924"/>
    <w:rsid w:val="00277398"/>
    <w:rsid w:val="00280E05"/>
    <w:rsid w:val="00280FA7"/>
    <w:rsid w:val="00283245"/>
    <w:rsid w:val="002832EE"/>
    <w:rsid w:val="0028439C"/>
    <w:rsid w:val="00290405"/>
    <w:rsid w:val="00292FA9"/>
    <w:rsid w:val="002934E5"/>
    <w:rsid w:val="0029369B"/>
    <w:rsid w:val="0029644A"/>
    <w:rsid w:val="002A378A"/>
    <w:rsid w:val="002A710B"/>
    <w:rsid w:val="002A7C34"/>
    <w:rsid w:val="002B13A6"/>
    <w:rsid w:val="002B2B53"/>
    <w:rsid w:val="002B6CAF"/>
    <w:rsid w:val="002C058E"/>
    <w:rsid w:val="002C288D"/>
    <w:rsid w:val="002C3AB5"/>
    <w:rsid w:val="002C523C"/>
    <w:rsid w:val="002C6A67"/>
    <w:rsid w:val="002D26B2"/>
    <w:rsid w:val="002D2891"/>
    <w:rsid w:val="002D2C7B"/>
    <w:rsid w:val="002D7D3C"/>
    <w:rsid w:val="002E17F2"/>
    <w:rsid w:val="002E1CFF"/>
    <w:rsid w:val="002E48F5"/>
    <w:rsid w:val="002E4FD6"/>
    <w:rsid w:val="002E6A6A"/>
    <w:rsid w:val="002E7EB7"/>
    <w:rsid w:val="002F015E"/>
    <w:rsid w:val="002F2AF8"/>
    <w:rsid w:val="002F2ED1"/>
    <w:rsid w:val="002F4CE0"/>
    <w:rsid w:val="003011CA"/>
    <w:rsid w:val="00302D49"/>
    <w:rsid w:val="0030321B"/>
    <w:rsid w:val="00303F0A"/>
    <w:rsid w:val="003057AE"/>
    <w:rsid w:val="0030704C"/>
    <w:rsid w:val="00312448"/>
    <w:rsid w:val="003137BD"/>
    <w:rsid w:val="00315E0D"/>
    <w:rsid w:val="00316A1E"/>
    <w:rsid w:val="003232BB"/>
    <w:rsid w:val="00324013"/>
    <w:rsid w:val="00324244"/>
    <w:rsid w:val="003308FB"/>
    <w:rsid w:val="00330CE4"/>
    <w:rsid w:val="0033204F"/>
    <w:rsid w:val="00332D0F"/>
    <w:rsid w:val="00334256"/>
    <w:rsid w:val="00335AFC"/>
    <w:rsid w:val="00336945"/>
    <w:rsid w:val="00340DBD"/>
    <w:rsid w:val="003414E0"/>
    <w:rsid w:val="0034305C"/>
    <w:rsid w:val="00347F38"/>
    <w:rsid w:val="00351342"/>
    <w:rsid w:val="00351AA7"/>
    <w:rsid w:val="00353237"/>
    <w:rsid w:val="00357B92"/>
    <w:rsid w:val="00360C55"/>
    <w:rsid w:val="00361240"/>
    <w:rsid w:val="00361C62"/>
    <w:rsid w:val="003621E6"/>
    <w:rsid w:val="00362699"/>
    <w:rsid w:val="00364FBB"/>
    <w:rsid w:val="00365302"/>
    <w:rsid w:val="00365F97"/>
    <w:rsid w:val="00371814"/>
    <w:rsid w:val="00372175"/>
    <w:rsid w:val="00372796"/>
    <w:rsid w:val="00373A80"/>
    <w:rsid w:val="00374256"/>
    <w:rsid w:val="003745A9"/>
    <w:rsid w:val="00374DC9"/>
    <w:rsid w:val="00376914"/>
    <w:rsid w:val="00377F4C"/>
    <w:rsid w:val="00380E31"/>
    <w:rsid w:val="003821A5"/>
    <w:rsid w:val="0038260E"/>
    <w:rsid w:val="003831F6"/>
    <w:rsid w:val="003834C4"/>
    <w:rsid w:val="00384326"/>
    <w:rsid w:val="00385C00"/>
    <w:rsid w:val="00385CB4"/>
    <w:rsid w:val="00392105"/>
    <w:rsid w:val="00393634"/>
    <w:rsid w:val="00393D15"/>
    <w:rsid w:val="003A4530"/>
    <w:rsid w:val="003A6752"/>
    <w:rsid w:val="003B2DAF"/>
    <w:rsid w:val="003B3B5B"/>
    <w:rsid w:val="003C005F"/>
    <w:rsid w:val="003C02CE"/>
    <w:rsid w:val="003C1886"/>
    <w:rsid w:val="003C25FB"/>
    <w:rsid w:val="003C3A8D"/>
    <w:rsid w:val="003C4ED9"/>
    <w:rsid w:val="003D0601"/>
    <w:rsid w:val="003D2D09"/>
    <w:rsid w:val="003D6C8C"/>
    <w:rsid w:val="003D7E08"/>
    <w:rsid w:val="003E0098"/>
    <w:rsid w:val="003E01E2"/>
    <w:rsid w:val="003E224E"/>
    <w:rsid w:val="003E251C"/>
    <w:rsid w:val="003E4A28"/>
    <w:rsid w:val="003F07F7"/>
    <w:rsid w:val="003F2580"/>
    <w:rsid w:val="003F51E2"/>
    <w:rsid w:val="003F73C5"/>
    <w:rsid w:val="00401D49"/>
    <w:rsid w:val="00402861"/>
    <w:rsid w:val="00402D1F"/>
    <w:rsid w:val="00402EEF"/>
    <w:rsid w:val="00403303"/>
    <w:rsid w:val="00404285"/>
    <w:rsid w:val="004046C2"/>
    <w:rsid w:val="004066FE"/>
    <w:rsid w:val="0040776A"/>
    <w:rsid w:val="004103AE"/>
    <w:rsid w:val="00411D6A"/>
    <w:rsid w:val="0041244F"/>
    <w:rsid w:val="00412EE8"/>
    <w:rsid w:val="004137B3"/>
    <w:rsid w:val="0041473C"/>
    <w:rsid w:val="00416460"/>
    <w:rsid w:val="00417728"/>
    <w:rsid w:val="00420B3D"/>
    <w:rsid w:val="00422785"/>
    <w:rsid w:val="00425F4D"/>
    <w:rsid w:val="00425F71"/>
    <w:rsid w:val="004304A9"/>
    <w:rsid w:val="00432C5E"/>
    <w:rsid w:val="00432C73"/>
    <w:rsid w:val="00433562"/>
    <w:rsid w:val="00433A7E"/>
    <w:rsid w:val="00434BDE"/>
    <w:rsid w:val="004367BE"/>
    <w:rsid w:val="00436B93"/>
    <w:rsid w:val="0043724C"/>
    <w:rsid w:val="0043768D"/>
    <w:rsid w:val="00440EA2"/>
    <w:rsid w:val="00440EAF"/>
    <w:rsid w:val="00444C0A"/>
    <w:rsid w:val="00446BA6"/>
    <w:rsid w:val="0045525D"/>
    <w:rsid w:val="00455CAA"/>
    <w:rsid w:val="0046367A"/>
    <w:rsid w:val="00475154"/>
    <w:rsid w:val="00475B0C"/>
    <w:rsid w:val="00481CAF"/>
    <w:rsid w:val="00484C33"/>
    <w:rsid w:val="00485CEE"/>
    <w:rsid w:val="00487411"/>
    <w:rsid w:val="004931EC"/>
    <w:rsid w:val="00496DD6"/>
    <w:rsid w:val="004A02D2"/>
    <w:rsid w:val="004B0FAB"/>
    <w:rsid w:val="004B37B3"/>
    <w:rsid w:val="004C040F"/>
    <w:rsid w:val="004C110D"/>
    <w:rsid w:val="004C32E2"/>
    <w:rsid w:val="004C3328"/>
    <w:rsid w:val="004C33FD"/>
    <w:rsid w:val="004C3CF5"/>
    <w:rsid w:val="004C4CA4"/>
    <w:rsid w:val="004C602B"/>
    <w:rsid w:val="004C62F0"/>
    <w:rsid w:val="004C6E3D"/>
    <w:rsid w:val="004E6FC5"/>
    <w:rsid w:val="004E6FC6"/>
    <w:rsid w:val="004E7557"/>
    <w:rsid w:val="004F1544"/>
    <w:rsid w:val="004F26E5"/>
    <w:rsid w:val="004F2CB1"/>
    <w:rsid w:val="00500694"/>
    <w:rsid w:val="00500BA0"/>
    <w:rsid w:val="00504211"/>
    <w:rsid w:val="00504E3A"/>
    <w:rsid w:val="00505B09"/>
    <w:rsid w:val="0051690E"/>
    <w:rsid w:val="005175A3"/>
    <w:rsid w:val="00522B5F"/>
    <w:rsid w:val="005233B9"/>
    <w:rsid w:val="00524DF5"/>
    <w:rsid w:val="00525B23"/>
    <w:rsid w:val="00534391"/>
    <w:rsid w:val="00541995"/>
    <w:rsid w:val="00542820"/>
    <w:rsid w:val="00543557"/>
    <w:rsid w:val="00547E94"/>
    <w:rsid w:val="00550053"/>
    <w:rsid w:val="00550B9C"/>
    <w:rsid w:val="005551D3"/>
    <w:rsid w:val="00556098"/>
    <w:rsid w:val="005561B3"/>
    <w:rsid w:val="005565CE"/>
    <w:rsid w:val="005566E7"/>
    <w:rsid w:val="00557F40"/>
    <w:rsid w:val="005604D6"/>
    <w:rsid w:val="00561C13"/>
    <w:rsid w:val="005633B4"/>
    <w:rsid w:val="00567CAE"/>
    <w:rsid w:val="005719DE"/>
    <w:rsid w:val="005720DE"/>
    <w:rsid w:val="00574D01"/>
    <w:rsid w:val="00576847"/>
    <w:rsid w:val="00580226"/>
    <w:rsid w:val="005812AC"/>
    <w:rsid w:val="00581D51"/>
    <w:rsid w:val="0058256E"/>
    <w:rsid w:val="00582F58"/>
    <w:rsid w:val="0058331B"/>
    <w:rsid w:val="00584EC0"/>
    <w:rsid w:val="00585137"/>
    <w:rsid w:val="00585B17"/>
    <w:rsid w:val="00586EE3"/>
    <w:rsid w:val="0059161B"/>
    <w:rsid w:val="00591F1B"/>
    <w:rsid w:val="00596E77"/>
    <w:rsid w:val="005A0E37"/>
    <w:rsid w:val="005A37A2"/>
    <w:rsid w:val="005A67E2"/>
    <w:rsid w:val="005B0B2C"/>
    <w:rsid w:val="005B16E7"/>
    <w:rsid w:val="005B4D34"/>
    <w:rsid w:val="005B5B34"/>
    <w:rsid w:val="005B5DE3"/>
    <w:rsid w:val="005C16E7"/>
    <w:rsid w:val="005C3A19"/>
    <w:rsid w:val="005C474E"/>
    <w:rsid w:val="005C5A84"/>
    <w:rsid w:val="005D1C5B"/>
    <w:rsid w:val="005D2030"/>
    <w:rsid w:val="005D5F81"/>
    <w:rsid w:val="005E1F4A"/>
    <w:rsid w:val="005E1FF2"/>
    <w:rsid w:val="005E37B5"/>
    <w:rsid w:val="005E3F8C"/>
    <w:rsid w:val="005E49A8"/>
    <w:rsid w:val="005F1D0C"/>
    <w:rsid w:val="005F1D70"/>
    <w:rsid w:val="005F3638"/>
    <w:rsid w:val="005F4BEA"/>
    <w:rsid w:val="005F6E80"/>
    <w:rsid w:val="005F728F"/>
    <w:rsid w:val="00600506"/>
    <w:rsid w:val="00600A9D"/>
    <w:rsid w:val="006019B5"/>
    <w:rsid w:val="00613823"/>
    <w:rsid w:val="00614195"/>
    <w:rsid w:val="00615299"/>
    <w:rsid w:val="00615AB6"/>
    <w:rsid w:val="00615DB3"/>
    <w:rsid w:val="00615F0A"/>
    <w:rsid w:val="00617E11"/>
    <w:rsid w:val="00620995"/>
    <w:rsid w:val="00620B05"/>
    <w:rsid w:val="00625A62"/>
    <w:rsid w:val="00625E88"/>
    <w:rsid w:val="00626F94"/>
    <w:rsid w:val="00630936"/>
    <w:rsid w:val="00633885"/>
    <w:rsid w:val="00634A81"/>
    <w:rsid w:val="00635A89"/>
    <w:rsid w:val="00640BFD"/>
    <w:rsid w:val="006469B3"/>
    <w:rsid w:val="00647C3A"/>
    <w:rsid w:val="0065112A"/>
    <w:rsid w:val="00655E13"/>
    <w:rsid w:val="00660989"/>
    <w:rsid w:val="00660A65"/>
    <w:rsid w:val="00660B17"/>
    <w:rsid w:val="00661662"/>
    <w:rsid w:val="006677EB"/>
    <w:rsid w:val="00667CED"/>
    <w:rsid w:val="006719B5"/>
    <w:rsid w:val="0067213E"/>
    <w:rsid w:val="006735ED"/>
    <w:rsid w:val="0067415B"/>
    <w:rsid w:val="0067478C"/>
    <w:rsid w:val="00676E10"/>
    <w:rsid w:val="00677CA6"/>
    <w:rsid w:val="006840B8"/>
    <w:rsid w:val="006860AC"/>
    <w:rsid w:val="0068620D"/>
    <w:rsid w:val="00692357"/>
    <w:rsid w:val="00693759"/>
    <w:rsid w:val="00697ED4"/>
    <w:rsid w:val="006A0474"/>
    <w:rsid w:val="006A2450"/>
    <w:rsid w:val="006A3834"/>
    <w:rsid w:val="006A5412"/>
    <w:rsid w:val="006A5BA9"/>
    <w:rsid w:val="006A6DF6"/>
    <w:rsid w:val="006B08CE"/>
    <w:rsid w:val="006B2B64"/>
    <w:rsid w:val="006B5E9C"/>
    <w:rsid w:val="006C52F4"/>
    <w:rsid w:val="006C6131"/>
    <w:rsid w:val="006D0C75"/>
    <w:rsid w:val="006D302C"/>
    <w:rsid w:val="006D3076"/>
    <w:rsid w:val="006D5CEA"/>
    <w:rsid w:val="006E1026"/>
    <w:rsid w:val="006E42A9"/>
    <w:rsid w:val="006E44B5"/>
    <w:rsid w:val="006E51DC"/>
    <w:rsid w:val="006E56AE"/>
    <w:rsid w:val="006E6BC8"/>
    <w:rsid w:val="006F1AD7"/>
    <w:rsid w:val="006F2410"/>
    <w:rsid w:val="00700906"/>
    <w:rsid w:val="00701595"/>
    <w:rsid w:val="00701D2A"/>
    <w:rsid w:val="007020F6"/>
    <w:rsid w:val="00703A3F"/>
    <w:rsid w:val="00707147"/>
    <w:rsid w:val="0070723E"/>
    <w:rsid w:val="00711056"/>
    <w:rsid w:val="00711DF6"/>
    <w:rsid w:val="00713A89"/>
    <w:rsid w:val="00713D20"/>
    <w:rsid w:val="0071576E"/>
    <w:rsid w:val="007171CB"/>
    <w:rsid w:val="00723004"/>
    <w:rsid w:val="00726514"/>
    <w:rsid w:val="00726D1B"/>
    <w:rsid w:val="0073476B"/>
    <w:rsid w:val="0073526E"/>
    <w:rsid w:val="007419AB"/>
    <w:rsid w:val="00743FC8"/>
    <w:rsid w:val="00747A2A"/>
    <w:rsid w:val="00747B35"/>
    <w:rsid w:val="007523AB"/>
    <w:rsid w:val="007526EB"/>
    <w:rsid w:val="0075558E"/>
    <w:rsid w:val="007603AD"/>
    <w:rsid w:val="007621CB"/>
    <w:rsid w:val="007660F4"/>
    <w:rsid w:val="007707D1"/>
    <w:rsid w:val="00771002"/>
    <w:rsid w:val="007722F2"/>
    <w:rsid w:val="00773B66"/>
    <w:rsid w:val="00774F80"/>
    <w:rsid w:val="00777AD6"/>
    <w:rsid w:val="00780D82"/>
    <w:rsid w:val="00782BF0"/>
    <w:rsid w:val="007850C5"/>
    <w:rsid w:val="007874FD"/>
    <w:rsid w:val="007903FF"/>
    <w:rsid w:val="007914E4"/>
    <w:rsid w:val="00791E26"/>
    <w:rsid w:val="00792455"/>
    <w:rsid w:val="00795696"/>
    <w:rsid w:val="00795A0F"/>
    <w:rsid w:val="00795B21"/>
    <w:rsid w:val="007A1063"/>
    <w:rsid w:val="007A3E21"/>
    <w:rsid w:val="007B04A2"/>
    <w:rsid w:val="007B1CD9"/>
    <w:rsid w:val="007B2C55"/>
    <w:rsid w:val="007B4218"/>
    <w:rsid w:val="007C2393"/>
    <w:rsid w:val="007C3DCA"/>
    <w:rsid w:val="007C7682"/>
    <w:rsid w:val="007C7FE3"/>
    <w:rsid w:val="007D175F"/>
    <w:rsid w:val="007D3A1A"/>
    <w:rsid w:val="007D4C59"/>
    <w:rsid w:val="007D5DAA"/>
    <w:rsid w:val="007D6329"/>
    <w:rsid w:val="007E0A44"/>
    <w:rsid w:val="007E141E"/>
    <w:rsid w:val="007E6AE8"/>
    <w:rsid w:val="007F025B"/>
    <w:rsid w:val="007F0276"/>
    <w:rsid w:val="007F4602"/>
    <w:rsid w:val="007F4BE8"/>
    <w:rsid w:val="007F6E1F"/>
    <w:rsid w:val="007F788C"/>
    <w:rsid w:val="00800485"/>
    <w:rsid w:val="008022E5"/>
    <w:rsid w:val="008032AF"/>
    <w:rsid w:val="00807042"/>
    <w:rsid w:val="00812BED"/>
    <w:rsid w:val="008137AB"/>
    <w:rsid w:val="00814B35"/>
    <w:rsid w:val="00815D46"/>
    <w:rsid w:val="00817B71"/>
    <w:rsid w:val="00817D8A"/>
    <w:rsid w:val="008261CF"/>
    <w:rsid w:val="00830596"/>
    <w:rsid w:val="00832598"/>
    <w:rsid w:val="00834757"/>
    <w:rsid w:val="00836B3C"/>
    <w:rsid w:val="00840B6D"/>
    <w:rsid w:val="00843677"/>
    <w:rsid w:val="008455D6"/>
    <w:rsid w:val="008504E0"/>
    <w:rsid w:val="0085111D"/>
    <w:rsid w:val="00851552"/>
    <w:rsid w:val="008515CF"/>
    <w:rsid w:val="00854815"/>
    <w:rsid w:val="00856B03"/>
    <w:rsid w:val="0086090C"/>
    <w:rsid w:val="0086152C"/>
    <w:rsid w:val="008624D5"/>
    <w:rsid w:val="00862DB7"/>
    <w:rsid w:val="008641E9"/>
    <w:rsid w:val="00865E88"/>
    <w:rsid w:val="00870116"/>
    <w:rsid w:val="00873B91"/>
    <w:rsid w:val="0087457D"/>
    <w:rsid w:val="008745DA"/>
    <w:rsid w:val="00874C4F"/>
    <w:rsid w:val="00875BFB"/>
    <w:rsid w:val="00875D4B"/>
    <w:rsid w:val="008808EF"/>
    <w:rsid w:val="008824DD"/>
    <w:rsid w:val="00882B28"/>
    <w:rsid w:val="00886897"/>
    <w:rsid w:val="008875AF"/>
    <w:rsid w:val="008934F7"/>
    <w:rsid w:val="00894BA2"/>
    <w:rsid w:val="00896426"/>
    <w:rsid w:val="00896E34"/>
    <w:rsid w:val="008A5244"/>
    <w:rsid w:val="008A7223"/>
    <w:rsid w:val="008B24B8"/>
    <w:rsid w:val="008B45FF"/>
    <w:rsid w:val="008B63A5"/>
    <w:rsid w:val="008B6A94"/>
    <w:rsid w:val="008B7246"/>
    <w:rsid w:val="008B72EF"/>
    <w:rsid w:val="008C086A"/>
    <w:rsid w:val="008C08F2"/>
    <w:rsid w:val="008C5A68"/>
    <w:rsid w:val="008D1130"/>
    <w:rsid w:val="008D3540"/>
    <w:rsid w:val="008D3FD9"/>
    <w:rsid w:val="008D420C"/>
    <w:rsid w:val="008D458D"/>
    <w:rsid w:val="008D5A11"/>
    <w:rsid w:val="008D5D11"/>
    <w:rsid w:val="008D621A"/>
    <w:rsid w:val="008D6751"/>
    <w:rsid w:val="008D7247"/>
    <w:rsid w:val="008E39C0"/>
    <w:rsid w:val="008E4733"/>
    <w:rsid w:val="008E4C5A"/>
    <w:rsid w:val="008E628A"/>
    <w:rsid w:val="008E79F5"/>
    <w:rsid w:val="008E7A8A"/>
    <w:rsid w:val="008F003F"/>
    <w:rsid w:val="008F0892"/>
    <w:rsid w:val="008F0D24"/>
    <w:rsid w:val="008F1950"/>
    <w:rsid w:val="008F5924"/>
    <w:rsid w:val="008F7DC3"/>
    <w:rsid w:val="00903947"/>
    <w:rsid w:val="0091118A"/>
    <w:rsid w:val="0091190F"/>
    <w:rsid w:val="00921F7E"/>
    <w:rsid w:val="00924D6C"/>
    <w:rsid w:val="00925889"/>
    <w:rsid w:val="0092657D"/>
    <w:rsid w:val="009265C3"/>
    <w:rsid w:val="00927871"/>
    <w:rsid w:val="00927954"/>
    <w:rsid w:val="009302DC"/>
    <w:rsid w:val="00933316"/>
    <w:rsid w:val="00934930"/>
    <w:rsid w:val="0095302C"/>
    <w:rsid w:val="009615DC"/>
    <w:rsid w:val="0096254F"/>
    <w:rsid w:val="009650C1"/>
    <w:rsid w:val="00971E25"/>
    <w:rsid w:val="00980450"/>
    <w:rsid w:val="00983A7E"/>
    <w:rsid w:val="00990418"/>
    <w:rsid w:val="0099267F"/>
    <w:rsid w:val="00992698"/>
    <w:rsid w:val="00993FF7"/>
    <w:rsid w:val="00994B1A"/>
    <w:rsid w:val="00994E7D"/>
    <w:rsid w:val="00995807"/>
    <w:rsid w:val="0099625C"/>
    <w:rsid w:val="009976B8"/>
    <w:rsid w:val="009A315E"/>
    <w:rsid w:val="009A621D"/>
    <w:rsid w:val="009B3151"/>
    <w:rsid w:val="009C029B"/>
    <w:rsid w:val="009C0AA0"/>
    <w:rsid w:val="009C0C2B"/>
    <w:rsid w:val="009C0C71"/>
    <w:rsid w:val="009C66B9"/>
    <w:rsid w:val="009C7597"/>
    <w:rsid w:val="009C774A"/>
    <w:rsid w:val="009D0117"/>
    <w:rsid w:val="009D0508"/>
    <w:rsid w:val="009D15D9"/>
    <w:rsid w:val="009D271B"/>
    <w:rsid w:val="009D2CC7"/>
    <w:rsid w:val="009D2CFF"/>
    <w:rsid w:val="009D2DE6"/>
    <w:rsid w:val="009E3407"/>
    <w:rsid w:val="009E41EE"/>
    <w:rsid w:val="009E488D"/>
    <w:rsid w:val="009E60AB"/>
    <w:rsid w:val="009E7D4E"/>
    <w:rsid w:val="009F0621"/>
    <w:rsid w:val="009F0706"/>
    <w:rsid w:val="009F2A48"/>
    <w:rsid w:val="009F365C"/>
    <w:rsid w:val="009F4D29"/>
    <w:rsid w:val="00A04AF6"/>
    <w:rsid w:val="00A05689"/>
    <w:rsid w:val="00A07FB6"/>
    <w:rsid w:val="00A12111"/>
    <w:rsid w:val="00A12DA3"/>
    <w:rsid w:val="00A1309A"/>
    <w:rsid w:val="00A150C7"/>
    <w:rsid w:val="00A1548C"/>
    <w:rsid w:val="00A20A74"/>
    <w:rsid w:val="00A20BA7"/>
    <w:rsid w:val="00A21756"/>
    <w:rsid w:val="00A21BFF"/>
    <w:rsid w:val="00A27B45"/>
    <w:rsid w:val="00A31C2A"/>
    <w:rsid w:val="00A32535"/>
    <w:rsid w:val="00A34365"/>
    <w:rsid w:val="00A403E5"/>
    <w:rsid w:val="00A40A82"/>
    <w:rsid w:val="00A41205"/>
    <w:rsid w:val="00A42CF1"/>
    <w:rsid w:val="00A4743C"/>
    <w:rsid w:val="00A5250F"/>
    <w:rsid w:val="00A5363F"/>
    <w:rsid w:val="00A53A24"/>
    <w:rsid w:val="00A6026C"/>
    <w:rsid w:val="00A631B4"/>
    <w:rsid w:val="00A66F85"/>
    <w:rsid w:val="00A70261"/>
    <w:rsid w:val="00A720CA"/>
    <w:rsid w:val="00A810ED"/>
    <w:rsid w:val="00A81461"/>
    <w:rsid w:val="00A819E3"/>
    <w:rsid w:val="00A825E1"/>
    <w:rsid w:val="00A83972"/>
    <w:rsid w:val="00A84E07"/>
    <w:rsid w:val="00A857E6"/>
    <w:rsid w:val="00A85CC1"/>
    <w:rsid w:val="00A870A9"/>
    <w:rsid w:val="00AA17E9"/>
    <w:rsid w:val="00AA1CEE"/>
    <w:rsid w:val="00AA2B88"/>
    <w:rsid w:val="00AA6C31"/>
    <w:rsid w:val="00AA755E"/>
    <w:rsid w:val="00AB1B23"/>
    <w:rsid w:val="00AB5085"/>
    <w:rsid w:val="00AD027E"/>
    <w:rsid w:val="00AD1C0F"/>
    <w:rsid w:val="00AD2456"/>
    <w:rsid w:val="00AD2CEE"/>
    <w:rsid w:val="00AD34B0"/>
    <w:rsid w:val="00AD3A84"/>
    <w:rsid w:val="00AD5C0D"/>
    <w:rsid w:val="00AD77B5"/>
    <w:rsid w:val="00AE0BAA"/>
    <w:rsid w:val="00AE0C4D"/>
    <w:rsid w:val="00AE5C5E"/>
    <w:rsid w:val="00AE5C99"/>
    <w:rsid w:val="00AE7287"/>
    <w:rsid w:val="00AF68E7"/>
    <w:rsid w:val="00AF7874"/>
    <w:rsid w:val="00B01880"/>
    <w:rsid w:val="00B01A81"/>
    <w:rsid w:val="00B06129"/>
    <w:rsid w:val="00B07DBF"/>
    <w:rsid w:val="00B10EB0"/>
    <w:rsid w:val="00B1478F"/>
    <w:rsid w:val="00B177AA"/>
    <w:rsid w:val="00B20CAB"/>
    <w:rsid w:val="00B22E4C"/>
    <w:rsid w:val="00B2368C"/>
    <w:rsid w:val="00B256CB"/>
    <w:rsid w:val="00B25A50"/>
    <w:rsid w:val="00B26D44"/>
    <w:rsid w:val="00B277BD"/>
    <w:rsid w:val="00B349B3"/>
    <w:rsid w:val="00B34BF4"/>
    <w:rsid w:val="00B37DDF"/>
    <w:rsid w:val="00B4184E"/>
    <w:rsid w:val="00B433E1"/>
    <w:rsid w:val="00B44480"/>
    <w:rsid w:val="00B44D52"/>
    <w:rsid w:val="00B50DF5"/>
    <w:rsid w:val="00B512E3"/>
    <w:rsid w:val="00B52993"/>
    <w:rsid w:val="00B53AB0"/>
    <w:rsid w:val="00B5620A"/>
    <w:rsid w:val="00B64BC6"/>
    <w:rsid w:val="00B658B6"/>
    <w:rsid w:val="00B70CE1"/>
    <w:rsid w:val="00B72D05"/>
    <w:rsid w:val="00B77121"/>
    <w:rsid w:val="00B774F9"/>
    <w:rsid w:val="00B81C2C"/>
    <w:rsid w:val="00B84F3B"/>
    <w:rsid w:val="00B85AA7"/>
    <w:rsid w:val="00B86C42"/>
    <w:rsid w:val="00B86F1E"/>
    <w:rsid w:val="00B873C4"/>
    <w:rsid w:val="00B87F81"/>
    <w:rsid w:val="00B928B7"/>
    <w:rsid w:val="00B94C2E"/>
    <w:rsid w:val="00B95E60"/>
    <w:rsid w:val="00B95FC6"/>
    <w:rsid w:val="00BA0738"/>
    <w:rsid w:val="00BA1355"/>
    <w:rsid w:val="00BA23BC"/>
    <w:rsid w:val="00BA2CFE"/>
    <w:rsid w:val="00BA38D6"/>
    <w:rsid w:val="00BB22CD"/>
    <w:rsid w:val="00BB2D07"/>
    <w:rsid w:val="00BC1A2A"/>
    <w:rsid w:val="00BC3B29"/>
    <w:rsid w:val="00BC433F"/>
    <w:rsid w:val="00BC59C2"/>
    <w:rsid w:val="00BC6642"/>
    <w:rsid w:val="00BD1A96"/>
    <w:rsid w:val="00BD36FD"/>
    <w:rsid w:val="00BD4002"/>
    <w:rsid w:val="00BD44DC"/>
    <w:rsid w:val="00BD6D2C"/>
    <w:rsid w:val="00BE7085"/>
    <w:rsid w:val="00BF1326"/>
    <w:rsid w:val="00BF1A4D"/>
    <w:rsid w:val="00BF34E3"/>
    <w:rsid w:val="00BF619C"/>
    <w:rsid w:val="00BF7DAE"/>
    <w:rsid w:val="00C01970"/>
    <w:rsid w:val="00C01DCB"/>
    <w:rsid w:val="00C01FD0"/>
    <w:rsid w:val="00C0254E"/>
    <w:rsid w:val="00C02E6D"/>
    <w:rsid w:val="00C13CE9"/>
    <w:rsid w:val="00C16066"/>
    <w:rsid w:val="00C20177"/>
    <w:rsid w:val="00C21084"/>
    <w:rsid w:val="00C243D9"/>
    <w:rsid w:val="00C30290"/>
    <w:rsid w:val="00C3115B"/>
    <w:rsid w:val="00C36E24"/>
    <w:rsid w:val="00C37009"/>
    <w:rsid w:val="00C376BF"/>
    <w:rsid w:val="00C40429"/>
    <w:rsid w:val="00C435E3"/>
    <w:rsid w:val="00C43970"/>
    <w:rsid w:val="00C4419F"/>
    <w:rsid w:val="00C45013"/>
    <w:rsid w:val="00C47076"/>
    <w:rsid w:val="00C52DD6"/>
    <w:rsid w:val="00C535E8"/>
    <w:rsid w:val="00C55A8C"/>
    <w:rsid w:val="00C63EDA"/>
    <w:rsid w:val="00C7103E"/>
    <w:rsid w:val="00C71A2A"/>
    <w:rsid w:val="00C728C2"/>
    <w:rsid w:val="00C76715"/>
    <w:rsid w:val="00C76FDA"/>
    <w:rsid w:val="00C8078C"/>
    <w:rsid w:val="00C80D4A"/>
    <w:rsid w:val="00C810CB"/>
    <w:rsid w:val="00C84C52"/>
    <w:rsid w:val="00C852A3"/>
    <w:rsid w:val="00C91909"/>
    <w:rsid w:val="00C95CE6"/>
    <w:rsid w:val="00CA3729"/>
    <w:rsid w:val="00CA4F6D"/>
    <w:rsid w:val="00CB06E4"/>
    <w:rsid w:val="00CB3E48"/>
    <w:rsid w:val="00CB5AE2"/>
    <w:rsid w:val="00CB7F13"/>
    <w:rsid w:val="00CC0021"/>
    <w:rsid w:val="00CC00D7"/>
    <w:rsid w:val="00CC5270"/>
    <w:rsid w:val="00CC586C"/>
    <w:rsid w:val="00CC6392"/>
    <w:rsid w:val="00CD2999"/>
    <w:rsid w:val="00CD2F51"/>
    <w:rsid w:val="00CE4529"/>
    <w:rsid w:val="00CE4543"/>
    <w:rsid w:val="00CE7A54"/>
    <w:rsid w:val="00CF389B"/>
    <w:rsid w:val="00CF6AF6"/>
    <w:rsid w:val="00D00E2B"/>
    <w:rsid w:val="00D030EB"/>
    <w:rsid w:val="00D0393C"/>
    <w:rsid w:val="00D04F61"/>
    <w:rsid w:val="00D05EEC"/>
    <w:rsid w:val="00D060B5"/>
    <w:rsid w:val="00D0676F"/>
    <w:rsid w:val="00D0766A"/>
    <w:rsid w:val="00D10511"/>
    <w:rsid w:val="00D13E40"/>
    <w:rsid w:val="00D15B5B"/>
    <w:rsid w:val="00D16D71"/>
    <w:rsid w:val="00D172BB"/>
    <w:rsid w:val="00D2128E"/>
    <w:rsid w:val="00D2228E"/>
    <w:rsid w:val="00D2329A"/>
    <w:rsid w:val="00D238AF"/>
    <w:rsid w:val="00D242B5"/>
    <w:rsid w:val="00D26561"/>
    <w:rsid w:val="00D3244D"/>
    <w:rsid w:val="00D32513"/>
    <w:rsid w:val="00D33AB3"/>
    <w:rsid w:val="00D37009"/>
    <w:rsid w:val="00D41CCF"/>
    <w:rsid w:val="00D43C8F"/>
    <w:rsid w:val="00D440F1"/>
    <w:rsid w:val="00D46CC9"/>
    <w:rsid w:val="00D476CD"/>
    <w:rsid w:val="00D501EE"/>
    <w:rsid w:val="00D50D9E"/>
    <w:rsid w:val="00D51BFB"/>
    <w:rsid w:val="00D5492A"/>
    <w:rsid w:val="00D572CE"/>
    <w:rsid w:val="00D57C55"/>
    <w:rsid w:val="00D62608"/>
    <w:rsid w:val="00D62AC1"/>
    <w:rsid w:val="00D65B40"/>
    <w:rsid w:val="00D6713A"/>
    <w:rsid w:val="00D67B9C"/>
    <w:rsid w:val="00D72763"/>
    <w:rsid w:val="00D72A48"/>
    <w:rsid w:val="00D72FD2"/>
    <w:rsid w:val="00D75547"/>
    <w:rsid w:val="00D82BDA"/>
    <w:rsid w:val="00D9074A"/>
    <w:rsid w:val="00D90930"/>
    <w:rsid w:val="00D90F2F"/>
    <w:rsid w:val="00D91BB1"/>
    <w:rsid w:val="00D97AC3"/>
    <w:rsid w:val="00DA5AA5"/>
    <w:rsid w:val="00DA62B8"/>
    <w:rsid w:val="00DA714F"/>
    <w:rsid w:val="00DB5F28"/>
    <w:rsid w:val="00DB5FB8"/>
    <w:rsid w:val="00DB73C1"/>
    <w:rsid w:val="00DC10E2"/>
    <w:rsid w:val="00DC49DA"/>
    <w:rsid w:val="00DC4B5A"/>
    <w:rsid w:val="00DD02AE"/>
    <w:rsid w:val="00DD243D"/>
    <w:rsid w:val="00DD372F"/>
    <w:rsid w:val="00DD42E3"/>
    <w:rsid w:val="00DD4BBE"/>
    <w:rsid w:val="00DD6490"/>
    <w:rsid w:val="00DD7043"/>
    <w:rsid w:val="00DE161C"/>
    <w:rsid w:val="00DE5216"/>
    <w:rsid w:val="00DF06A9"/>
    <w:rsid w:val="00DF11AE"/>
    <w:rsid w:val="00DF2E3F"/>
    <w:rsid w:val="00DF3520"/>
    <w:rsid w:val="00DF5FF9"/>
    <w:rsid w:val="00E00BBC"/>
    <w:rsid w:val="00E05959"/>
    <w:rsid w:val="00E12B54"/>
    <w:rsid w:val="00E151F5"/>
    <w:rsid w:val="00E2009D"/>
    <w:rsid w:val="00E21726"/>
    <w:rsid w:val="00E2231D"/>
    <w:rsid w:val="00E237E0"/>
    <w:rsid w:val="00E2413A"/>
    <w:rsid w:val="00E256DB"/>
    <w:rsid w:val="00E27560"/>
    <w:rsid w:val="00E278B7"/>
    <w:rsid w:val="00E2798B"/>
    <w:rsid w:val="00E313EA"/>
    <w:rsid w:val="00E37A35"/>
    <w:rsid w:val="00E37AAA"/>
    <w:rsid w:val="00E44609"/>
    <w:rsid w:val="00E45127"/>
    <w:rsid w:val="00E46414"/>
    <w:rsid w:val="00E502A2"/>
    <w:rsid w:val="00E51532"/>
    <w:rsid w:val="00E527CF"/>
    <w:rsid w:val="00E52BB6"/>
    <w:rsid w:val="00E6629A"/>
    <w:rsid w:val="00E66D5A"/>
    <w:rsid w:val="00E675A8"/>
    <w:rsid w:val="00E703ED"/>
    <w:rsid w:val="00E72E34"/>
    <w:rsid w:val="00E86286"/>
    <w:rsid w:val="00E8741B"/>
    <w:rsid w:val="00E930A1"/>
    <w:rsid w:val="00E938DB"/>
    <w:rsid w:val="00E94AEF"/>
    <w:rsid w:val="00E94FEA"/>
    <w:rsid w:val="00E97DA8"/>
    <w:rsid w:val="00EA16F3"/>
    <w:rsid w:val="00EA5360"/>
    <w:rsid w:val="00EB1555"/>
    <w:rsid w:val="00EB2A4E"/>
    <w:rsid w:val="00EC13B3"/>
    <w:rsid w:val="00ED127A"/>
    <w:rsid w:val="00ED196D"/>
    <w:rsid w:val="00ED29AD"/>
    <w:rsid w:val="00ED4295"/>
    <w:rsid w:val="00ED447E"/>
    <w:rsid w:val="00ED5DE6"/>
    <w:rsid w:val="00EE046C"/>
    <w:rsid w:val="00EE762A"/>
    <w:rsid w:val="00EE791E"/>
    <w:rsid w:val="00EF0AAB"/>
    <w:rsid w:val="00EF6F2D"/>
    <w:rsid w:val="00EF724F"/>
    <w:rsid w:val="00F0660C"/>
    <w:rsid w:val="00F13650"/>
    <w:rsid w:val="00F139EF"/>
    <w:rsid w:val="00F17678"/>
    <w:rsid w:val="00F17DB1"/>
    <w:rsid w:val="00F21BAD"/>
    <w:rsid w:val="00F24246"/>
    <w:rsid w:val="00F25242"/>
    <w:rsid w:val="00F261B6"/>
    <w:rsid w:val="00F277EC"/>
    <w:rsid w:val="00F31EF4"/>
    <w:rsid w:val="00F33AA9"/>
    <w:rsid w:val="00F34276"/>
    <w:rsid w:val="00F343F0"/>
    <w:rsid w:val="00F40FDF"/>
    <w:rsid w:val="00F413D8"/>
    <w:rsid w:val="00F4180C"/>
    <w:rsid w:val="00F44C34"/>
    <w:rsid w:val="00F5106E"/>
    <w:rsid w:val="00F52BF6"/>
    <w:rsid w:val="00F52C5F"/>
    <w:rsid w:val="00F549FD"/>
    <w:rsid w:val="00F54F39"/>
    <w:rsid w:val="00F55D86"/>
    <w:rsid w:val="00F56134"/>
    <w:rsid w:val="00F56572"/>
    <w:rsid w:val="00F5670E"/>
    <w:rsid w:val="00F56B69"/>
    <w:rsid w:val="00F61A6B"/>
    <w:rsid w:val="00F67CCF"/>
    <w:rsid w:val="00F709CC"/>
    <w:rsid w:val="00F70CA9"/>
    <w:rsid w:val="00F72DDF"/>
    <w:rsid w:val="00F75806"/>
    <w:rsid w:val="00F75DBC"/>
    <w:rsid w:val="00F7641C"/>
    <w:rsid w:val="00F77289"/>
    <w:rsid w:val="00F77F13"/>
    <w:rsid w:val="00F8189E"/>
    <w:rsid w:val="00F85109"/>
    <w:rsid w:val="00F856A6"/>
    <w:rsid w:val="00F86299"/>
    <w:rsid w:val="00F906D4"/>
    <w:rsid w:val="00F93983"/>
    <w:rsid w:val="00F94DD7"/>
    <w:rsid w:val="00FA113A"/>
    <w:rsid w:val="00FA6921"/>
    <w:rsid w:val="00FB33DE"/>
    <w:rsid w:val="00FB35EA"/>
    <w:rsid w:val="00FB61FD"/>
    <w:rsid w:val="00FC03DD"/>
    <w:rsid w:val="00FC2DC3"/>
    <w:rsid w:val="00FC5E64"/>
    <w:rsid w:val="00FC62DA"/>
    <w:rsid w:val="00FC7E16"/>
    <w:rsid w:val="00FD5BC8"/>
    <w:rsid w:val="00FD6986"/>
    <w:rsid w:val="00FE257B"/>
    <w:rsid w:val="00FE2E24"/>
    <w:rsid w:val="00FE35C5"/>
    <w:rsid w:val="00FE4571"/>
    <w:rsid w:val="00FE640A"/>
    <w:rsid w:val="00FE7C78"/>
    <w:rsid w:val="00FF0DBD"/>
    <w:rsid w:val="00FF11ED"/>
    <w:rsid w:val="00FF7096"/>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E7FC54"/>
  <w15:chartTrackingRefBased/>
  <w15:docId w15:val="{C889BA9D-ADC0-405F-9D73-4A25C9200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uiPriority="99" w:qFormat="1"/>
    <w:lsdException w:name="Plain Text" w:uiPriority="99"/>
    <w:lsdException w:name="Normal (Web)"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34" w:qFormat="1"/>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7E08"/>
    <w:rPr>
      <w:sz w:val="24"/>
      <w:szCs w:val="24"/>
      <w:lang w:val="en-US" w:eastAsia="en-US"/>
    </w:rPr>
  </w:style>
  <w:style w:type="paragraph" w:styleId="Heading1">
    <w:name w:val="heading 1"/>
    <w:basedOn w:val="Normal"/>
    <w:next w:val="Normal"/>
    <w:link w:val="Heading1Char"/>
    <w:qFormat/>
    <w:rsid w:val="0046367A"/>
    <w:pPr>
      <w:keepNext/>
      <w:spacing w:before="240" w:after="60"/>
      <w:outlineLvl w:val="0"/>
    </w:pPr>
    <w:rPr>
      <w:rFonts w:ascii="Calibri Light" w:hAnsi="Calibri Light"/>
      <w:b/>
      <w:bCs/>
      <w:kern w:val="32"/>
      <w:sz w:val="32"/>
      <w:szCs w:val="32"/>
    </w:rPr>
  </w:style>
  <w:style w:type="paragraph" w:styleId="Heading2">
    <w:name w:val="heading 2"/>
    <w:basedOn w:val="Normal"/>
    <w:next w:val="Normal"/>
    <w:qFormat/>
    <w:rsid w:val="00743FC8"/>
    <w:pPr>
      <w:keepNext/>
      <w:jc w:val="center"/>
      <w:outlineLvl w:val="1"/>
    </w:pPr>
    <w:rPr>
      <w:b/>
    </w:rPr>
  </w:style>
  <w:style w:type="paragraph" w:styleId="Heading6">
    <w:name w:val="heading 6"/>
    <w:basedOn w:val="Normal"/>
    <w:next w:val="Normal"/>
    <w:link w:val="Heading6Char"/>
    <w:uiPriority w:val="9"/>
    <w:qFormat/>
    <w:rsid w:val="006865DA"/>
    <w:pPr>
      <w:spacing w:before="240" w:after="60"/>
      <w:outlineLvl w:val="5"/>
    </w:pPr>
    <w:rPr>
      <w:rFonts w:ascii="Cambria" w:hAnsi="Cambria"/>
      <w:b/>
      <w:bCs/>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743FC8"/>
    <w:pPr>
      <w:tabs>
        <w:tab w:val="center" w:pos="4320"/>
        <w:tab w:val="right" w:pos="8640"/>
      </w:tabs>
    </w:pPr>
  </w:style>
  <w:style w:type="paragraph" w:styleId="Footer">
    <w:name w:val="footer"/>
    <w:basedOn w:val="Normal"/>
    <w:link w:val="FooterChar"/>
    <w:uiPriority w:val="99"/>
    <w:rsid w:val="00743FC8"/>
    <w:pPr>
      <w:tabs>
        <w:tab w:val="center" w:pos="4320"/>
        <w:tab w:val="right" w:pos="8640"/>
      </w:tabs>
    </w:pPr>
  </w:style>
  <w:style w:type="character" w:styleId="Hyperlink">
    <w:name w:val="Hyperlink"/>
    <w:uiPriority w:val="99"/>
    <w:rsid w:val="00743FC8"/>
    <w:rPr>
      <w:color w:val="0000FF"/>
      <w:u w:val="single"/>
    </w:rPr>
  </w:style>
  <w:style w:type="paragraph" w:styleId="DocumentMap">
    <w:name w:val="Document Map"/>
    <w:basedOn w:val="Normal"/>
    <w:semiHidden/>
    <w:rsid w:val="00555860"/>
    <w:pPr>
      <w:shd w:val="clear" w:color="auto" w:fill="000080"/>
    </w:pPr>
    <w:rPr>
      <w:rFonts w:ascii="Tahoma" w:hAnsi="Tahoma" w:cs="Tahoma"/>
      <w:sz w:val="20"/>
    </w:rPr>
  </w:style>
  <w:style w:type="paragraph" w:styleId="BalloonText">
    <w:name w:val="Balloon Text"/>
    <w:basedOn w:val="Normal"/>
    <w:semiHidden/>
    <w:rsid w:val="0014647F"/>
    <w:rPr>
      <w:rFonts w:ascii="Tahoma" w:hAnsi="Tahoma" w:cs="Tahoma"/>
      <w:sz w:val="16"/>
      <w:szCs w:val="16"/>
    </w:rPr>
  </w:style>
  <w:style w:type="paragraph" w:styleId="BodyText">
    <w:name w:val="Body Text"/>
    <w:basedOn w:val="Normal"/>
    <w:rsid w:val="001B55A4"/>
    <w:pPr>
      <w:spacing w:after="120"/>
    </w:pPr>
    <w:rPr>
      <w:snapToGrid w:val="0"/>
      <w:sz w:val="20"/>
    </w:rPr>
  </w:style>
  <w:style w:type="paragraph" w:styleId="BodyTextIndent2">
    <w:name w:val="Body Text Indent 2"/>
    <w:basedOn w:val="Normal"/>
    <w:rsid w:val="00471BFF"/>
    <w:pPr>
      <w:spacing w:line="360" w:lineRule="auto"/>
      <w:ind w:left="360" w:firstLine="360"/>
    </w:pPr>
    <w:rPr>
      <w:rFonts w:ascii="Arial" w:hAnsi="Arial" w:cs="Arial"/>
      <w:snapToGrid w:val="0"/>
    </w:rPr>
  </w:style>
  <w:style w:type="character" w:customStyle="1" w:styleId="Heading6Char">
    <w:name w:val="Heading 6 Char"/>
    <w:link w:val="Heading6"/>
    <w:uiPriority w:val="9"/>
    <w:semiHidden/>
    <w:rsid w:val="006865DA"/>
    <w:rPr>
      <w:rFonts w:ascii="Cambria" w:eastAsia="Times New Roman" w:hAnsi="Cambria" w:cs="Times New Roman"/>
      <w:b/>
      <w:bCs/>
      <w:sz w:val="22"/>
      <w:szCs w:val="22"/>
      <w:lang w:val="en-US" w:eastAsia="en-US"/>
    </w:rPr>
  </w:style>
  <w:style w:type="paragraph" w:styleId="NormalWeb">
    <w:name w:val="Normal (Web)"/>
    <w:basedOn w:val="Normal"/>
    <w:link w:val="NormalWebChar"/>
    <w:uiPriority w:val="99"/>
    <w:rsid w:val="00776CF4"/>
    <w:pPr>
      <w:spacing w:beforeLines="1" w:afterLines="1"/>
    </w:pPr>
    <w:rPr>
      <w:rFonts w:ascii="Times" w:eastAsia="Cambria" w:hAnsi="Times"/>
      <w:sz w:val="20"/>
      <w:lang w:val="de-DE" w:eastAsia="de-DE"/>
    </w:rPr>
  </w:style>
  <w:style w:type="character" w:styleId="Emphasis">
    <w:name w:val="Emphasis"/>
    <w:uiPriority w:val="99"/>
    <w:qFormat/>
    <w:rsid w:val="00776CF4"/>
    <w:rPr>
      <w:i/>
    </w:rPr>
  </w:style>
  <w:style w:type="paragraph" w:customStyle="1" w:styleId="Default">
    <w:name w:val="Default"/>
    <w:rsid w:val="006A355E"/>
    <w:pPr>
      <w:widowControl w:val="0"/>
      <w:autoSpaceDE w:val="0"/>
      <w:autoSpaceDN w:val="0"/>
      <w:adjustRightInd w:val="0"/>
    </w:pPr>
    <w:rPr>
      <w:color w:val="000000"/>
      <w:sz w:val="24"/>
      <w:szCs w:val="24"/>
      <w:lang w:val="de-DE" w:eastAsia="de-DE"/>
    </w:rPr>
  </w:style>
  <w:style w:type="character" w:styleId="CommentReference">
    <w:name w:val="annotation reference"/>
    <w:uiPriority w:val="99"/>
    <w:rsid w:val="004F10B6"/>
    <w:rPr>
      <w:sz w:val="16"/>
      <w:szCs w:val="16"/>
    </w:rPr>
  </w:style>
  <w:style w:type="paragraph" w:styleId="CommentText">
    <w:name w:val="annotation text"/>
    <w:basedOn w:val="Normal"/>
    <w:link w:val="CommentTextChar"/>
    <w:uiPriority w:val="99"/>
    <w:semiHidden/>
    <w:rsid w:val="004F10B6"/>
    <w:rPr>
      <w:sz w:val="20"/>
    </w:rPr>
  </w:style>
  <w:style w:type="paragraph" w:styleId="CommentSubject">
    <w:name w:val="annotation subject"/>
    <w:basedOn w:val="CommentText"/>
    <w:next w:val="CommentText"/>
    <w:semiHidden/>
    <w:rsid w:val="004F10B6"/>
    <w:rPr>
      <w:b/>
      <w:bCs/>
    </w:rPr>
  </w:style>
  <w:style w:type="paragraph" w:styleId="BodyText2">
    <w:name w:val="Body Text 2"/>
    <w:basedOn w:val="Normal"/>
    <w:link w:val="BodyText2Char"/>
    <w:rsid w:val="00E675A8"/>
    <w:pPr>
      <w:spacing w:after="120" w:line="480" w:lineRule="auto"/>
    </w:pPr>
  </w:style>
  <w:style w:type="character" w:customStyle="1" w:styleId="BodyText2Char">
    <w:name w:val="Body Text 2 Char"/>
    <w:link w:val="BodyText2"/>
    <w:rsid w:val="00E675A8"/>
    <w:rPr>
      <w:sz w:val="24"/>
      <w:lang w:val="en-US"/>
    </w:rPr>
  </w:style>
  <w:style w:type="character" w:customStyle="1" w:styleId="st">
    <w:name w:val="st"/>
    <w:uiPriority w:val="99"/>
    <w:rsid w:val="00BE7085"/>
    <w:rPr>
      <w:rFonts w:cs="Times New Roman"/>
    </w:rPr>
  </w:style>
  <w:style w:type="paragraph" w:styleId="BodyTextIndent">
    <w:name w:val="Body Text Indent"/>
    <w:basedOn w:val="Normal"/>
    <w:link w:val="BodyTextIndentChar"/>
    <w:rsid w:val="0010620C"/>
    <w:pPr>
      <w:spacing w:after="120"/>
      <w:ind w:left="360"/>
    </w:pPr>
  </w:style>
  <w:style w:type="character" w:customStyle="1" w:styleId="BodyTextIndentChar">
    <w:name w:val="Body Text Indent Char"/>
    <w:link w:val="BodyTextIndent"/>
    <w:rsid w:val="0010620C"/>
    <w:rPr>
      <w:sz w:val="24"/>
      <w:lang w:eastAsia="en-US"/>
    </w:rPr>
  </w:style>
  <w:style w:type="character" w:styleId="FollowedHyperlink">
    <w:name w:val="FollowedHyperlink"/>
    <w:rsid w:val="00290405"/>
    <w:rPr>
      <w:color w:val="800080"/>
      <w:u w:val="single"/>
    </w:rPr>
  </w:style>
  <w:style w:type="paragraph" w:customStyle="1" w:styleId="PlainTable31">
    <w:name w:val="Plain Table 31"/>
    <w:basedOn w:val="Normal"/>
    <w:uiPriority w:val="34"/>
    <w:qFormat/>
    <w:rsid w:val="00D172BB"/>
    <w:pPr>
      <w:ind w:left="720"/>
      <w:contextualSpacing/>
      <w:jc w:val="both"/>
    </w:pPr>
    <w:rPr>
      <w:rFonts w:eastAsia="Calibri"/>
      <w:lang w:val="en-GB" w:eastAsia="zh-CN"/>
    </w:rPr>
  </w:style>
  <w:style w:type="character" w:styleId="PageNumber">
    <w:name w:val="page number"/>
    <w:rsid w:val="008D5A11"/>
  </w:style>
  <w:style w:type="character" w:customStyle="1" w:styleId="Hyperlink2">
    <w:name w:val="Hyperlink.2"/>
    <w:rsid w:val="00475B0C"/>
    <w:rPr>
      <w:rFonts w:ascii="Arial" w:eastAsia="Arial" w:hAnsi="Arial" w:cs="Arial"/>
      <w:color w:val="0563C1"/>
      <w:sz w:val="18"/>
      <w:szCs w:val="18"/>
      <w:u w:val="single" w:color="0563C1"/>
      <w:shd w:val="clear" w:color="auto" w:fill="FFFFFF"/>
    </w:rPr>
  </w:style>
  <w:style w:type="paragraph" w:customStyle="1" w:styleId="DarkList-Accent31">
    <w:name w:val="Dark List - Accent 31"/>
    <w:hidden/>
    <w:uiPriority w:val="99"/>
    <w:semiHidden/>
    <w:rsid w:val="00F549FD"/>
    <w:rPr>
      <w:sz w:val="24"/>
      <w:lang w:val="en-US" w:eastAsia="en-US"/>
    </w:rPr>
  </w:style>
  <w:style w:type="character" w:customStyle="1" w:styleId="HeaderChar">
    <w:name w:val="Header Char"/>
    <w:link w:val="Header"/>
    <w:rsid w:val="008E7A8A"/>
    <w:rPr>
      <w:sz w:val="24"/>
    </w:rPr>
  </w:style>
  <w:style w:type="character" w:customStyle="1" w:styleId="apple-converted-space">
    <w:name w:val="apple-converted-space"/>
    <w:rsid w:val="009F0621"/>
  </w:style>
  <w:style w:type="character" w:styleId="Strong">
    <w:name w:val="Strong"/>
    <w:uiPriority w:val="22"/>
    <w:qFormat/>
    <w:rsid w:val="00B22E4C"/>
    <w:rPr>
      <w:b/>
      <w:bCs/>
    </w:rPr>
  </w:style>
  <w:style w:type="character" w:customStyle="1" w:styleId="Heading1Char">
    <w:name w:val="Heading 1 Char"/>
    <w:link w:val="Heading1"/>
    <w:rsid w:val="0046367A"/>
    <w:rPr>
      <w:rFonts w:ascii="Calibri Light" w:eastAsia="Times New Roman" w:hAnsi="Calibri Light" w:cs="Times New Roman"/>
      <w:b/>
      <w:bCs/>
      <w:kern w:val="32"/>
      <w:sz w:val="32"/>
      <w:szCs w:val="32"/>
    </w:rPr>
  </w:style>
  <w:style w:type="paragraph" w:styleId="ListParagraph">
    <w:name w:val="List Paragraph"/>
    <w:basedOn w:val="Normal"/>
    <w:uiPriority w:val="34"/>
    <w:qFormat/>
    <w:rsid w:val="00620B05"/>
    <w:pPr>
      <w:widowControl w:val="0"/>
      <w:ind w:left="720"/>
      <w:contextualSpacing/>
    </w:pPr>
    <w:rPr>
      <w:lang w:val="de-CH"/>
    </w:rPr>
  </w:style>
  <w:style w:type="paragraph" w:styleId="PlainText">
    <w:name w:val="Plain Text"/>
    <w:basedOn w:val="Normal"/>
    <w:link w:val="PlainTextChar"/>
    <w:uiPriority w:val="99"/>
    <w:unhideWhenUsed/>
    <w:rsid w:val="00993FF7"/>
    <w:rPr>
      <w:rFonts w:ascii="Calibri" w:eastAsia="SimSun" w:hAnsi="Calibri" w:cs="Consolas"/>
      <w:sz w:val="22"/>
      <w:szCs w:val="21"/>
      <w:lang w:val="en-GB" w:eastAsia="zh-CN"/>
    </w:rPr>
  </w:style>
  <w:style w:type="character" w:customStyle="1" w:styleId="PlainTextChar">
    <w:name w:val="Plain Text Char"/>
    <w:link w:val="PlainText"/>
    <w:uiPriority w:val="99"/>
    <w:rsid w:val="00993FF7"/>
    <w:rPr>
      <w:rFonts w:ascii="Calibri" w:eastAsia="SimSun" w:hAnsi="Calibri" w:cs="Consolas"/>
      <w:sz w:val="22"/>
      <w:szCs w:val="21"/>
      <w:lang w:val="en-GB" w:eastAsia="zh-CN"/>
    </w:rPr>
  </w:style>
  <w:style w:type="character" w:customStyle="1" w:styleId="CommentTextChar">
    <w:name w:val="Comment Text Char"/>
    <w:link w:val="CommentText"/>
    <w:uiPriority w:val="99"/>
    <w:semiHidden/>
    <w:rsid w:val="00993FF7"/>
    <w:rPr>
      <w:szCs w:val="24"/>
    </w:rPr>
  </w:style>
  <w:style w:type="paragraph" w:styleId="NoSpacing">
    <w:name w:val="No Spacing"/>
    <w:uiPriority w:val="1"/>
    <w:qFormat/>
    <w:rsid w:val="00993FF7"/>
    <w:rPr>
      <w:lang w:val="en-US" w:eastAsia="en-US"/>
    </w:rPr>
  </w:style>
  <w:style w:type="character" w:customStyle="1" w:styleId="FooterChar">
    <w:name w:val="Footer Char"/>
    <w:link w:val="Footer"/>
    <w:uiPriority w:val="99"/>
    <w:rsid w:val="005F4BEA"/>
    <w:rPr>
      <w:sz w:val="24"/>
      <w:szCs w:val="24"/>
    </w:rPr>
  </w:style>
  <w:style w:type="character" w:customStyle="1" w:styleId="NormalWebChar">
    <w:name w:val="Normal (Web) Char"/>
    <w:link w:val="NormalWeb"/>
    <w:rsid w:val="005F4BEA"/>
    <w:rPr>
      <w:rFonts w:ascii="Times" w:eastAsia="Cambria" w:hAnsi="Times"/>
      <w:szCs w:val="24"/>
      <w:lang w:val="de-DE" w:eastAsia="de-DE"/>
    </w:rPr>
  </w:style>
  <w:style w:type="paragraph" w:customStyle="1" w:styleId="FooterLegalLine">
    <w:name w:val="Footer Legal Line"/>
    <w:autoRedefine/>
    <w:qFormat/>
    <w:rsid w:val="005F4BEA"/>
    <w:pPr>
      <w:spacing w:after="60"/>
      <w:ind w:right="-8"/>
    </w:pPr>
    <w:rPr>
      <w:rFonts w:ascii="Calibri" w:hAnsi="Calibri" w:cs="Arial"/>
      <w:color w:val="3C474E"/>
      <w:sz w:val="13"/>
      <w:szCs w:val="13"/>
      <w:lang w:val="en-GB" w:eastAsia="en-GB"/>
    </w:rPr>
  </w:style>
  <w:style w:type="character" w:customStyle="1" w:styleId="UnresolvedMention1">
    <w:name w:val="Unresolved Mention1"/>
    <w:basedOn w:val="DefaultParagraphFont"/>
    <w:uiPriority w:val="99"/>
    <w:semiHidden/>
    <w:unhideWhenUsed/>
    <w:rsid w:val="000700D5"/>
    <w:rPr>
      <w:color w:val="605E5C"/>
      <w:shd w:val="clear" w:color="auto" w:fill="E1DFDD"/>
    </w:rPr>
  </w:style>
  <w:style w:type="paragraph" w:styleId="Revision">
    <w:name w:val="Revision"/>
    <w:hidden/>
    <w:uiPriority w:val="62"/>
    <w:semiHidden/>
    <w:rsid w:val="00143AC6"/>
    <w:rPr>
      <w:sz w:val="24"/>
      <w:szCs w:val="24"/>
      <w:lang w:val="en-US" w:eastAsia="en-US"/>
    </w:rPr>
  </w:style>
  <w:style w:type="character" w:customStyle="1" w:styleId="UnresolvedMention2">
    <w:name w:val="Unresolved Mention2"/>
    <w:basedOn w:val="DefaultParagraphFont"/>
    <w:uiPriority w:val="99"/>
    <w:semiHidden/>
    <w:unhideWhenUsed/>
    <w:rsid w:val="005F728F"/>
    <w:rPr>
      <w:color w:val="605E5C"/>
      <w:shd w:val="clear" w:color="auto" w:fill="E1DFDD"/>
    </w:rPr>
  </w:style>
  <w:style w:type="character" w:customStyle="1" w:styleId="UnresolvedMention3">
    <w:name w:val="Unresolved Mention3"/>
    <w:basedOn w:val="DefaultParagraphFont"/>
    <w:uiPriority w:val="99"/>
    <w:semiHidden/>
    <w:unhideWhenUsed/>
    <w:rsid w:val="004F2CB1"/>
    <w:rPr>
      <w:color w:val="605E5C"/>
      <w:shd w:val="clear" w:color="auto" w:fill="E1DFDD"/>
    </w:rPr>
  </w:style>
  <w:style w:type="character" w:customStyle="1" w:styleId="UnresolvedMention4">
    <w:name w:val="Unresolved Mention4"/>
    <w:basedOn w:val="DefaultParagraphFont"/>
    <w:uiPriority w:val="99"/>
    <w:semiHidden/>
    <w:unhideWhenUsed/>
    <w:rsid w:val="00A20A74"/>
    <w:rPr>
      <w:color w:val="605E5C"/>
      <w:shd w:val="clear" w:color="auto" w:fill="E1DFDD"/>
    </w:rPr>
  </w:style>
  <w:style w:type="character" w:customStyle="1" w:styleId="UnresolvedMention5">
    <w:name w:val="Unresolved Mention5"/>
    <w:basedOn w:val="DefaultParagraphFont"/>
    <w:uiPriority w:val="99"/>
    <w:semiHidden/>
    <w:unhideWhenUsed/>
    <w:rsid w:val="006677EB"/>
    <w:rPr>
      <w:color w:val="605E5C"/>
      <w:shd w:val="clear" w:color="auto" w:fill="E1DFDD"/>
    </w:rPr>
  </w:style>
  <w:style w:type="character" w:styleId="UnresolvedMention">
    <w:name w:val="Unresolved Mention"/>
    <w:basedOn w:val="DefaultParagraphFont"/>
    <w:uiPriority w:val="99"/>
    <w:semiHidden/>
    <w:unhideWhenUsed/>
    <w:rsid w:val="00425F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78363">
      <w:bodyDiv w:val="1"/>
      <w:marLeft w:val="0"/>
      <w:marRight w:val="0"/>
      <w:marTop w:val="0"/>
      <w:marBottom w:val="0"/>
      <w:divBdr>
        <w:top w:val="none" w:sz="0" w:space="0" w:color="auto"/>
        <w:left w:val="none" w:sz="0" w:space="0" w:color="auto"/>
        <w:bottom w:val="none" w:sz="0" w:space="0" w:color="auto"/>
        <w:right w:val="none" w:sz="0" w:space="0" w:color="auto"/>
      </w:divBdr>
    </w:div>
    <w:div w:id="151407436">
      <w:bodyDiv w:val="1"/>
      <w:marLeft w:val="0"/>
      <w:marRight w:val="0"/>
      <w:marTop w:val="0"/>
      <w:marBottom w:val="0"/>
      <w:divBdr>
        <w:top w:val="none" w:sz="0" w:space="0" w:color="auto"/>
        <w:left w:val="none" w:sz="0" w:space="0" w:color="auto"/>
        <w:bottom w:val="none" w:sz="0" w:space="0" w:color="auto"/>
        <w:right w:val="none" w:sz="0" w:space="0" w:color="auto"/>
      </w:divBdr>
    </w:div>
    <w:div w:id="162861405">
      <w:bodyDiv w:val="1"/>
      <w:marLeft w:val="0"/>
      <w:marRight w:val="0"/>
      <w:marTop w:val="0"/>
      <w:marBottom w:val="0"/>
      <w:divBdr>
        <w:top w:val="none" w:sz="0" w:space="0" w:color="auto"/>
        <w:left w:val="none" w:sz="0" w:space="0" w:color="auto"/>
        <w:bottom w:val="none" w:sz="0" w:space="0" w:color="auto"/>
        <w:right w:val="none" w:sz="0" w:space="0" w:color="auto"/>
      </w:divBdr>
    </w:div>
    <w:div w:id="167448244">
      <w:bodyDiv w:val="1"/>
      <w:marLeft w:val="0"/>
      <w:marRight w:val="0"/>
      <w:marTop w:val="0"/>
      <w:marBottom w:val="0"/>
      <w:divBdr>
        <w:top w:val="none" w:sz="0" w:space="0" w:color="auto"/>
        <w:left w:val="none" w:sz="0" w:space="0" w:color="auto"/>
        <w:bottom w:val="none" w:sz="0" w:space="0" w:color="auto"/>
        <w:right w:val="none" w:sz="0" w:space="0" w:color="auto"/>
      </w:divBdr>
    </w:div>
    <w:div w:id="189148593">
      <w:bodyDiv w:val="1"/>
      <w:marLeft w:val="0"/>
      <w:marRight w:val="0"/>
      <w:marTop w:val="0"/>
      <w:marBottom w:val="0"/>
      <w:divBdr>
        <w:top w:val="none" w:sz="0" w:space="0" w:color="auto"/>
        <w:left w:val="none" w:sz="0" w:space="0" w:color="auto"/>
        <w:bottom w:val="none" w:sz="0" w:space="0" w:color="auto"/>
        <w:right w:val="none" w:sz="0" w:space="0" w:color="auto"/>
      </w:divBdr>
    </w:div>
    <w:div w:id="244539704">
      <w:bodyDiv w:val="1"/>
      <w:marLeft w:val="0"/>
      <w:marRight w:val="0"/>
      <w:marTop w:val="0"/>
      <w:marBottom w:val="0"/>
      <w:divBdr>
        <w:top w:val="none" w:sz="0" w:space="0" w:color="auto"/>
        <w:left w:val="none" w:sz="0" w:space="0" w:color="auto"/>
        <w:bottom w:val="none" w:sz="0" w:space="0" w:color="auto"/>
        <w:right w:val="none" w:sz="0" w:space="0" w:color="auto"/>
      </w:divBdr>
    </w:div>
    <w:div w:id="295263965">
      <w:bodyDiv w:val="1"/>
      <w:marLeft w:val="0"/>
      <w:marRight w:val="0"/>
      <w:marTop w:val="0"/>
      <w:marBottom w:val="0"/>
      <w:divBdr>
        <w:top w:val="none" w:sz="0" w:space="0" w:color="auto"/>
        <w:left w:val="none" w:sz="0" w:space="0" w:color="auto"/>
        <w:bottom w:val="none" w:sz="0" w:space="0" w:color="auto"/>
        <w:right w:val="none" w:sz="0" w:space="0" w:color="auto"/>
      </w:divBdr>
    </w:div>
    <w:div w:id="377432505">
      <w:bodyDiv w:val="1"/>
      <w:marLeft w:val="0"/>
      <w:marRight w:val="0"/>
      <w:marTop w:val="0"/>
      <w:marBottom w:val="0"/>
      <w:divBdr>
        <w:top w:val="none" w:sz="0" w:space="0" w:color="auto"/>
        <w:left w:val="none" w:sz="0" w:space="0" w:color="auto"/>
        <w:bottom w:val="none" w:sz="0" w:space="0" w:color="auto"/>
        <w:right w:val="none" w:sz="0" w:space="0" w:color="auto"/>
      </w:divBdr>
    </w:div>
    <w:div w:id="391387735">
      <w:bodyDiv w:val="1"/>
      <w:marLeft w:val="0"/>
      <w:marRight w:val="0"/>
      <w:marTop w:val="0"/>
      <w:marBottom w:val="0"/>
      <w:divBdr>
        <w:top w:val="none" w:sz="0" w:space="0" w:color="auto"/>
        <w:left w:val="none" w:sz="0" w:space="0" w:color="auto"/>
        <w:bottom w:val="none" w:sz="0" w:space="0" w:color="auto"/>
        <w:right w:val="none" w:sz="0" w:space="0" w:color="auto"/>
      </w:divBdr>
      <w:divsChild>
        <w:div w:id="2136749450">
          <w:marLeft w:val="0"/>
          <w:marRight w:val="0"/>
          <w:marTop w:val="0"/>
          <w:marBottom w:val="120"/>
          <w:divBdr>
            <w:top w:val="none" w:sz="0" w:space="0" w:color="auto"/>
            <w:left w:val="none" w:sz="0" w:space="0" w:color="auto"/>
            <w:bottom w:val="none" w:sz="0" w:space="0" w:color="auto"/>
            <w:right w:val="none" w:sz="0" w:space="0" w:color="auto"/>
          </w:divBdr>
        </w:div>
      </w:divsChild>
    </w:div>
    <w:div w:id="404765368">
      <w:bodyDiv w:val="1"/>
      <w:marLeft w:val="0"/>
      <w:marRight w:val="0"/>
      <w:marTop w:val="0"/>
      <w:marBottom w:val="0"/>
      <w:divBdr>
        <w:top w:val="none" w:sz="0" w:space="0" w:color="auto"/>
        <w:left w:val="none" w:sz="0" w:space="0" w:color="auto"/>
        <w:bottom w:val="none" w:sz="0" w:space="0" w:color="auto"/>
        <w:right w:val="none" w:sz="0" w:space="0" w:color="auto"/>
      </w:divBdr>
    </w:div>
    <w:div w:id="407269081">
      <w:bodyDiv w:val="1"/>
      <w:marLeft w:val="0"/>
      <w:marRight w:val="0"/>
      <w:marTop w:val="0"/>
      <w:marBottom w:val="0"/>
      <w:divBdr>
        <w:top w:val="none" w:sz="0" w:space="0" w:color="auto"/>
        <w:left w:val="none" w:sz="0" w:space="0" w:color="auto"/>
        <w:bottom w:val="none" w:sz="0" w:space="0" w:color="auto"/>
        <w:right w:val="none" w:sz="0" w:space="0" w:color="auto"/>
      </w:divBdr>
    </w:div>
    <w:div w:id="414590456">
      <w:bodyDiv w:val="1"/>
      <w:marLeft w:val="0"/>
      <w:marRight w:val="0"/>
      <w:marTop w:val="0"/>
      <w:marBottom w:val="0"/>
      <w:divBdr>
        <w:top w:val="none" w:sz="0" w:space="0" w:color="auto"/>
        <w:left w:val="none" w:sz="0" w:space="0" w:color="auto"/>
        <w:bottom w:val="none" w:sz="0" w:space="0" w:color="auto"/>
        <w:right w:val="none" w:sz="0" w:space="0" w:color="auto"/>
      </w:divBdr>
    </w:div>
    <w:div w:id="440106364">
      <w:bodyDiv w:val="1"/>
      <w:marLeft w:val="0"/>
      <w:marRight w:val="0"/>
      <w:marTop w:val="0"/>
      <w:marBottom w:val="0"/>
      <w:divBdr>
        <w:top w:val="none" w:sz="0" w:space="0" w:color="auto"/>
        <w:left w:val="none" w:sz="0" w:space="0" w:color="auto"/>
        <w:bottom w:val="none" w:sz="0" w:space="0" w:color="auto"/>
        <w:right w:val="none" w:sz="0" w:space="0" w:color="auto"/>
      </w:divBdr>
    </w:div>
    <w:div w:id="518936740">
      <w:bodyDiv w:val="1"/>
      <w:marLeft w:val="0"/>
      <w:marRight w:val="0"/>
      <w:marTop w:val="0"/>
      <w:marBottom w:val="0"/>
      <w:divBdr>
        <w:top w:val="none" w:sz="0" w:space="0" w:color="auto"/>
        <w:left w:val="none" w:sz="0" w:space="0" w:color="auto"/>
        <w:bottom w:val="none" w:sz="0" w:space="0" w:color="auto"/>
        <w:right w:val="none" w:sz="0" w:space="0" w:color="auto"/>
      </w:divBdr>
    </w:div>
    <w:div w:id="540747906">
      <w:bodyDiv w:val="1"/>
      <w:marLeft w:val="0"/>
      <w:marRight w:val="0"/>
      <w:marTop w:val="0"/>
      <w:marBottom w:val="0"/>
      <w:divBdr>
        <w:top w:val="none" w:sz="0" w:space="0" w:color="auto"/>
        <w:left w:val="none" w:sz="0" w:space="0" w:color="auto"/>
        <w:bottom w:val="none" w:sz="0" w:space="0" w:color="auto"/>
        <w:right w:val="none" w:sz="0" w:space="0" w:color="auto"/>
      </w:divBdr>
    </w:div>
    <w:div w:id="612906415">
      <w:bodyDiv w:val="1"/>
      <w:marLeft w:val="0"/>
      <w:marRight w:val="0"/>
      <w:marTop w:val="0"/>
      <w:marBottom w:val="0"/>
      <w:divBdr>
        <w:top w:val="none" w:sz="0" w:space="0" w:color="auto"/>
        <w:left w:val="none" w:sz="0" w:space="0" w:color="auto"/>
        <w:bottom w:val="none" w:sz="0" w:space="0" w:color="auto"/>
        <w:right w:val="none" w:sz="0" w:space="0" w:color="auto"/>
      </w:divBdr>
    </w:div>
    <w:div w:id="617375138">
      <w:bodyDiv w:val="1"/>
      <w:marLeft w:val="0"/>
      <w:marRight w:val="0"/>
      <w:marTop w:val="0"/>
      <w:marBottom w:val="0"/>
      <w:divBdr>
        <w:top w:val="none" w:sz="0" w:space="0" w:color="auto"/>
        <w:left w:val="none" w:sz="0" w:space="0" w:color="auto"/>
        <w:bottom w:val="none" w:sz="0" w:space="0" w:color="auto"/>
        <w:right w:val="none" w:sz="0" w:space="0" w:color="auto"/>
      </w:divBdr>
    </w:div>
    <w:div w:id="620041061">
      <w:bodyDiv w:val="1"/>
      <w:marLeft w:val="0"/>
      <w:marRight w:val="0"/>
      <w:marTop w:val="0"/>
      <w:marBottom w:val="0"/>
      <w:divBdr>
        <w:top w:val="none" w:sz="0" w:space="0" w:color="auto"/>
        <w:left w:val="none" w:sz="0" w:space="0" w:color="auto"/>
        <w:bottom w:val="none" w:sz="0" w:space="0" w:color="auto"/>
        <w:right w:val="none" w:sz="0" w:space="0" w:color="auto"/>
      </w:divBdr>
    </w:div>
    <w:div w:id="638149158">
      <w:bodyDiv w:val="1"/>
      <w:marLeft w:val="0"/>
      <w:marRight w:val="0"/>
      <w:marTop w:val="0"/>
      <w:marBottom w:val="0"/>
      <w:divBdr>
        <w:top w:val="none" w:sz="0" w:space="0" w:color="auto"/>
        <w:left w:val="none" w:sz="0" w:space="0" w:color="auto"/>
        <w:bottom w:val="none" w:sz="0" w:space="0" w:color="auto"/>
        <w:right w:val="none" w:sz="0" w:space="0" w:color="auto"/>
      </w:divBdr>
    </w:div>
    <w:div w:id="696151705">
      <w:bodyDiv w:val="1"/>
      <w:marLeft w:val="0"/>
      <w:marRight w:val="0"/>
      <w:marTop w:val="0"/>
      <w:marBottom w:val="0"/>
      <w:divBdr>
        <w:top w:val="none" w:sz="0" w:space="0" w:color="auto"/>
        <w:left w:val="none" w:sz="0" w:space="0" w:color="auto"/>
        <w:bottom w:val="none" w:sz="0" w:space="0" w:color="auto"/>
        <w:right w:val="none" w:sz="0" w:space="0" w:color="auto"/>
      </w:divBdr>
    </w:div>
    <w:div w:id="734470138">
      <w:bodyDiv w:val="1"/>
      <w:marLeft w:val="0"/>
      <w:marRight w:val="0"/>
      <w:marTop w:val="0"/>
      <w:marBottom w:val="0"/>
      <w:divBdr>
        <w:top w:val="none" w:sz="0" w:space="0" w:color="auto"/>
        <w:left w:val="none" w:sz="0" w:space="0" w:color="auto"/>
        <w:bottom w:val="none" w:sz="0" w:space="0" w:color="auto"/>
        <w:right w:val="none" w:sz="0" w:space="0" w:color="auto"/>
      </w:divBdr>
    </w:div>
    <w:div w:id="735130960">
      <w:bodyDiv w:val="1"/>
      <w:marLeft w:val="0"/>
      <w:marRight w:val="0"/>
      <w:marTop w:val="0"/>
      <w:marBottom w:val="0"/>
      <w:divBdr>
        <w:top w:val="none" w:sz="0" w:space="0" w:color="auto"/>
        <w:left w:val="none" w:sz="0" w:space="0" w:color="auto"/>
        <w:bottom w:val="none" w:sz="0" w:space="0" w:color="auto"/>
        <w:right w:val="none" w:sz="0" w:space="0" w:color="auto"/>
      </w:divBdr>
    </w:div>
    <w:div w:id="777406604">
      <w:bodyDiv w:val="1"/>
      <w:marLeft w:val="0"/>
      <w:marRight w:val="0"/>
      <w:marTop w:val="0"/>
      <w:marBottom w:val="0"/>
      <w:divBdr>
        <w:top w:val="none" w:sz="0" w:space="0" w:color="auto"/>
        <w:left w:val="none" w:sz="0" w:space="0" w:color="auto"/>
        <w:bottom w:val="none" w:sz="0" w:space="0" w:color="auto"/>
        <w:right w:val="none" w:sz="0" w:space="0" w:color="auto"/>
      </w:divBdr>
    </w:div>
    <w:div w:id="788670743">
      <w:bodyDiv w:val="1"/>
      <w:marLeft w:val="0"/>
      <w:marRight w:val="0"/>
      <w:marTop w:val="0"/>
      <w:marBottom w:val="0"/>
      <w:divBdr>
        <w:top w:val="none" w:sz="0" w:space="0" w:color="auto"/>
        <w:left w:val="none" w:sz="0" w:space="0" w:color="auto"/>
        <w:bottom w:val="none" w:sz="0" w:space="0" w:color="auto"/>
        <w:right w:val="none" w:sz="0" w:space="0" w:color="auto"/>
      </w:divBdr>
    </w:div>
    <w:div w:id="860506982">
      <w:bodyDiv w:val="1"/>
      <w:marLeft w:val="0"/>
      <w:marRight w:val="0"/>
      <w:marTop w:val="0"/>
      <w:marBottom w:val="0"/>
      <w:divBdr>
        <w:top w:val="none" w:sz="0" w:space="0" w:color="auto"/>
        <w:left w:val="none" w:sz="0" w:space="0" w:color="auto"/>
        <w:bottom w:val="none" w:sz="0" w:space="0" w:color="auto"/>
        <w:right w:val="none" w:sz="0" w:space="0" w:color="auto"/>
      </w:divBdr>
    </w:div>
    <w:div w:id="902377308">
      <w:bodyDiv w:val="1"/>
      <w:marLeft w:val="0"/>
      <w:marRight w:val="0"/>
      <w:marTop w:val="0"/>
      <w:marBottom w:val="0"/>
      <w:divBdr>
        <w:top w:val="none" w:sz="0" w:space="0" w:color="auto"/>
        <w:left w:val="none" w:sz="0" w:space="0" w:color="auto"/>
        <w:bottom w:val="none" w:sz="0" w:space="0" w:color="auto"/>
        <w:right w:val="none" w:sz="0" w:space="0" w:color="auto"/>
      </w:divBdr>
    </w:div>
    <w:div w:id="989209311">
      <w:bodyDiv w:val="1"/>
      <w:marLeft w:val="0"/>
      <w:marRight w:val="0"/>
      <w:marTop w:val="0"/>
      <w:marBottom w:val="0"/>
      <w:divBdr>
        <w:top w:val="none" w:sz="0" w:space="0" w:color="auto"/>
        <w:left w:val="none" w:sz="0" w:space="0" w:color="auto"/>
        <w:bottom w:val="none" w:sz="0" w:space="0" w:color="auto"/>
        <w:right w:val="none" w:sz="0" w:space="0" w:color="auto"/>
      </w:divBdr>
    </w:div>
    <w:div w:id="999652405">
      <w:bodyDiv w:val="1"/>
      <w:marLeft w:val="0"/>
      <w:marRight w:val="0"/>
      <w:marTop w:val="0"/>
      <w:marBottom w:val="0"/>
      <w:divBdr>
        <w:top w:val="none" w:sz="0" w:space="0" w:color="auto"/>
        <w:left w:val="none" w:sz="0" w:space="0" w:color="auto"/>
        <w:bottom w:val="none" w:sz="0" w:space="0" w:color="auto"/>
        <w:right w:val="none" w:sz="0" w:space="0" w:color="auto"/>
      </w:divBdr>
    </w:div>
    <w:div w:id="1019355787">
      <w:bodyDiv w:val="1"/>
      <w:marLeft w:val="0"/>
      <w:marRight w:val="0"/>
      <w:marTop w:val="0"/>
      <w:marBottom w:val="0"/>
      <w:divBdr>
        <w:top w:val="none" w:sz="0" w:space="0" w:color="auto"/>
        <w:left w:val="none" w:sz="0" w:space="0" w:color="auto"/>
        <w:bottom w:val="none" w:sz="0" w:space="0" w:color="auto"/>
        <w:right w:val="none" w:sz="0" w:space="0" w:color="auto"/>
      </w:divBdr>
    </w:div>
    <w:div w:id="1051613530">
      <w:bodyDiv w:val="1"/>
      <w:marLeft w:val="0"/>
      <w:marRight w:val="0"/>
      <w:marTop w:val="0"/>
      <w:marBottom w:val="0"/>
      <w:divBdr>
        <w:top w:val="none" w:sz="0" w:space="0" w:color="auto"/>
        <w:left w:val="none" w:sz="0" w:space="0" w:color="auto"/>
        <w:bottom w:val="none" w:sz="0" w:space="0" w:color="auto"/>
        <w:right w:val="none" w:sz="0" w:space="0" w:color="auto"/>
      </w:divBdr>
    </w:div>
    <w:div w:id="1076241484">
      <w:bodyDiv w:val="1"/>
      <w:marLeft w:val="0"/>
      <w:marRight w:val="0"/>
      <w:marTop w:val="0"/>
      <w:marBottom w:val="0"/>
      <w:divBdr>
        <w:top w:val="none" w:sz="0" w:space="0" w:color="auto"/>
        <w:left w:val="none" w:sz="0" w:space="0" w:color="auto"/>
        <w:bottom w:val="none" w:sz="0" w:space="0" w:color="auto"/>
        <w:right w:val="none" w:sz="0" w:space="0" w:color="auto"/>
      </w:divBdr>
      <w:divsChild>
        <w:div w:id="307171278">
          <w:marLeft w:val="0"/>
          <w:marRight w:val="0"/>
          <w:marTop w:val="345"/>
          <w:marBottom w:val="300"/>
          <w:divBdr>
            <w:top w:val="none" w:sz="0" w:space="0" w:color="auto"/>
            <w:left w:val="none" w:sz="0" w:space="0" w:color="auto"/>
            <w:bottom w:val="none" w:sz="0" w:space="0" w:color="auto"/>
            <w:right w:val="none" w:sz="0" w:space="0" w:color="auto"/>
          </w:divBdr>
        </w:div>
        <w:div w:id="1482849577">
          <w:marLeft w:val="0"/>
          <w:marRight w:val="0"/>
          <w:marTop w:val="0"/>
          <w:marBottom w:val="0"/>
          <w:divBdr>
            <w:top w:val="none" w:sz="0" w:space="0" w:color="auto"/>
            <w:left w:val="none" w:sz="0" w:space="0" w:color="auto"/>
            <w:bottom w:val="none" w:sz="0" w:space="0" w:color="auto"/>
            <w:right w:val="none" w:sz="0" w:space="0" w:color="auto"/>
          </w:divBdr>
        </w:div>
      </w:divsChild>
    </w:div>
    <w:div w:id="1106195752">
      <w:bodyDiv w:val="1"/>
      <w:marLeft w:val="0"/>
      <w:marRight w:val="0"/>
      <w:marTop w:val="0"/>
      <w:marBottom w:val="0"/>
      <w:divBdr>
        <w:top w:val="none" w:sz="0" w:space="0" w:color="auto"/>
        <w:left w:val="none" w:sz="0" w:space="0" w:color="auto"/>
        <w:bottom w:val="none" w:sz="0" w:space="0" w:color="auto"/>
        <w:right w:val="none" w:sz="0" w:space="0" w:color="auto"/>
      </w:divBdr>
    </w:div>
    <w:div w:id="1153377062">
      <w:bodyDiv w:val="1"/>
      <w:marLeft w:val="0"/>
      <w:marRight w:val="0"/>
      <w:marTop w:val="0"/>
      <w:marBottom w:val="0"/>
      <w:divBdr>
        <w:top w:val="none" w:sz="0" w:space="0" w:color="auto"/>
        <w:left w:val="none" w:sz="0" w:space="0" w:color="auto"/>
        <w:bottom w:val="none" w:sz="0" w:space="0" w:color="auto"/>
        <w:right w:val="none" w:sz="0" w:space="0" w:color="auto"/>
      </w:divBdr>
    </w:div>
    <w:div w:id="1177502761">
      <w:bodyDiv w:val="1"/>
      <w:marLeft w:val="0"/>
      <w:marRight w:val="0"/>
      <w:marTop w:val="0"/>
      <w:marBottom w:val="0"/>
      <w:divBdr>
        <w:top w:val="none" w:sz="0" w:space="0" w:color="auto"/>
        <w:left w:val="none" w:sz="0" w:space="0" w:color="auto"/>
        <w:bottom w:val="none" w:sz="0" w:space="0" w:color="auto"/>
        <w:right w:val="none" w:sz="0" w:space="0" w:color="auto"/>
      </w:divBdr>
    </w:div>
    <w:div w:id="1209221437">
      <w:bodyDiv w:val="1"/>
      <w:marLeft w:val="0"/>
      <w:marRight w:val="0"/>
      <w:marTop w:val="0"/>
      <w:marBottom w:val="0"/>
      <w:divBdr>
        <w:top w:val="none" w:sz="0" w:space="0" w:color="auto"/>
        <w:left w:val="none" w:sz="0" w:space="0" w:color="auto"/>
        <w:bottom w:val="none" w:sz="0" w:space="0" w:color="auto"/>
        <w:right w:val="none" w:sz="0" w:space="0" w:color="auto"/>
      </w:divBdr>
    </w:div>
    <w:div w:id="1278832997">
      <w:bodyDiv w:val="1"/>
      <w:marLeft w:val="0"/>
      <w:marRight w:val="0"/>
      <w:marTop w:val="0"/>
      <w:marBottom w:val="0"/>
      <w:divBdr>
        <w:top w:val="none" w:sz="0" w:space="0" w:color="auto"/>
        <w:left w:val="none" w:sz="0" w:space="0" w:color="auto"/>
        <w:bottom w:val="none" w:sz="0" w:space="0" w:color="auto"/>
        <w:right w:val="none" w:sz="0" w:space="0" w:color="auto"/>
      </w:divBdr>
    </w:div>
    <w:div w:id="1310745525">
      <w:bodyDiv w:val="1"/>
      <w:marLeft w:val="0"/>
      <w:marRight w:val="0"/>
      <w:marTop w:val="0"/>
      <w:marBottom w:val="0"/>
      <w:divBdr>
        <w:top w:val="none" w:sz="0" w:space="0" w:color="auto"/>
        <w:left w:val="none" w:sz="0" w:space="0" w:color="auto"/>
        <w:bottom w:val="none" w:sz="0" w:space="0" w:color="auto"/>
        <w:right w:val="none" w:sz="0" w:space="0" w:color="auto"/>
      </w:divBdr>
    </w:div>
    <w:div w:id="1332755236">
      <w:bodyDiv w:val="1"/>
      <w:marLeft w:val="0"/>
      <w:marRight w:val="0"/>
      <w:marTop w:val="0"/>
      <w:marBottom w:val="0"/>
      <w:divBdr>
        <w:top w:val="none" w:sz="0" w:space="0" w:color="auto"/>
        <w:left w:val="none" w:sz="0" w:space="0" w:color="auto"/>
        <w:bottom w:val="none" w:sz="0" w:space="0" w:color="auto"/>
        <w:right w:val="none" w:sz="0" w:space="0" w:color="auto"/>
      </w:divBdr>
    </w:div>
    <w:div w:id="1338655733">
      <w:bodyDiv w:val="1"/>
      <w:marLeft w:val="0"/>
      <w:marRight w:val="0"/>
      <w:marTop w:val="0"/>
      <w:marBottom w:val="0"/>
      <w:divBdr>
        <w:top w:val="none" w:sz="0" w:space="0" w:color="auto"/>
        <w:left w:val="none" w:sz="0" w:space="0" w:color="auto"/>
        <w:bottom w:val="none" w:sz="0" w:space="0" w:color="auto"/>
        <w:right w:val="none" w:sz="0" w:space="0" w:color="auto"/>
      </w:divBdr>
    </w:div>
    <w:div w:id="1506748745">
      <w:bodyDiv w:val="1"/>
      <w:marLeft w:val="0"/>
      <w:marRight w:val="0"/>
      <w:marTop w:val="0"/>
      <w:marBottom w:val="0"/>
      <w:divBdr>
        <w:top w:val="none" w:sz="0" w:space="0" w:color="auto"/>
        <w:left w:val="none" w:sz="0" w:space="0" w:color="auto"/>
        <w:bottom w:val="none" w:sz="0" w:space="0" w:color="auto"/>
        <w:right w:val="none" w:sz="0" w:space="0" w:color="auto"/>
      </w:divBdr>
      <w:divsChild>
        <w:div w:id="1260220036">
          <w:marLeft w:val="0"/>
          <w:marRight w:val="0"/>
          <w:marTop w:val="0"/>
          <w:marBottom w:val="0"/>
          <w:divBdr>
            <w:top w:val="none" w:sz="0" w:space="0" w:color="auto"/>
            <w:left w:val="none" w:sz="0" w:space="0" w:color="auto"/>
            <w:bottom w:val="none" w:sz="0" w:space="0" w:color="auto"/>
            <w:right w:val="none" w:sz="0" w:space="0" w:color="auto"/>
          </w:divBdr>
        </w:div>
        <w:div w:id="1365670449">
          <w:marLeft w:val="0"/>
          <w:marRight w:val="0"/>
          <w:marTop w:val="345"/>
          <w:marBottom w:val="300"/>
          <w:divBdr>
            <w:top w:val="none" w:sz="0" w:space="0" w:color="auto"/>
            <w:left w:val="none" w:sz="0" w:space="0" w:color="auto"/>
            <w:bottom w:val="none" w:sz="0" w:space="0" w:color="auto"/>
            <w:right w:val="none" w:sz="0" w:space="0" w:color="auto"/>
          </w:divBdr>
        </w:div>
      </w:divsChild>
    </w:div>
    <w:div w:id="1525246071">
      <w:bodyDiv w:val="1"/>
      <w:marLeft w:val="0"/>
      <w:marRight w:val="0"/>
      <w:marTop w:val="0"/>
      <w:marBottom w:val="0"/>
      <w:divBdr>
        <w:top w:val="none" w:sz="0" w:space="0" w:color="auto"/>
        <w:left w:val="none" w:sz="0" w:space="0" w:color="auto"/>
        <w:bottom w:val="none" w:sz="0" w:space="0" w:color="auto"/>
        <w:right w:val="none" w:sz="0" w:space="0" w:color="auto"/>
      </w:divBdr>
    </w:div>
    <w:div w:id="1529101066">
      <w:bodyDiv w:val="1"/>
      <w:marLeft w:val="0"/>
      <w:marRight w:val="0"/>
      <w:marTop w:val="0"/>
      <w:marBottom w:val="0"/>
      <w:divBdr>
        <w:top w:val="none" w:sz="0" w:space="0" w:color="auto"/>
        <w:left w:val="none" w:sz="0" w:space="0" w:color="auto"/>
        <w:bottom w:val="none" w:sz="0" w:space="0" w:color="auto"/>
        <w:right w:val="none" w:sz="0" w:space="0" w:color="auto"/>
      </w:divBdr>
    </w:div>
    <w:div w:id="1598899609">
      <w:bodyDiv w:val="1"/>
      <w:marLeft w:val="0"/>
      <w:marRight w:val="0"/>
      <w:marTop w:val="0"/>
      <w:marBottom w:val="0"/>
      <w:divBdr>
        <w:top w:val="none" w:sz="0" w:space="0" w:color="auto"/>
        <w:left w:val="none" w:sz="0" w:space="0" w:color="auto"/>
        <w:bottom w:val="none" w:sz="0" w:space="0" w:color="auto"/>
        <w:right w:val="none" w:sz="0" w:space="0" w:color="auto"/>
      </w:divBdr>
    </w:div>
    <w:div w:id="1668098182">
      <w:bodyDiv w:val="1"/>
      <w:marLeft w:val="0"/>
      <w:marRight w:val="0"/>
      <w:marTop w:val="0"/>
      <w:marBottom w:val="0"/>
      <w:divBdr>
        <w:top w:val="none" w:sz="0" w:space="0" w:color="auto"/>
        <w:left w:val="none" w:sz="0" w:space="0" w:color="auto"/>
        <w:bottom w:val="none" w:sz="0" w:space="0" w:color="auto"/>
        <w:right w:val="none" w:sz="0" w:space="0" w:color="auto"/>
      </w:divBdr>
    </w:div>
    <w:div w:id="1772970411">
      <w:bodyDiv w:val="1"/>
      <w:marLeft w:val="0"/>
      <w:marRight w:val="0"/>
      <w:marTop w:val="0"/>
      <w:marBottom w:val="0"/>
      <w:divBdr>
        <w:top w:val="none" w:sz="0" w:space="0" w:color="auto"/>
        <w:left w:val="none" w:sz="0" w:space="0" w:color="auto"/>
        <w:bottom w:val="none" w:sz="0" w:space="0" w:color="auto"/>
        <w:right w:val="none" w:sz="0" w:space="0" w:color="auto"/>
      </w:divBdr>
    </w:div>
    <w:div w:id="1790397034">
      <w:bodyDiv w:val="1"/>
      <w:marLeft w:val="0"/>
      <w:marRight w:val="0"/>
      <w:marTop w:val="0"/>
      <w:marBottom w:val="0"/>
      <w:divBdr>
        <w:top w:val="none" w:sz="0" w:space="0" w:color="auto"/>
        <w:left w:val="none" w:sz="0" w:space="0" w:color="auto"/>
        <w:bottom w:val="none" w:sz="0" w:space="0" w:color="auto"/>
        <w:right w:val="none" w:sz="0" w:space="0" w:color="auto"/>
      </w:divBdr>
    </w:div>
    <w:div w:id="1828088013">
      <w:bodyDiv w:val="1"/>
      <w:marLeft w:val="0"/>
      <w:marRight w:val="0"/>
      <w:marTop w:val="0"/>
      <w:marBottom w:val="0"/>
      <w:divBdr>
        <w:top w:val="none" w:sz="0" w:space="0" w:color="auto"/>
        <w:left w:val="none" w:sz="0" w:space="0" w:color="auto"/>
        <w:bottom w:val="none" w:sz="0" w:space="0" w:color="auto"/>
        <w:right w:val="none" w:sz="0" w:space="0" w:color="auto"/>
      </w:divBdr>
    </w:div>
    <w:div w:id="1834056471">
      <w:bodyDiv w:val="1"/>
      <w:marLeft w:val="0"/>
      <w:marRight w:val="0"/>
      <w:marTop w:val="0"/>
      <w:marBottom w:val="0"/>
      <w:divBdr>
        <w:top w:val="none" w:sz="0" w:space="0" w:color="auto"/>
        <w:left w:val="none" w:sz="0" w:space="0" w:color="auto"/>
        <w:bottom w:val="none" w:sz="0" w:space="0" w:color="auto"/>
        <w:right w:val="none" w:sz="0" w:space="0" w:color="auto"/>
      </w:divBdr>
    </w:div>
    <w:div w:id="1870953903">
      <w:bodyDiv w:val="1"/>
      <w:marLeft w:val="0"/>
      <w:marRight w:val="0"/>
      <w:marTop w:val="0"/>
      <w:marBottom w:val="0"/>
      <w:divBdr>
        <w:top w:val="none" w:sz="0" w:space="0" w:color="auto"/>
        <w:left w:val="none" w:sz="0" w:space="0" w:color="auto"/>
        <w:bottom w:val="none" w:sz="0" w:space="0" w:color="auto"/>
        <w:right w:val="none" w:sz="0" w:space="0" w:color="auto"/>
      </w:divBdr>
    </w:div>
    <w:div w:id="1898781784">
      <w:bodyDiv w:val="1"/>
      <w:marLeft w:val="0"/>
      <w:marRight w:val="0"/>
      <w:marTop w:val="0"/>
      <w:marBottom w:val="0"/>
      <w:divBdr>
        <w:top w:val="none" w:sz="0" w:space="0" w:color="auto"/>
        <w:left w:val="none" w:sz="0" w:space="0" w:color="auto"/>
        <w:bottom w:val="none" w:sz="0" w:space="0" w:color="auto"/>
        <w:right w:val="none" w:sz="0" w:space="0" w:color="auto"/>
      </w:divBdr>
    </w:div>
    <w:div w:id="1905097835">
      <w:bodyDiv w:val="1"/>
      <w:marLeft w:val="0"/>
      <w:marRight w:val="0"/>
      <w:marTop w:val="0"/>
      <w:marBottom w:val="0"/>
      <w:divBdr>
        <w:top w:val="none" w:sz="0" w:space="0" w:color="auto"/>
        <w:left w:val="none" w:sz="0" w:space="0" w:color="auto"/>
        <w:bottom w:val="none" w:sz="0" w:space="0" w:color="auto"/>
        <w:right w:val="none" w:sz="0" w:space="0" w:color="auto"/>
      </w:divBdr>
    </w:div>
    <w:div w:id="1913538012">
      <w:bodyDiv w:val="1"/>
      <w:marLeft w:val="0"/>
      <w:marRight w:val="0"/>
      <w:marTop w:val="0"/>
      <w:marBottom w:val="0"/>
      <w:divBdr>
        <w:top w:val="none" w:sz="0" w:space="0" w:color="auto"/>
        <w:left w:val="none" w:sz="0" w:space="0" w:color="auto"/>
        <w:bottom w:val="none" w:sz="0" w:space="0" w:color="auto"/>
        <w:right w:val="none" w:sz="0" w:space="0" w:color="auto"/>
      </w:divBdr>
    </w:div>
    <w:div w:id="1919710988">
      <w:bodyDiv w:val="1"/>
      <w:marLeft w:val="0"/>
      <w:marRight w:val="0"/>
      <w:marTop w:val="0"/>
      <w:marBottom w:val="0"/>
      <w:divBdr>
        <w:top w:val="none" w:sz="0" w:space="0" w:color="auto"/>
        <w:left w:val="none" w:sz="0" w:space="0" w:color="auto"/>
        <w:bottom w:val="none" w:sz="0" w:space="0" w:color="auto"/>
        <w:right w:val="none" w:sz="0" w:space="0" w:color="auto"/>
      </w:divBdr>
    </w:div>
    <w:div w:id="1922055733">
      <w:bodyDiv w:val="1"/>
      <w:marLeft w:val="0"/>
      <w:marRight w:val="0"/>
      <w:marTop w:val="0"/>
      <w:marBottom w:val="0"/>
      <w:divBdr>
        <w:top w:val="none" w:sz="0" w:space="0" w:color="auto"/>
        <w:left w:val="none" w:sz="0" w:space="0" w:color="auto"/>
        <w:bottom w:val="none" w:sz="0" w:space="0" w:color="auto"/>
        <w:right w:val="none" w:sz="0" w:space="0" w:color="auto"/>
      </w:divBdr>
    </w:div>
    <w:div w:id="1935936565">
      <w:bodyDiv w:val="1"/>
      <w:marLeft w:val="0"/>
      <w:marRight w:val="0"/>
      <w:marTop w:val="0"/>
      <w:marBottom w:val="0"/>
      <w:divBdr>
        <w:top w:val="none" w:sz="0" w:space="0" w:color="auto"/>
        <w:left w:val="none" w:sz="0" w:space="0" w:color="auto"/>
        <w:bottom w:val="none" w:sz="0" w:space="0" w:color="auto"/>
        <w:right w:val="none" w:sz="0" w:space="0" w:color="auto"/>
      </w:divBdr>
    </w:div>
    <w:div w:id="1940984389">
      <w:bodyDiv w:val="1"/>
      <w:marLeft w:val="0"/>
      <w:marRight w:val="0"/>
      <w:marTop w:val="0"/>
      <w:marBottom w:val="0"/>
      <w:divBdr>
        <w:top w:val="none" w:sz="0" w:space="0" w:color="auto"/>
        <w:left w:val="none" w:sz="0" w:space="0" w:color="auto"/>
        <w:bottom w:val="none" w:sz="0" w:space="0" w:color="auto"/>
        <w:right w:val="none" w:sz="0" w:space="0" w:color="auto"/>
      </w:divBdr>
    </w:div>
    <w:div w:id="1946116273">
      <w:bodyDiv w:val="1"/>
      <w:marLeft w:val="0"/>
      <w:marRight w:val="0"/>
      <w:marTop w:val="0"/>
      <w:marBottom w:val="0"/>
      <w:divBdr>
        <w:top w:val="none" w:sz="0" w:space="0" w:color="auto"/>
        <w:left w:val="none" w:sz="0" w:space="0" w:color="auto"/>
        <w:bottom w:val="none" w:sz="0" w:space="0" w:color="auto"/>
        <w:right w:val="none" w:sz="0" w:space="0" w:color="auto"/>
      </w:divBdr>
    </w:div>
    <w:div w:id="1975672261">
      <w:bodyDiv w:val="1"/>
      <w:marLeft w:val="0"/>
      <w:marRight w:val="0"/>
      <w:marTop w:val="0"/>
      <w:marBottom w:val="0"/>
      <w:divBdr>
        <w:top w:val="none" w:sz="0" w:space="0" w:color="auto"/>
        <w:left w:val="none" w:sz="0" w:space="0" w:color="auto"/>
        <w:bottom w:val="none" w:sz="0" w:space="0" w:color="auto"/>
        <w:right w:val="none" w:sz="0" w:space="0" w:color="auto"/>
      </w:divBdr>
    </w:div>
    <w:div w:id="1993488343">
      <w:bodyDiv w:val="1"/>
      <w:marLeft w:val="0"/>
      <w:marRight w:val="0"/>
      <w:marTop w:val="0"/>
      <w:marBottom w:val="0"/>
      <w:divBdr>
        <w:top w:val="none" w:sz="0" w:space="0" w:color="auto"/>
        <w:left w:val="none" w:sz="0" w:space="0" w:color="auto"/>
        <w:bottom w:val="none" w:sz="0" w:space="0" w:color="auto"/>
        <w:right w:val="none" w:sz="0" w:space="0" w:color="auto"/>
      </w:divBdr>
    </w:div>
    <w:div w:id="2004046054">
      <w:bodyDiv w:val="1"/>
      <w:marLeft w:val="0"/>
      <w:marRight w:val="0"/>
      <w:marTop w:val="0"/>
      <w:marBottom w:val="0"/>
      <w:divBdr>
        <w:top w:val="none" w:sz="0" w:space="0" w:color="auto"/>
        <w:left w:val="none" w:sz="0" w:space="0" w:color="auto"/>
        <w:bottom w:val="none" w:sz="0" w:space="0" w:color="auto"/>
        <w:right w:val="none" w:sz="0" w:space="0" w:color="auto"/>
      </w:divBdr>
    </w:div>
    <w:div w:id="2015257293">
      <w:bodyDiv w:val="1"/>
      <w:marLeft w:val="0"/>
      <w:marRight w:val="0"/>
      <w:marTop w:val="0"/>
      <w:marBottom w:val="0"/>
      <w:divBdr>
        <w:top w:val="none" w:sz="0" w:space="0" w:color="auto"/>
        <w:left w:val="none" w:sz="0" w:space="0" w:color="auto"/>
        <w:bottom w:val="none" w:sz="0" w:space="0" w:color="auto"/>
        <w:right w:val="none" w:sz="0" w:space="0" w:color="auto"/>
      </w:divBdr>
    </w:div>
    <w:div w:id="2020428823">
      <w:bodyDiv w:val="1"/>
      <w:marLeft w:val="0"/>
      <w:marRight w:val="0"/>
      <w:marTop w:val="0"/>
      <w:marBottom w:val="0"/>
      <w:divBdr>
        <w:top w:val="none" w:sz="0" w:space="0" w:color="auto"/>
        <w:left w:val="none" w:sz="0" w:space="0" w:color="auto"/>
        <w:bottom w:val="none" w:sz="0" w:space="0" w:color="auto"/>
        <w:right w:val="none" w:sz="0" w:space="0" w:color="auto"/>
      </w:divBdr>
      <w:divsChild>
        <w:div w:id="706416796">
          <w:marLeft w:val="0"/>
          <w:marRight w:val="0"/>
          <w:marTop w:val="345"/>
          <w:marBottom w:val="300"/>
          <w:divBdr>
            <w:top w:val="none" w:sz="0" w:space="0" w:color="auto"/>
            <w:left w:val="none" w:sz="0" w:space="0" w:color="auto"/>
            <w:bottom w:val="none" w:sz="0" w:space="0" w:color="auto"/>
            <w:right w:val="none" w:sz="0" w:space="0" w:color="auto"/>
          </w:divBdr>
        </w:div>
        <w:div w:id="1084498863">
          <w:marLeft w:val="0"/>
          <w:marRight w:val="0"/>
          <w:marTop w:val="0"/>
          <w:marBottom w:val="0"/>
          <w:divBdr>
            <w:top w:val="none" w:sz="0" w:space="0" w:color="auto"/>
            <w:left w:val="none" w:sz="0" w:space="0" w:color="auto"/>
            <w:bottom w:val="none" w:sz="0" w:space="0" w:color="auto"/>
            <w:right w:val="none" w:sz="0" w:space="0" w:color="auto"/>
          </w:divBdr>
        </w:div>
      </w:divsChild>
    </w:div>
    <w:div w:id="2089575674">
      <w:bodyDiv w:val="1"/>
      <w:marLeft w:val="0"/>
      <w:marRight w:val="0"/>
      <w:marTop w:val="0"/>
      <w:marBottom w:val="0"/>
      <w:divBdr>
        <w:top w:val="none" w:sz="0" w:space="0" w:color="auto"/>
        <w:left w:val="none" w:sz="0" w:space="0" w:color="auto"/>
        <w:bottom w:val="none" w:sz="0" w:space="0" w:color="auto"/>
        <w:right w:val="none" w:sz="0" w:space="0" w:color="auto"/>
      </w:divBdr>
      <w:divsChild>
        <w:div w:id="1191072480">
          <w:marLeft w:val="0"/>
          <w:marRight w:val="0"/>
          <w:marTop w:val="0"/>
          <w:marBottom w:val="975"/>
          <w:divBdr>
            <w:top w:val="none" w:sz="0" w:space="0" w:color="auto"/>
            <w:left w:val="none" w:sz="0" w:space="0" w:color="auto"/>
            <w:bottom w:val="none" w:sz="0" w:space="0" w:color="auto"/>
            <w:right w:val="none" w:sz="0" w:space="0" w:color="auto"/>
          </w:divBdr>
        </w:div>
      </w:divsChild>
    </w:div>
    <w:div w:id="2097628400">
      <w:bodyDiv w:val="1"/>
      <w:marLeft w:val="0"/>
      <w:marRight w:val="0"/>
      <w:marTop w:val="0"/>
      <w:marBottom w:val="0"/>
      <w:divBdr>
        <w:top w:val="none" w:sz="0" w:space="0" w:color="auto"/>
        <w:left w:val="none" w:sz="0" w:space="0" w:color="auto"/>
        <w:bottom w:val="none" w:sz="0" w:space="0" w:color="auto"/>
        <w:right w:val="none" w:sz="0" w:space="0" w:color="auto"/>
      </w:divBdr>
    </w:div>
    <w:div w:id="2107967387">
      <w:bodyDiv w:val="1"/>
      <w:marLeft w:val="0"/>
      <w:marRight w:val="0"/>
      <w:marTop w:val="0"/>
      <w:marBottom w:val="0"/>
      <w:divBdr>
        <w:top w:val="none" w:sz="0" w:space="0" w:color="auto"/>
        <w:left w:val="none" w:sz="0" w:space="0" w:color="auto"/>
        <w:bottom w:val="none" w:sz="0" w:space="0" w:color="auto"/>
        <w:right w:val="none" w:sz="0" w:space="0" w:color="auto"/>
      </w:divBdr>
    </w:div>
    <w:div w:id="2108571061">
      <w:bodyDiv w:val="1"/>
      <w:marLeft w:val="0"/>
      <w:marRight w:val="0"/>
      <w:marTop w:val="0"/>
      <w:marBottom w:val="0"/>
      <w:divBdr>
        <w:top w:val="none" w:sz="0" w:space="0" w:color="auto"/>
        <w:left w:val="none" w:sz="0" w:space="0" w:color="auto"/>
        <w:bottom w:val="none" w:sz="0" w:space="0" w:color="auto"/>
        <w:right w:val="none" w:sz="0" w:space="0" w:color="auto"/>
      </w:divBdr>
      <w:divsChild>
        <w:div w:id="196626827">
          <w:marLeft w:val="0"/>
          <w:marRight w:val="0"/>
          <w:marTop w:val="0"/>
          <w:marBottom w:val="0"/>
          <w:divBdr>
            <w:top w:val="none" w:sz="0" w:space="0" w:color="auto"/>
            <w:left w:val="none" w:sz="0" w:space="0" w:color="auto"/>
            <w:bottom w:val="none" w:sz="0" w:space="0" w:color="auto"/>
            <w:right w:val="none" w:sz="0" w:space="0" w:color="auto"/>
          </w:divBdr>
        </w:div>
        <w:div w:id="935476936">
          <w:marLeft w:val="0"/>
          <w:marRight w:val="0"/>
          <w:marTop w:val="345"/>
          <w:marBottom w:val="3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GCOcorp.com" TargetMode="External"/><Relationship Id="rId13" Type="http://schemas.openxmlformats.org/officeDocument/2006/relationships/hyperlink" Target="file://C:\AppData\Local\AppData\Local\Microsoft\Windows\INetCache\Lesley\AppData\Local\Microsoft\AppData\Local\Microsoft\Windows\INetCache\Content.Outlook\AppData\Local\Microsoft\Windows\INetCache\AppData\Local\Microsoft\Windows\INetCache\nelk\AppData\Local\Microsoft\Windows\INetCache\Content.Outlook\AppData\Local\Microsoft\AppData\Local\Lesley\AppData\Local\Microsoft\AppData\Local\Microsoft\AppData\Local\Microsoft\Windows\INetCache\Content.Outlook\AppData\Local\Microsoft\Windows\INetCache\Content.Outlook\AppData\Local\Karabo\AppData\Local\Microsoft\Windows\INetCache\Content.Outlook\Z8I5POLT\www.ngage.co.za" TargetMode="Externa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file://C:\AppData\Local\AppData\Local\Microsoft\Windows\INetCache\Lesley\AppData\Local\Microsoft\AppData\Local\Microsoft\Windows\INetCache\Content.Outlook\AppData\Local\Microsoft\Windows\INetCache\AppData\Local\Microsoft\Windows\INetCache\nelk\AppData\Local\Microsoft\Windows\INetCache\Content.Outlook\AppData\Local\Microsoft\AppData\Local\Lesley\AppData\Local\Microsoft\AppData\Local\Microsoft\AppData\Local\Microsoft\Windows\INetCache\Content.Outlook\AppData\Local\Microsoft\Windows\INetCache\Content.Outlook\AppData\Local\Karabo\AppData\Local\Microsoft\Windows\INetCache\Content.Outlook\Z8I5POLT\nomvelo@ngage.co.za"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GCOcorp.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media.ngage.co.za"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obert.Keir@agcocorp.com" TargetMode="External"/><Relationship Id="rId14" Type="http://schemas.openxmlformats.org/officeDocument/2006/relationships/hyperlink" Target="http://media.ngag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116</Words>
  <Characters>636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For Immediate Release</vt:lpstr>
    </vt:vector>
  </TitlesOfParts>
  <Company>EDS: UAF</Company>
  <LinksUpToDate>false</LinksUpToDate>
  <CharactersWithSpaces>7466</CharactersWithSpaces>
  <SharedDoc>false</SharedDoc>
  <HLinks>
    <vt:vector size="60" baseType="variant">
      <vt:variant>
        <vt:i4>327696</vt:i4>
      </vt:variant>
      <vt:variant>
        <vt:i4>27</vt:i4>
      </vt:variant>
      <vt:variant>
        <vt:i4>0</vt:i4>
      </vt:variant>
      <vt:variant>
        <vt:i4>5</vt:i4>
      </vt:variant>
      <vt:variant>
        <vt:lpwstr>http://media.ngage.co.za/</vt:lpwstr>
      </vt:variant>
      <vt:variant>
        <vt:lpwstr/>
      </vt:variant>
      <vt:variant>
        <vt:i4>2556027</vt:i4>
      </vt:variant>
      <vt:variant>
        <vt:i4>24</vt:i4>
      </vt:variant>
      <vt:variant>
        <vt:i4>0</vt:i4>
      </vt:variant>
      <vt:variant>
        <vt:i4>5</vt:i4>
      </vt:variant>
      <vt:variant>
        <vt:lpwstr>../../../../../../../AppData/Local/AppData/Local/Microsoft/Windows/INetCache/Lesley/AppData/Local/Microsoft/AppData/Local/Microsoft/Windows/INetCache/Content.Outlook/AppData/Local/Microsoft/Windows/INetCache/AppData/Local/Microsoft/Windows/INetCache/nelk/AppData/Local/Microsoft/Windows/INetCache/Content.Outlook/AppData/Local/Microsoft/AppData/Local/Lesley/AppData/Local/Microsoft/AppData/Local/Microsoft/AppData/Local/Microsoft/Windows/INetCache/Content.Outlook/AppData/Local/Microsoft/Windows/INetCache/Content.Outlook/AppData/Local/Karabo/AppData/Local/Microsoft/Windows/INetCache/Content.Outlook/Z8I5POLT/www.ngage.co.za</vt:lpwstr>
      </vt:variant>
      <vt:variant>
        <vt:lpwstr/>
      </vt:variant>
      <vt:variant>
        <vt:i4>2556027</vt:i4>
      </vt:variant>
      <vt:variant>
        <vt:i4>21</vt:i4>
      </vt:variant>
      <vt:variant>
        <vt:i4>0</vt:i4>
      </vt:variant>
      <vt:variant>
        <vt:i4>5</vt:i4>
      </vt:variant>
      <vt:variant>
        <vt:lpwstr>../../../../../../../AppData/Local/AppData/Local/Microsoft/Windows/INetCache/Lesley/AppData/Local/Microsoft/AppData/Local/Microsoft/Windows/INetCache/Content.Outlook/AppData/Local/Microsoft/Windows/INetCache/AppData/Local/Microsoft/Windows/INetCache/nelk/AppData/Local/Microsoft/Windows/INetCache/Content.Outlook/AppData/Local/Microsoft/AppData/Local/Lesley/AppData/Local/Microsoft/AppData/Local/Microsoft/AppData/Local/Microsoft/Windows/INetCache/Content.Outlook/AppData/Local/Microsoft/Windows/INetCache/Content.Outlook/AppData/Local/Karabo/AppData/Local/Microsoft/Windows/INetCache/Content.Outlook/Z8I5POLT/nomvelo@ngage.co.za</vt:lpwstr>
      </vt:variant>
      <vt:variant>
        <vt:lpwstr/>
      </vt:variant>
      <vt:variant>
        <vt:i4>5505027</vt:i4>
      </vt:variant>
      <vt:variant>
        <vt:i4>18</vt:i4>
      </vt:variant>
      <vt:variant>
        <vt:i4>0</vt:i4>
      </vt:variant>
      <vt:variant>
        <vt:i4>5</vt:i4>
      </vt:variant>
      <vt:variant>
        <vt:lpwstr>http://www.instagram.com/fendt.global</vt:lpwstr>
      </vt:variant>
      <vt:variant>
        <vt:lpwstr/>
      </vt:variant>
      <vt:variant>
        <vt:i4>3342386</vt:i4>
      </vt:variant>
      <vt:variant>
        <vt:i4>15</vt:i4>
      </vt:variant>
      <vt:variant>
        <vt:i4>0</vt:i4>
      </vt:variant>
      <vt:variant>
        <vt:i4>5</vt:i4>
      </vt:variant>
      <vt:variant>
        <vt:lpwstr>http://www.youtube.com/FendtTV</vt:lpwstr>
      </vt:variant>
      <vt:variant>
        <vt:lpwstr/>
      </vt:variant>
      <vt:variant>
        <vt:i4>4980809</vt:i4>
      </vt:variant>
      <vt:variant>
        <vt:i4>12</vt:i4>
      </vt:variant>
      <vt:variant>
        <vt:i4>0</vt:i4>
      </vt:variant>
      <vt:variant>
        <vt:i4>5</vt:i4>
      </vt:variant>
      <vt:variant>
        <vt:lpwstr>http://www.facebook.com/fendtSouthAfrica</vt:lpwstr>
      </vt:variant>
      <vt:variant>
        <vt:lpwstr/>
      </vt:variant>
      <vt:variant>
        <vt:i4>786441</vt:i4>
      </vt:variant>
      <vt:variant>
        <vt:i4>9</vt:i4>
      </vt:variant>
      <vt:variant>
        <vt:i4>0</vt:i4>
      </vt:variant>
      <vt:variant>
        <vt:i4>5</vt:i4>
      </vt:variant>
      <vt:variant>
        <vt:lpwstr>http://www.fendt.tv/</vt:lpwstr>
      </vt:variant>
      <vt:variant>
        <vt:lpwstr/>
      </vt:variant>
      <vt:variant>
        <vt:i4>2293823</vt:i4>
      </vt:variant>
      <vt:variant>
        <vt:i4>6</vt:i4>
      </vt:variant>
      <vt:variant>
        <vt:i4>0</vt:i4>
      </vt:variant>
      <vt:variant>
        <vt:i4>5</vt:i4>
      </vt:variant>
      <vt:variant>
        <vt:lpwstr>http://www.fendt.com/za</vt:lpwstr>
      </vt:variant>
      <vt:variant>
        <vt:lpwstr/>
      </vt:variant>
      <vt:variant>
        <vt:i4>327696</vt:i4>
      </vt:variant>
      <vt:variant>
        <vt:i4>3</vt:i4>
      </vt:variant>
      <vt:variant>
        <vt:i4>0</vt:i4>
      </vt:variant>
      <vt:variant>
        <vt:i4>5</vt:i4>
      </vt:variant>
      <vt:variant>
        <vt:lpwstr>http://media.ngage.co.za/</vt:lpwstr>
      </vt:variant>
      <vt:variant>
        <vt:lpwstr/>
      </vt:variant>
      <vt:variant>
        <vt:i4>7012354</vt:i4>
      </vt:variant>
      <vt:variant>
        <vt:i4>0</vt:i4>
      </vt:variant>
      <vt:variant>
        <vt:i4>0</vt:i4>
      </vt:variant>
      <vt:variant>
        <vt:i4>5</vt:i4>
      </vt:variant>
      <vt:variant>
        <vt:lpwstr>mailto:Robert.Keir@agcocorp.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Immediate Release</dc:title>
  <dc:subject/>
  <dc:creator>Administrator</dc:creator>
  <cp:keywords/>
  <dc:description/>
  <cp:lastModifiedBy>Gerhard Hope</cp:lastModifiedBy>
  <cp:revision>2</cp:revision>
  <cp:lastPrinted>2022-02-28T06:33:00Z</cp:lastPrinted>
  <dcterms:created xsi:type="dcterms:W3CDTF">2022-04-07T06:27:00Z</dcterms:created>
  <dcterms:modified xsi:type="dcterms:W3CDTF">2022-04-07T06:27:00Z</dcterms:modified>
</cp:coreProperties>
</file>